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text" w:horzAnchor="margin" w:tblpY="-88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124639" w14:paraId="10D31407" w14:textId="77777777" w:rsidTr="00124639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929CD" w14:textId="77777777" w:rsidR="00124639" w:rsidRDefault="00124639" w:rsidP="00124639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0" w:name="_Hlk19101437"/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55ECF" w14:textId="77777777" w:rsidR="00124639" w:rsidRPr="00993B2C" w:rsidRDefault="00124639" w:rsidP="0012463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4.1 Vstupní dotazník</w:t>
            </w:r>
          </w:p>
        </w:tc>
      </w:tr>
      <w:tr w:rsidR="00124639" w14:paraId="3918CD59" w14:textId="77777777" w:rsidTr="00124639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40871" w14:textId="77777777" w:rsidR="00124639" w:rsidRDefault="00124639" w:rsidP="0012463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B49DDB" w14:textId="3FDF4820" w:rsidR="00124639" w:rsidRPr="00993B2C" w:rsidRDefault="00124639" w:rsidP="0012463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 Tematický blok č. 1 (Produkce a</w:t>
            </w:r>
            <w:r w:rsidR="002C522D">
              <w:rPr>
                <w:sz w:val="18"/>
                <w:szCs w:val="18"/>
              </w:rPr>
              <w:t> </w:t>
            </w:r>
            <w:r w:rsidRPr="00D94011">
              <w:rPr>
                <w:sz w:val="18"/>
                <w:szCs w:val="18"/>
              </w:rPr>
              <w:t>recyklace odpadů)</w:t>
            </w:r>
          </w:p>
        </w:tc>
      </w:tr>
      <w:tr w:rsidR="00124639" w14:paraId="02EEC51E" w14:textId="77777777" w:rsidTr="00124639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8AB3AA" w14:textId="77777777" w:rsidR="00124639" w:rsidRDefault="00124639" w:rsidP="0012463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B3C8C" w14:textId="77777777" w:rsidR="00124639" w:rsidRPr="00993B2C" w:rsidRDefault="00124639" w:rsidP="00124639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.1 Téma č. 1 (Demonstrace produkce odpadů)</w:t>
            </w:r>
          </w:p>
        </w:tc>
      </w:tr>
      <w:bookmarkEnd w:id="0"/>
    </w:tbl>
    <w:p w14:paraId="6A1EF2AB" w14:textId="5B11FA88" w:rsidR="00DC5EAE" w:rsidRDefault="00DC5EAE"/>
    <w:p w14:paraId="1D92E73D" w14:textId="77777777" w:rsidR="00124639" w:rsidRDefault="00124639" w:rsidP="00124639">
      <w:pPr>
        <w:pStyle w:val="Nadpis1"/>
      </w:pPr>
      <w:r>
        <w:t>Vstupní dotazník</w:t>
      </w:r>
    </w:p>
    <w:p w14:paraId="743CB0F6" w14:textId="77777777" w:rsidR="00124639" w:rsidRPr="001F7900" w:rsidRDefault="00124639" w:rsidP="00124639">
      <w:pPr>
        <w:jc w:val="center"/>
        <w:rPr>
          <w:i/>
          <w:sz w:val="24"/>
        </w:rPr>
      </w:pPr>
      <w:r>
        <w:rPr>
          <w:i/>
          <w:sz w:val="24"/>
        </w:rPr>
        <w:t>Jak na život bez odpadu 2</w:t>
      </w:r>
    </w:p>
    <w:p w14:paraId="6A7A72FC" w14:textId="2B4D4FB6" w:rsidR="00D64E51" w:rsidRDefault="00124639" w:rsidP="00D64E51">
      <w:pPr>
        <w:jc w:val="both"/>
      </w:pPr>
      <w:r w:rsidRPr="001F7900">
        <w:t xml:space="preserve">Nyní </w:t>
      </w:r>
      <w:r w:rsidR="002C522D">
        <w:t>t</w:t>
      </w:r>
      <w:r w:rsidRPr="001F7900">
        <w:t xml:space="preserve">ě poprosíme o vyplnění krátkého dotazníku. Cílem </w:t>
      </w:r>
      <w:r>
        <w:t xml:space="preserve">není zkoušet a známkovat </w:t>
      </w:r>
      <w:r w:rsidR="002C522D">
        <w:t>t</w:t>
      </w:r>
      <w:r>
        <w:t>vé znalosti, ale</w:t>
      </w:r>
      <w:r w:rsidRPr="001F7900">
        <w:t xml:space="preserve"> zjistit, jaké</w:t>
      </w:r>
      <w:r>
        <w:t xml:space="preserve"> jsou tvoje zkušenosti, názory a postoje. Neboj se vyplňovat vše podle toho, jak to reálně vidíš. Děkujeme za vyplnění!</w:t>
      </w:r>
      <w:r w:rsidR="00D64E51" w:rsidRPr="00D64E51">
        <w:t xml:space="preserve"> </w:t>
      </w:r>
    </w:p>
    <w:p w14:paraId="4418DE1B" w14:textId="5EB29BE7" w:rsidR="00D64E51" w:rsidRPr="002138A9" w:rsidRDefault="00D64E51" w:rsidP="00D64E51">
      <w:pPr>
        <w:pStyle w:val="Odstavecseseznamem"/>
        <w:numPr>
          <w:ilvl w:val="0"/>
          <w:numId w:val="6"/>
        </w:numPr>
        <w:jc w:val="both"/>
      </w:pPr>
      <w:r w:rsidRPr="002138A9">
        <w:t>Přemýšlel</w:t>
      </w:r>
      <w:r>
        <w:t>/a</w:t>
      </w:r>
      <w:r w:rsidRPr="002138A9">
        <w:t xml:space="preserve"> jsi někdy nad tím, </w:t>
      </w:r>
      <w:r>
        <w:t>jak omezit tvorbu odpadu v naší společnosti</w:t>
      </w:r>
      <w:r w:rsidRPr="002138A9">
        <w:t>?</w:t>
      </w:r>
    </w:p>
    <w:p w14:paraId="090D9744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ano</w:t>
      </w:r>
    </w:p>
    <w:p w14:paraId="6970BCEE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ne</w:t>
      </w:r>
    </w:p>
    <w:p w14:paraId="250CDD44" w14:textId="0F12D02D" w:rsidR="00D64E51" w:rsidRPr="002138A9" w:rsidRDefault="00D64E51" w:rsidP="00D64E51">
      <w:pPr>
        <w:pStyle w:val="Odstavecseseznamem"/>
        <w:numPr>
          <w:ilvl w:val="0"/>
          <w:numId w:val="6"/>
        </w:numPr>
        <w:jc w:val="both"/>
      </w:pPr>
      <w:r>
        <w:t>Dokázal/a bys pracovat ve skupině – pracovat na přiděleném úkolu</w:t>
      </w:r>
      <w:r w:rsidRPr="002138A9">
        <w:t>?</w:t>
      </w:r>
    </w:p>
    <w:p w14:paraId="79913545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ano</w:t>
      </w:r>
    </w:p>
    <w:p w14:paraId="52B5816A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ne</w:t>
      </w:r>
    </w:p>
    <w:p w14:paraId="1832A856" w14:textId="77777777" w:rsidR="00D64E51" w:rsidRPr="002138A9" w:rsidRDefault="00D64E51" w:rsidP="00D64E51">
      <w:pPr>
        <w:numPr>
          <w:ilvl w:val="0"/>
          <w:numId w:val="6"/>
        </w:numPr>
        <w:jc w:val="both"/>
      </w:pPr>
      <w:r>
        <w:t>Vytvářel/a jsi někdy webové stránky?</w:t>
      </w:r>
    </w:p>
    <w:p w14:paraId="6A70A323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ano</w:t>
      </w:r>
    </w:p>
    <w:p w14:paraId="7E2F62E2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ne</w:t>
      </w:r>
    </w:p>
    <w:p w14:paraId="7AF16AE3" w14:textId="77777777" w:rsidR="00D64E51" w:rsidRPr="002138A9" w:rsidRDefault="00D64E51" w:rsidP="00D64E51">
      <w:pPr>
        <w:numPr>
          <w:ilvl w:val="0"/>
          <w:numId w:val="6"/>
        </w:numPr>
        <w:jc w:val="both"/>
      </w:pPr>
      <w:r>
        <w:t>Připravoval/a jsi někdy prezentaci a prezentoval/a ji na veřejnosti?</w:t>
      </w:r>
    </w:p>
    <w:p w14:paraId="1A9E9129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ano</w:t>
      </w:r>
    </w:p>
    <w:p w14:paraId="50338DC3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ne</w:t>
      </w:r>
    </w:p>
    <w:p w14:paraId="64D250B2" w14:textId="77777777" w:rsidR="00D64E51" w:rsidRPr="002138A9" w:rsidRDefault="00D64E51" w:rsidP="00D64E51">
      <w:pPr>
        <w:numPr>
          <w:ilvl w:val="0"/>
          <w:numId w:val="6"/>
        </w:numPr>
        <w:jc w:val="both"/>
      </w:pPr>
      <w:r>
        <w:t>Dokázal/a</w:t>
      </w:r>
      <w:r w:rsidRPr="002138A9">
        <w:t xml:space="preserve"> bys </w:t>
      </w:r>
      <w:r>
        <w:t>prezentovat své myšlenky v angličtině?</w:t>
      </w:r>
    </w:p>
    <w:p w14:paraId="736EBB37" w14:textId="77777777" w:rsidR="00D64E51" w:rsidRPr="002138A9" w:rsidRDefault="00D64E51" w:rsidP="00D64E51">
      <w:pPr>
        <w:numPr>
          <w:ilvl w:val="0"/>
          <w:numId w:val="3"/>
        </w:numPr>
        <w:jc w:val="both"/>
      </w:pPr>
      <w:r w:rsidRPr="002138A9">
        <w:t>ano</w:t>
      </w:r>
    </w:p>
    <w:p w14:paraId="7A11252A" w14:textId="182B9379" w:rsidR="00D64E51" w:rsidRDefault="00D64E51" w:rsidP="00D64E51">
      <w:pPr>
        <w:numPr>
          <w:ilvl w:val="0"/>
          <w:numId w:val="3"/>
        </w:numPr>
        <w:jc w:val="both"/>
      </w:pPr>
      <w:r w:rsidRPr="002138A9">
        <w:t>ne</w:t>
      </w:r>
    </w:p>
    <w:p w14:paraId="5AC54E7D" w14:textId="77777777" w:rsidR="00D64E51" w:rsidRDefault="00D64E51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1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D64E51" w14:paraId="0745ADA2" w14:textId="77777777" w:rsidTr="00D64E5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429A2" w14:textId="77777777" w:rsidR="00D64E51" w:rsidRDefault="00D64E51" w:rsidP="00D64E5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E02FF" w14:textId="77777777" w:rsidR="00D64E51" w:rsidRPr="00993B2C" w:rsidRDefault="00D64E51" w:rsidP="00D64E51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 xml:space="preserve">4.1 </w:t>
            </w:r>
            <w:r>
              <w:rPr>
                <w:sz w:val="18"/>
                <w:szCs w:val="18"/>
              </w:rPr>
              <w:t>Jaké množství odpadu produkujeme?</w:t>
            </w:r>
          </w:p>
        </w:tc>
      </w:tr>
      <w:tr w:rsidR="00D64E51" w14:paraId="2582E1EB" w14:textId="77777777" w:rsidTr="00D64E5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22CDC9" w14:textId="77777777" w:rsidR="00D64E51" w:rsidRDefault="00D64E51" w:rsidP="00D64E5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D58C2" w14:textId="4FF7BD4D" w:rsidR="00D64E51" w:rsidRPr="00993B2C" w:rsidRDefault="00D64E51" w:rsidP="00D64E51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 Tematický blok č. 1 (Produkce a</w:t>
            </w:r>
            <w:r w:rsidR="002C522D">
              <w:rPr>
                <w:sz w:val="18"/>
                <w:szCs w:val="18"/>
              </w:rPr>
              <w:t> </w:t>
            </w:r>
            <w:r w:rsidRPr="00D94011">
              <w:rPr>
                <w:sz w:val="18"/>
                <w:szCs w:val="18"/>
              </w:rPr>
              <w:t>recyklace odpadů)</w:t>
            </w:r>
          </w:p>
        </w:tc>
      </w:tr>
      <w:tr w:rsidR="00D64E51" w14:paraId="6553F2B1" w14:textId="77777777" w:rsidTr="00D64E51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1CD3D" w14:textId="77777777" w:rsidR="00D64E51" w:rsidRDefault="00D64E51" w:rsidP="00D64E5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B60F9" w14:textId="77777777" w:rsidR="00D64E51" w:rsidRPr="00993B2C" w:rsidRDefault="00D64E51" w:rsidP="00D64E51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.1 Téma č. 1 (Demonstrace produkce odpadů)</w:t>
            </w:r>
          </w:p>
        </w:tc>
      </w:tr>
    </w:tbl>
    <w:p w14:paraId="31800AD0" w14:textId="77777777" w:rsidR="00D64E51" w:rsidRPr="002138A9" w:rsidRDefault="00D64E51" w:rsidP="00D64E51">
      <w:pPr>
        <w:ind w:left="1440"/>
        <w:jc w:val="both"/>
      </w:pPr>
    </w:p>
    <w:p w14:paraId="081C2677" w14:textId="77777777" w:rsidR="009B188D" w:rsidRDefault="009B188D" w:rsidP="00124639">
      <w:pPr>
        <w:spacing w:before="240" w:after="240"/>
        <w:jc w:val="center"/>
        <w:rPr>
          <w:b/>
          <w:sz w:val="28"/>
        </w:rPr>
      </w:pPr>
    </w:p>
    <w:p w14:paraId="575530B6" w14:textId="004F9538" w:rsidR="00124639" w:rsidRDefault="00124639" w:rsidP="00124639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JAKÉ MNOŽSTVÍ ODPADU PRODUKUJEME?</w:t>
      </w:r>
    </w:p>
    <w:p w14:paraId="7A3A88E9" w14:textId="77777777" w:rsidR="00124639" w:rsidRDefault="00124639" w:rsidP="00124639">
      <w:pPr>
        <w:spacing w:after="100"/>
        <w:rPr>
          <w:b/>
          <w:u w:val="single"/>
        </w:rPr>
      </w:pPr>
      <w:r>
        <w:rPr>
          <w:b/>
          <w:u w:val="single"/>
        </w:rPr>
        <w:t>KOMUNÁLNÍ ODPAD V ČR (data k roku 2018)</w:t>
      </w:r>
    </w:p>
    <w:p w14:paraId="32A347D5" w14:textId="77777777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>Zkuste odhadnout, jaké množství komunálního odpadu vyprodukoval v průměru jeden Čech za rok.</w:t>
      </w:r>
    </w:p>
    <w:p w14:paraId="3D079384" w14:textId="77777777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>Zkuste odhadnout, jaké množství odpadu bylo vytříděno.</w:t>
      </w:r>
    </w:p>
    <w:p w14:paraId="66B30053" w14:textId="467585D6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Jaký </w:t>
      </w:r>
      <w:r w:rsidR="002C522D">
        <w:rPr>
          <w:b/>
        </w:rPr>
        <w:t xml:space="preserve">druh </w:t>
      </w:r>
      <w:r>
        <w:rPr>
          <w:b/>
        </w:rPr>
        <w:t>odpadu Češi třídí nejvíce? K</w:t>
      </w:r>
      <w:r w:rsidR="002C522D">
        <w:rPr>
          <w:b/>
        </w:rPr>
        <w:t> </w:t>
      </w:r>
      <w:r>
        <w:rPr>
          <w:b/>
        </w:rPr>
        <w:t>hodnotám</w:t>
      </w:r>
      <w:r w:rsidR="002C522D">
        <w:rPr>
          <w:b/>
        </w:rPr>
        <w:t xml:space="preserve"> </w:t>
      </w:r>
      <w:r>
        <w:rPr>
          <w:b/>
        </w:rPr>
        <w:t xml:space="preserve">17 kg, 14 kg, 13 kg, 4 kg přiřaďte tyto druhy odpadu: plast, papír, kov a sklo. </w:t>
      </w:r>
    </w:p>
    <w:p w14:paraId="7C205407" w14:textId="77777777" w:rsidR="00124639" w:rsidRDefault="00124639" w:rsidP="00124639">
      <w:pPr>
        <w:spacing w:after="100"/>
        <w:rPr>
          <w:b/>
        </w:rPr>
      </w:pPr>
    </w:p>
    <w:p w14:paraId="7F44959D" w14:textId="77777777" w:rsidR="00124639" w:rsidRDefault="00124639" w:rsidP="00124639">
      <w:pPr>
        <w:spacing w:after="100"/>
        <w:rPr>
          <w:b/>
          <w:u w:val="single"/>
        </w:rPr>
      </w:pPr>
      <w:r>
        <w:rPr>
          <w:b/>
          <w:u w:val="single"/>
        </w:rPr>
        <w:t>KOMUNÁLNÍ ODPAD V EVROPĚ (data k roku 2017)</w:t>
      </w:r>
    </w:p>
    <w:p w14:paraId="052C98A8" w14:textId="259C37CA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V rámci Evropy je na jednoho obyvatele vyprodukováno nejvíce 781 kg. O </w:t>
      </w:r>
      <w:r w:rsidR="002C522D">
        <w:rPr>
          <w:b/>
        </w:rPr>
        <w:t xml:space="preserve">kterou </w:t>
      </w:r>
      <w:r>
        <w:rPr>
          <w:b/>
        </w:rPr>
        <w:t>zemi se jedná?</w:t>
      </w:r>
    </w:p>
    <w:p w14:paraId="1AE918CF" w14:textId="7514FA13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Naopak nejméně bylo vyprodukováno 272 kg. O </w:t>
      </w:r>
      <w:r w:rsidR="002C522D">
        <w:rPr>
          <w:b/>
        </w:rPr>
        <w:t xml:space="preserve">kterou </w:t>
      </w:r>
      <w:r>
        <w:rPr>
          <w:b/>
        </w:rPr>
        <w:t>zemi se podle vás jedná?</w:t>
      </w:r>
    </w:p>
    <w:p w14:paraId="7B698461" w14:textId="40CAA5DC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Ve které zemi se v rámci Evropy nejvíce recykluje? (Tzn. mají nejvyšší </w:t>
      </w:r>
      <w:r w:rsidR="002C522D">
        <w:rPr>
          <w:b/>
        </w:rPr>
        <w:t xml:space="preserve">množství </w:t>
      </w:r>
      <w:r>
        <w:rPr>
          <w:b/>
        </w:rPr>
        <w:t>vytříděného odpadu na jednoho obyvatele.)</w:t>
      </w:r>
    </w:p>
    <w:p w14:paraId="1A086C82" w14:textId="77777777" w:rsidR="00124639" w:rsidRDefault="00124639" w:rsidP="00124639">
      <w:pPr>
        <w:spacing w:after="400"/>
        <w:rPr>
          <w:b/>
        </w:rPr>
      </w:pPr>
    </w:p>
    <w:p w14:paraId="50378706" w14:textId="77777777" w:rsidR="00124639" w:rsidRDefault="00124639" w:rsidP="00124639">
      <w:pPr>
        <w:spacing w:before="240" w:after="240"/>
        <w:jc w:val="center"/>
        <w:rPr>
          <w:b/>
          <w:sz w:val="28"/>
        </w:rPr>
      </w:pPr>
      <w:r>
        <w:rPr>
          <w:b/>
          <w:sz w:val="28"/>
        </w:rPr>
        <w:t>JAKÉ MNOŽSTVÍ ODPADU PRODUKUJEME?</w:t>
      </w:r>
    </w:p>
    <w:p w14:paraId="7D43DC2D" w14:textId="77777777" w:rsidR="00124639" w:rsidRDefault="00124639" w:rsidP="00124639">
      <w:pPr>
        <w:spacing w:after="100"/>
        <w:rPr>
          <w:b/>
          <w:u w:val="single"/>
        </w:rPr>
      </w:pPr>
      <w:r>
        <w:rPr>
          <w:b/>
          <w:u w:val="single"/>
        </w:rPr>
        <w:t>KOMUNÁLNÍ ODPAD V ČR (data k roku 2018)</w:t>
      </w:r>
    </w:p>
    <w:p w14:paraId="2F6292E0" w14:textId="77777777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>Zkuste odhadnout, jaké množství komunálního odpadu vyprodukoval v průměru jeden Čech za rok.</w:t>
      </w:r>
    </w:p>
    <w:p w14:paraId="73A95DD5" w14:textId="77777777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>Zkuste odhadnout, jaké množství odpadu bylo vytříděno.</w:t>
      </w:r>
    </w:p>
    <w:p w14:paraId="4381B901" w14:textId="5E2EBF99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Jaký </w:t>
      </w:r>
      <w:r w:rsidR="0080661F">
        <w:rPr>
          <w:b/>
        </w:rPr>
        <w:t xml:space="preserve">druh </w:t>
      </w:r>
      <w:r>
        <w:rPr>
          <w:b/>
        </w:rPr>
        <w:t xml:space="preserve">odpadu Češi třídí nejvíce? K hodnotám 17 kg, 14 kg, 13 kg, 4 kg přiřaďte tyto druhy odpadu: plast, papír, kov a sklo. </w:t>
      </w:r>
    </w:p>
    <w:p w14:paraId="27687E28" w14:textId="77777777" w:rsidR="00124639" w:rsidRDefault="00124639" w:rsidP="00124639">
      <w:pPr>
        <w:spacing w:after="100"/>
        <w:rPr>
          <w:b/>
          <w:u w:val="single"/>
        </w:rPr>
      </w:pPr>
      <w:r>
        <w:rPr>
          <w:b/>
          <w:u w:val="single"/>
        </w:rPr>
        <w:t>KOMUNÁLNÍ ODPAD V EVROPĚ (data k roku 2017)</w:t>
      </w:r>
    </w:p>
    <w:p w14:paraId="6EBC7A41" w14:textId="427926D3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V rámci Evropy je na jednoho obyvatele vyprodukováno nejvíce 781 kg. O </w:t>
      </w:r>
      <w:r w:rsidR="0080661F">
        <w:rPr>
          <w:b/>
        </w:rPr>
        <w:t xml:space="preserve">kterou </w:t>
      </w:r>
      <w:r>
        <w:rPr>
          <w:b/>
        </w:rPr>
        <w:t>zemi se podle vás jedná?</w:t>
      </w:r>
    </w:p>
    <w:p w14:paraId="4FAAF285" w14:textId="3CD3491D" w:rsidR="00124639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Naopak nejméně bylo vyprodukováno 272 kg. O </w:t>
      </w:r>
      <w:r w:rsidR="0080661F">
        <w:rPr>
          <w:b/>
        </w:rPr>
        <w:t>kter</w:t>
      </w:r>
      <w:r>
        <w:rPr>
          <w:b/>
        </w:rPr>
        <w:t>ou zemi se podle vás jedná?</w:t>
      </w:r>
    </w:p>
    <w:p w14:paraId="6C26A929" w14:textId="10A8BCEC" w:rsidR="009B188D" w:rsidRDefault="00124639" w:rsidP="00DA4B37">
      <w:pPr>
        <w:spacing w:after="400"/>
        <w:jc w:val="both"/>
        <w:rPr>
          <w:b/>
        </w:rPr>
      </w:pPr>
      <w:r>
        <w:rPr>
          <w:b/>
        </w:rPr>
        <w:t xml:space="preserve">Ve které zemi se v rámci Evropy nejvíce recykluje? (Tzn. mají nejvyšší </w:t>
      </w:r>
      <w:r w:rsidR="00816B98">
        <w:rPr>
          <w:b/>
        </w:rPr>
        <w:t xml:space="preserve">množství </w:t>
      </w:r>
      <w:r>
        <w:rPr>
          <w:b/>
        </w:rPr>
        <w:t>vytříděného odpadu na jednoho obyvatele.)</w:t>
      </w:r>
    </w:p>
    <w:tbl>
      <w:tblPr>
        <w:tblpPr w:leftFromText="142" w:rightFromText="142" w:vertAnchor="text" w:horzAnchor="margin" w:tblpY="-89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B188D" w14:paraId="0E0EB1E5" w14:textId="77777777" w:rsidTr="009B188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9000E4" w14:textId="77777777" w:rsidR="009B188D" w:rsidRDefault="009B188D" w:rsidP="009B188D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7EEB1E" w14:textId="375B8394" w:rsidR="009B188D" w:rsidRPr="00993B2C" w:rsidRDefault="009B188D" w:rsidP="009B188D">
            <w:pPr>
              <w:pStyle w:val="Zhlav"/>
              <w:rPr>
                <w:sz w:val="18"/>
                <w:szCs w:val="18"/>
              </w:rPr>
            </w:pPr>
            <w:r w:rsidRPr="009B188D">
              <w:rPr>
                <w:sz w:val="18"/>
                <w:szCs w:val="18"/>
              </w:rPr>
              <w:t>4.3</w:t>
            </w:r>
            <w:r w:rsidR="00024CE7">
              <w:rPr>
                <w:sz w:val="18"/>
                <w:szCs w:val="18"/>
              </w:rPr>
              <w:t xml:space="preserve"> Kufr – </w:t>
            </w:r>
            <w:r w:rsidR="00EB14A1">
              <w:rPr>
                <w:sz w:val="18"/>
                <w:szCs w:val="18"/>
              </w:rPr>
              <w:t>křížovka</w:t>
            </w:r>
          </w:p>
        </w:tc>
      </w:tr>
      <w:tr w:rsidR="009B188D" w14:paraId="67890A79" w14:textId="77777777" w:rsidTr="009B188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B696B" w14:textId="77777777" w:rsidR="009B188D" w:rsidRDefault="009B188D" w:rsidP="009B188D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815CB" w14:textId="346465FA" w:rsidR="009B188D" w:rsidRPr="00993B2C" w:rsidRDefault="009B188D" w:rsidP="009B188D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>1</w:t>
            </w:r>
            <w:r w:rsidRPr="00D94011">
              <w:rPr>
                <w:sz w:val="18"/>
                <w:szCs w:val="18"/>
              </w:rPr>
              <w:t xml:space="preserve"> Tematický blok č. </w:t>
            </w:r>
            <w:r>
              <w:rPr>
                <w:sz w:val="18"/>
                <w:szCs w:val="18"/>
              </w:rPr>
              <w:t>1</w:t>
            </w:r>
            <w:r w:rsidRPr="00D94011">
              <w:rPr>
                <w:sz w:val="18"/>
                <w:szCs w:val="18"/>
              </w:rPr>
              <w:t xml:space="preserve"> (Produkce a</w:t>
            </w:r>
            <w:r w:rsidR="00816B98">
              <w:rPr>
                <w:sz w:val="18"/>
                <w:szCs w:val="18"/>
              </w:rPr>
              <w:t> </w:t>
            </w:r>
            <w:r w:rsidRPr="00D94011">
              <w:rPr>
                <w:sz w:val="18"/>
                <w:szCs w:val="18"/>
              </w:rPr>
              <w:t>recyklace odpadů)</w:t>
            </w:r>
          </w:p>
        </w:tc>
      </w:tr>
      <w:tr w:rsidR="009B188D" w14:paraId="116AFDA8" w14:textId="77777777" w:rsidTr="009B188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3BC38" w14:textId="77777777" w:rsidR="009B188D" w:rsidRDefault="009B188D" w:rsidP="009B188D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87847" w14:textId="6F03BAF1" w:rsidR="009B188D" w:rsidRPr="00993B2C" w:rsidRDefault="009B188D" w:rsidP="009B188D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1.</w:t>
            </w:r>
            <w:r>
              <w:rPr>
                <w:sz w:val="18"/>
                <w:szCs w:val="18"/>
              </w:rPr>
              <w:t>2</w:t>
            </w:r>
            <w:r w:rsidRPr="00D94011">
              <w:rPr>
                <w:sz w:val="18"/>
                <w:szCs w:val="18"/>
              </w:rPr>
              <w:t xml:space="preserve"> Téma č. </w:t>
            </w:r>
            <w:r>
              <w:rPr>
                <w:sz w:val="18"/>
                <w:szCs w:val="18"/>
              </w:rPr>
              <w:t>2</w:t>
            </w:r>
            <w:r w:rsidRPr="00D94011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Recyklace a její limity</w:t>
            </w:r>
            <w:r w:rsidRPr="00D94011">
              <w:rPr>
                <w:sz w:val="18"/>
                <w:szCs w:val="18"/>
              </w:rPr>
              <w:t>)</w:t>
            </w:r>
          </w:p>
        </w:tc>
      </w:tr>
    </w:tbl>
    <w:p w14:paraId="1C929CA3" w14:textId="7A96CA47" w:rsidR="009B188D" w:rsidRDefault="009B188D">
      <w:pPr>
        <w:suppressAutoHyphens w:val="0"/>
        <w:autoSpaceDN/>
        <w:spacing w:line="259" w:lineRule="auto"/>
        <w:textAlignment w:val="auto"/>
        <w:rPr>
          <w:b/>
        </w:rPr>
      </w:pPr>
    </w:p>
    <w:p w14:paraId="0747DCB5" w14:textId="3317FCD3" w:rsidR="00EB14A1" w:rsidRPr="00634277" w:rsidRDefault="00EB35A0" w:rsidP="00634277">
      <w:pPr>
        <w:suppressAutoHyphens w:val="0"/>
        <w:autoSpaceDN/>
        <w:spacing w:line="259" w:lineRule="auto"/>
        <w:jc w:val="center"/>
        <w:textAlignment w:val="auto"/>
        <w:rPr>
          <w:rFonts w:asciiTheme="minorHAnsi" w:hAnsiTheme="minorHAnsi" w:cstheme="minorBidi"/>
          <w:b/>
          <w:bCs/>
          <w:sz w:val="36"/>
          <w:szCs w:val="36"/>
        </w:rPr>
      </w:pPr>
      <w:r w:rsidRPr="00634277">
        <w:rPr>
          <w:rFonts w:asciiTheme="minorHAnsi" w:hAnsiTheme="minorHAnsi" w:cstheme="minorBidi"/>
          <w:b/>
          <w:bCs/>
          <w:sz w:val="36"/>
          <w:szCs w:val="36"/>
        </w:rPr>
        <w:t>VĚDOMOSTNÍ KŘÍŽOVKA</w:t>
      </w:r>
    </w:p>
    <w:p w14:paraId="3A4AF5CE" w14:textId="00E74FE9" w:rsidR="00EB35A0" w:rsidRDefault="00EB35A0" w:rsidP="00024CE7">
      <w:pPr>
        <w:suppressAutoHyphens w:val="0"/>
        <w:autoSpaceDN/>
        <w:spacing w:line="259" w:lineRule="auto"/>
        <w:textAlignment w:val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Jméno populárního moderátora, který provázel soutěží Kufr je: _______________________________</w:t>
      </w:r>
    </w:p>
    <w:tbl>
      <w:tblPr>
        <w:tblStyle w:val="Mkatabulky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673"/>
        <w:gridCol w:w="598"/>
        <w:gridCol w:w="567"/>
        <w:gridCol w:w="11"/>
        <w:gridCol w:w="556"/>
        <w:gridCol w:w="567"/>
        <w:gridCol w:w="567"/>
        <w:gridCol w:w="567"/>
        <w:gridCol w:w="567"/>
        <w:gridCol w:w="567"/>
        <w:gridCol w:w="33"/>
        <w:gridCol w:w="534"/>
        <w:gridCol w:w="112"/>
        <w:gridCol w:w="455"/>
        <w:gridCol w:w="567"/>
      </w:tblGrid>
      <w:tr w:rsidR="00637E59" w14:paraId="2F504CA3" w14:textId="3C3D5FEE" w:rsidTr="00227915">
        <w:trPr>
          <w:gridAfter w:val="3"/>
          <w:wAfter w:w="1134" w:type="dxa"/>
        </w:trPr>
        <w:tc>
          <w:tcPr>
            <w:tcW w:w="673" w:type="dxa"/>
            <w:vAlign w:val="center"/>
          </w:tcPr>
          <w:p w14:paraId="167EA583" w14:textId="7539B29D" w:rsidR="00637E59" w:rsidRPr="00267FD0" w:rsidRDefault="00637E59" w:rsidP="00637E59">
            <w:pPr>
              <w:jc w:val="center"/>
              <w:rPr>
                <w:sz w:val="32"/>
                <w:szCs w:val="32"/>
              </w:rPr>
            </w:pPr>
            <w:bookmarkStart w:id="1" w:name="_Hlk107492437"/>
            <w:r w:rsidRPr="00267FD0">
              <w:rPr>
                <w:sz w:val="32"/>
                <w:szCs w:val="32"/>
              </w:rPr>
              <w:t>1</w:t>
            </w:r>
            <w:r>
              <w:rPr>
                <w:sz w:val="32"/>
                <w:szCs w:val="32"/>
              </w:rPr>
              <w:t>.</w:t>
            </w:r>
          </w:p>
        </w:tc>
        <w:tc>
          <w:tcPr>
            <w:tcW w:w="598" w:type="dxa"/>
            <w:shd w:val="clear" w:color="auto" w:fill="D0CECE" w:themeFill="background2" w:themeFillShade="E6"/>
          </w:tcPr>
          <w:p w14:paraId="13A05401" w14:textId="1ACB4678" w:rsidR="00637E59" w:rsidRPr="005F6D1F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08C373CC" w14:textId="61587D49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4D3E0CE2" w14:textId="2F5169E7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608127A5" w14:textId="2C17FCFE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55DAD435" w14:textId="0C6F7CEB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470BEB57" w14:textId="632B3A7B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7B4DE83C" w14:textId="5FB2A32F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4064249F" w14:textId="53863BD8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4B0762B3" w14:textId="367F7A5E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227915" w14:paraId="3BD4F6FA" w14:textId="2B91A76C" w:rsidTr="00227915">
        <w:trPr>
          <w:gridAfter w:val="3"/>
          <w:wAfter w:w="1134" w:type="dxa"/>
        </w:trPr>
        <w:tc>
          <w:tcPr>
            <w:tcW w:w="673" w:type="dxa"/>
            <w:vAlign w:val="center"/>
          </w:tcPr>
          <w:p w14:paraId="13989711" w14:textId="2CAC8EB0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  <w:r w:rsidRPr="00267FD0">
              <w:rPr>
                <w:sz w:val="32"/>
                <w:szCs w:val="32"/>
              </w:rPr>
              <w:t>2</w:t>
            </w:r>
            <w:r>
              <w:rPr>
                <w:sz w:val="32"/>
                <w:szCs w:val="32"/>
              </w:rPr>
              <w:t>.</w:t>
            </w:r>
          </w:p>
        </w:tc>
        <w:tc>
          <w:tcPr>
            <w:tcW w:w="598" w:type="dxa"/>
          </w:tcPr>
          <w:p w14:paraId="3698CF80" w14:textId="57BC95C6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1F5D2384" w14:textId="7EB097CD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53283367" w14:textId="70120757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4848D5F4" w14:textId="7BDD339D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</w:tcPr>
          <w:p w14:paraId="2D44BBD2" w14:textId="4796B652" w:rsidR="00637E59" w:rsidRPr="005F6D1F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40E63A63" w14:textId="1599C7E7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5B5AAC4C" w14:textId="0A1D001B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4090D2A0" w14:textId="5A12463A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0EED1700" w14:textId="035B211F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637E59" w14:paraId="1A4EDB12" w14:textId="187CA6E4" w:rsidTr="00227915">
        <w:trPr>
          <w:gridAfter w:val="8"/>
          <w:wAfter w:w="3402" w:type="dxa"/>
        </w:trPr>
        <w:tc>
          <w:tcPr>
            <w:tcW w:w="673" w:type="dxa"/>
            <w:vAlign w:val="center"/>
          </w:tcPr>
          <w:p w14:paraId="189DC887" w14:textId="044952BA" w:rsidR="00637E59" w:rsidRDefault="00637E59" w:rsidP="00637E59">
            <w:pPr>
              <w:jc w:val="center"/>
            </w:pPr>
            <w:r w:rsidRPr="00637E59">
              <w:rPr>
                <w:sz w:val="32"/>
                <w:szCs w:val="32"/>
              </w:rPr>
              <w:t>3.</w:t>
            </w:r>
          </w:p>
        </w:tc>
        <w:tc>
          <w:tcPr>
            <w:tcW w:w="598" w:type="dxa"/>
          </w:tcPr>
          <w:p w14:paraId="782296BE" w14:textId="2E56B4D9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</w:tcPr>
          <w:p w14:paraId="61FDDD99" w14:textId="61BD1836" w:rsidR="00637E59" w:rsidRPr="005F6D1F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632B2A0B" w14:textId="7E7175B2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09F8E4AE" w14:textId="10B4AD85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2C69A447" w14:textId="78CAA1F8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227915" w14:paraId="20F608A1" w14:textId="0B8DB1DB" w:rsidTr="001917AA">
        <w:tc>
          <w:tcPr>
            <w:tcW w:w="673" w:type="dxa"/>
          </w:tcPr>
          <w:p w14:paraId="57A22A85" w14:textId="26D2AAAE" w:rsidR="00637E59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  <w:r w:rsidRPr="00637E59">
              <w:rPr>
                <w:sz w:val="32"/>
                <w:szCs w:val="32"/>
              </w:rPr>
              <w:t>4.</w:t>
            </w:r>
          </w:p>
        </w:tc>
        <w:tc>
          <w:tcPr>
            <w:tcW w:w="598" w:type="dxa"/>
          </w:tcPr>
          <w:p w14:paraId="5F90C85D" w14:textId="280093A1" w:rsidR="00637E59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4F23F9BC" w14:textId="7A54F324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33C66E5B" w14:textId="3D5B8047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5E36F77C" w14:textId="6E25DB50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7DC147DB" w14:textId="7613BC25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7AEE8767" w14:textId="47467C1A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2BCD7B85" w14:textId="23E29A4F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50875F6" w14:textId="0F0091B6" w:rsidR="00637E59" w:rsidRPr="005F6D1F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  <w:shd w:val="clear" w:color="auto" w:fill="D0CECE" w:themeFill="background2" w:themeFillShade="E6"/>
          </w:tcPr>
          <w:p w14:paraId="30A20D46" w14:textId="6414DA1E" w:rsidR="00637E59" w:rsidRPr="00634277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53E40507" w14:textId="4F64AB85" w:rsidR="00637E59" w:rsidRDefault="00637E59" w:rsidP="00637E59">
            <w:pPr>
              <w:jc w:val="center"/>
            </w:pPr>
          </w:p>
        </w:tc>
        <w:tc>
          <w:tcPr>
            <w:tcW w:w="567" w:type="dxa"/>
          </w:tcPr>
          <w:p w14:paraId="55ECCDD7" w14:textId="4B464788" w:rsidR="00637E59" w:rsidRPr="00267FD0" w:rsidRDefault="00637E59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227915" w14:paraId="7AEFA706" w14:textId="78A187AF" w:rsidTr="00227915">
        <w:trPr>
          <w:gridAfter w:val="9"/>
          <w:wAfter w:w="3969" w:type="dxa"/>
        </w:trPr>
        <w:tc>
          <w:tcPr>
            <w:tcW w:w="673" w:type="dxa"/>
            <w:vAlign w:val="center"/>
          </w:tcPr>
          <w:p w14:paraId="5AE8A32C" w14:textId="5BD07EE9" w:rsidR="00227915" w:rsidRPr="00637E59" w:rsidRDefault="00227915" w:rsidP="00637E59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5.</w:t>
            </w:r>
          </w:p>
        </w:tc>
        <w:tc>
          <w:tcPr>
            <w:tcW w:w="598" w:type="dxa"/>
          </w:tcPr>
          <w:p w14:paraId="29C8AC6C" w14:textId="7D15C58E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</w:tcPr>
          <w:p w14:paraId="128B721F" w14:textId="239A9A14" w:rsidR="00227915" w:rsidRPr="005F6D1F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0AA5BC4C" w14:textId="76CCA31D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13356975" w14:textId="392C6287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227915" w14:paraId="1AD63C37" w14:textId="77D4E0B3" w:rsidTr="00227915">
        <w:trPr>
          <w:gridAfter w:val="6"/>
          <w:wAfter w:w="2268" w:type="dxa"/>
        </w:trPr>
        <w:tc>
          <w:tcPr>
            <w:tcW w:w="673" w:type="dxa"/>
            <w:vAlign w:val="center"/>
          </w:tcPr>
          <w:p w14:paraId="11260C24" w14:textId="13A7D689" w:rsidR="00227915" w:rsidRPr="00637E59" w:rsidRDefault="00227915" w:rsidP="00637E59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6.</w:t>
            </w:r>
          </w:p>
        </w:tc>
        <w:tc>
          <w:tcPr>
            <w:tcW w:w="598" w:type="dxa"/>
            <w:shd w:val="clear" w:color="auto" w:fill="D0CECE" w:themeFill="background2" w:themeFillShade="E6"/>
          </w:tcPr>
          <w:p w14:paraId="7BAC8782" w14:textId="045F2F51" w:rsidR="00227915" w:rsidRPr="005F6D1F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78" w:type="dxa"/>
            <w:gridSpan w:val="2"/>
          </w:tcPr>
          <w:p w14:paraId="24D77C8A" w14:textId="0D014275" w:rsidR="00227915" w:rsidRPr="00267FD0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56" w:type="dxa"/>
          </w:tcPr>
          <w:p w14:paraId="79D18CC7" w14:textId="257B79ED" w:rsidR="00227915" w:rsidRPr="00267FD0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7712958B" w14:textId="1238BB70" w:rsidR="00227915" w:rsidRPr="00267FD0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1EFFDB07" w14:textId="05791C20" w:rsidR="00227915" w:rsidRPr="00267FD0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588253D0" w14:textId="52AE582A" w:rsidR="00227915" w:rsidRPr="00267FD0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32BDFCFB" w14:textId="4748E60D" w:rsidR="00227915" w:rsidRPr="00267FD0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227915" w14:paraId="573144AE" w14:textId="40635BC4" w:rsidTr="00227915">
        <w:trPr>
          <w:gridAfter w:val="7"/>
          <w:wAfter w:w="2835" w:type="dxa"/>
        </w:trPr>
        <w:tc>
          <w:tcPr>
            <w:tcW w:w="673" w:type="dxa"/>
            <w:vAlign w:val="center"/>
          </w:tcPr>
          <w:p w14:paraId="53D7AC65" w14:textId="5101C636" w:rsidR="00227915" w:rsidRPr="00637E59" w:rsidRDefault="00227915" w:rsidP="00637E59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7.</w:t>
            </w:r>
          </w:p>
        </w:tc>
        <w:tc>
          <w:tcPr>
            <w:tcW w:w="598" w:type="dxa"/>
          </w:tcPr>
          <w:p w14:paraId="13FD82A6" w14:textId="3A2B7016" w:rsidR="00227915" w:rsidRPr="00637E59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</w:tcPr>
          <w:p w14:paraId="7F89D99E" w14:textId="1531FFB5" w:rsidR="00227915" w:rsidRPr="005F6D1F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666E6EE5" w14:textId="77BC7DC6" w:rsidR="00227915" w:rsidRPr="00637E59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35A121A1" w14:textId="6A8E7F74" w:rsidR="00227915" w:rsidRPr="00637E59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0194008C" w14:textId="663A6DAD" w:rsidR="00227915" w:rsidRPr="00637E59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25E5B348" w14:textId="52A6DB5D" w:rsidR="00227915" w:rsidRPr="00637E59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  <w:tr w:rsidR="00227915" w14:paraId="69DE069A" w14:textId="0A8B457E" w:rsidTr="00227915">
        <w:trPr>
          <w:gridAfter w:val="2"/>
          <w:wAfter w:w="1022" w:type="dxa"/>
        </w:trPr>
        <w:tc>
          <w:tcPr>
            <w:tcW w:w="673" w:type="dxa"/>
            <w:vAlign w:val="center"/>
          </w:tcPr>
          <w:p w14:paraId="58A3CAB3" w14:textId="318B17BF" w:rsidR="00227915" w:rsidRPr="00637E59" w:rsidRDefault="00227915" w:rsidP="00637E59">
            <w:pPr>
              <w:jc w:val="center"/>
              <w:rPr>
                <w:sz w:val="32"/>
                <w:szCs w:val="32"/>
              </w:rPr>
            </w:pPr>
            <w:r w:rsidRPr="00637E59">
              <w:rPr>
                <w:sz w:val="32"/>
                <w:szCs w:val="32"/>
              </w:rPr>
              <w:t>8.</w:t>
            </w:r>
          </w:p>
        </w:tc>
        <w:tc>
          <w:tcPr>
            <w:tcW w:w="598" w:type="dxa"/>
          </w:tcPr>
          <w:p w14:paraId="1824BCED" w14:textId="4AEB9880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54709149" w14:textId="20E34C1C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gridSpan w:val="2"/>
          </w:tcPr>
          <w:p w14:paraId="7D827867" w14:textId="0E77B18E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11521449" w14:textId="2E22F758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</w:tcPr>
          <w:p w14:paraId="14E0FA95" w14:textId="48C44F4C" w:rsidR="00227915" w:rsidRPr="005F6D1F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15F9D33D" w14:textId="67BC959B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567" w:type="dxa"/>
          </w:tcPr>
          <w:p w14:paraId="2C298BFA" w14:textId="1593F221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600" w:type="dxa"/>
            <w:gridSpan w:val="2"/>
          </w:tcPr>
          <w:p w14:paraId="50EBADDE" w14:textId="22B5052A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  <w:tc>
          <w:tcPr>
            <w:tcW w:w="646" w:type="dxa"/>
            <w:gridSpan w:val="2"/>
          </w:tcPr>
          <w:p w14:paraId="7C79F264" w14:textId="2F77D1B6" w:rsidR="00227915" w:rsidRPr="00634277" w:rsidRDefault="00227915" w:rsidP="00637E59">
            <w:pPr>
              <w:jc w:val="center"/>
              <w:rPr>
                <w:b/>
                <w:bCs/>
                <w:sz w:val="48"/>
                <w:szCs w:val="48"/>
              </w:rPr>
            </w:pPr>
          </w:p>
        </w:tc>
      </w:tr>
    </w:tbl>
    <w:p w14:paraId="7C17BD57" w14:textId="6851ACCC" w:rsidR="00024CE7" w:rsidRPr="00024CE7" w:rsidRDefault="00024CE7" w:rsidP="00024CE7"/>
    <w:p w14:paraId="39EA6D60" w14:textId="0C839C57" w:rsidR="00A87FE4" w:rsidRPr="00634277" w:rsidRDefault="005F6D1F" w:rsidP="00024CE7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Jak se v angličtině nazývá životní styl, při kterém vzniká minimální množství</w:t>
      </w:r>
      <w:r w:rsidR="00A87FE4" w:rsidRPr="00634277">
        <w:rPr>
          <w:b/>
          <w:bCs/>
        </w:rPr>
        <w:t xml:space="preserve"> odpadů?</w:t>
      </w:r>
    </w:p>
    <w:p w14:paraId="30117CB7" w14:textId="13B23AE5" w:rsidR="00A87FE4" w:rsidRPr="00634277" w:rsidRDefault="00A87FE4" w:rsidP="00024CE7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Nádoba na tříděný odpad.</w:t>
      </w:r>
    </w:p>
    <w:p w14:paraId="4F187FE0" w14:textId="33CB5F4E" w:rsidR="00A87FE4" w:rsidRPr="00634277" w:rsidRDefault="00A87FE4" w:rsidP="00A87FE4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Nepotřebná věc, která končí v koši.</w:t>
      </w:r>
    </w:p>
    <w:p w14:paraId="2272049B" w14:textId="4A035582" w:rsidR="00A87FE4" w:rsidRPr="00634277" w:rsidRDefault="00634277" w:rsidP="00A87FE4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Jaký geometrický tvar má značka recyklace?</w:t>
      </w:r>
    </w:p>
    <w:p w14:paraId="663ED576" w14:textId="04828277" w:rsidR="00A87FE4" w:rsidRPr="00634277" w:rsidRDefault="00A87FE4" w:rsidP="00A87FE4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Barva kontejneru na čiré sklo.</w:t>
      </w:r>
    </w:p>
    <w:p w14:paraId="6B7B9083" w14:textId="5F5E766E" w:rsidR="00A87FE4" w:rsidRPr="00634277" w:rsidRDefault="00634277" w:rsidP="00A87FE4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Barva kontejneru na elektroodpad.</w:t>
      </w:r>
    </w:p>
    <w:p w14:paraId="5D804123" w14:textId="74FF8530" w:rsidR="00A87FE4" w:rsidRPr="00267FD0" w:rsidRDefault="00267FD0" w:rsidP="00A87FE4">
      <w:pPr>
        <w:pStyle w:val="Odstavecseseznamem"/>
        <w:numPr>
          <w:ilvl w:val="0"/>
          <w:numId w:val="7"/>
        </w:numPr>
        <w:rPr>
          <w:b/>
          <w:bCs/>
        </w:rPr>
      </w:pPr>
      <w:r w:rsidRPr="00267FD0">
        <w:rPr>
          <w:b/>
          <w:bCs/>
        </w:rPr>
        <w:t>Barva kontejneru na barevné sklo.</w:t>
      </w:r>
    </w:p>
    <w:p w14:paraId="25994D63" w14:textId="5A202914" w:rsidR="00A87FE4" w:rsidRPr="00634277" w:rsidRDefault="00A87FE4" w:rsidP="00A87FE4">
      <w:pPr>
        <w:pStyle w:val="Odstavecseseznamem"/>
        <w:numPr>
          <w:ilvl w:val="0"/>
          <w:numId w:val="7"/>
        </w:numPr>
        <w:rPr>
          <w:b/>
          <w:bCs/>
        </w:rPr>
      </w:pPr>
      <w:r w:rsidRPr="00634277">
        <w:rPr>
          <w:b/>
          <w:bCs/>
        </w:rPr>
        <w:t>Proces nakládání s odpadem, který vede k jeho dalšímu využití.</w:t>
      </w:r>
    </w:p>
    <w:bookmarkEnd w:id="1"/>
    <w:p w14:paraId="46B5DAFC" w14:textId="531630B6" w:rsidR="00FC71B1" w:rsidRPr="00024CE7" w:rsidRDefault="00FC71B1" w:rsidP="00024CE7">
      <w:pPr>
        <w:pStyle w:val="Odstavecseseznamem"/>
        <w:numPr>
          <w:ilvl w:val="0"/>
          <w:numId w:val="7"/>
        </w:numPr>
      </w:pPr>
      <w:r w:rsidRPr="00024CE7">
        <w:br w:type="page"/>
      </w:r>
    </w:p>
    <w:tbl>
      <w:tblPr>
        <w:tblpPr w:leftFromText="142" w:rightFromText="142" w:vertAnchor="text" w:horzAnchor="margin" w:tblpY="-89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C71B1" w14:paraId="510479DD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48B6A" w14:textId="77777777" w:rsidR="00FC71B1" w:rsidRDefault="00FC71B1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5149B" w14:textId="16606946" w:rsidR="00FC71B1" w:rsidRPr="00993B2C" w:rsidRDefault="00FC71B1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Pr="00FC71B1">
              <w:rPr>
                <w:sz w:val="18"/>
                <w:szCs w:val="18"/>
              </w:rPr>
              <w:t>.4 Rébus – rovnice</w:t>
            </w:r>
          </w:p>
        </w:tc>
      </w:tr>
      <w:tr w:rsidR="00FC71B1" w14:paraId="79DE097A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4015B" w14:textId="77777777" w:rsidR="00FC71B1" w:rsidRDefault="00FC71B1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4D362" w14:textId="13CCD135" w:rsidR="00FC71B1" w:rsidRPr="00993B2C" w:rsidRDefault="00FC71B1" w:rsidP="00684682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2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2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Jak chránit přírodu kolem nás</w:t>
            </w:r>
            <w:r w:rsidRPr="00D94011">
              <w:rPr>
                <w:sz w:val="18"/>
                <w:szCs w:val="18"/>
              </w:rPr>
              <w:t>)</w:t>
            </w:r>
          </w:p>
        </w:tc>
      </w:tr>
      <w:tr w:rsidR="00FC71B1" w14:paraId="55373874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E73F9" w14:textId="77777777" w:rsidR="00FC71B1" w:rsidRDefault="00FC71B1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53F6FD" w14:textId="4FD548C3" w:rsidR="00FC71B1" w:rsidRPr="00993B2C" w:rsidRDefault="00FC71B1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.1 Téma č.</w:t>
            </w:r>
            <w:r w:rsidR="00816B98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 (Přivítání, rozdělení do skupin)</w:t>
            </w:r>
          </w:p>
        </w:tc>
      </w:tr>
    </w:tbl>
    <w:p w14:paraId="6F07DDCB" w14:textId="58D3DEBB" w:rsidR="009B188D" w:rsidRDefault="009B188D" w:rsidP="009B188D">
      <w:pPr>
        <w:rPr>
          <w:rFonts w:asciiTheme="minorHAnsi" w:hAnsiTheme="minorHAnsi" w:cstheme="minorBidi"/>
        </w:rPr>
      </w:pPr>
    </w:p>
    <w:p w14:paraId="3EABD870" w14:textId="77777777" w:rsidR="00FC71B1" w:rsidRDefault="00FC71B1" w:rsidP="00FC71B1">
      <w:pPr>
        <w:rPr>
          <w:rFonts w:asciiTheme="minorHAnsi" w:eastAsiaTheme="minorHAnsi" w:hAnsiTheme="minorHAnsi"/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RVNÍ SKUPINA</w:t>
      </w:r>
    </w:p>
    <w:p w14:paraId="619B2577" w14:textId="7B002AC0" w:rsidR="00FC71B1" w:rsidRDefault="00FC71B1" w:rsidP="00FC71B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08064" behindDoc="0" locked="0" layoutInCell="1" allowOverlap="1" wp14:anchorId="1D9377E5" wp14:editId="31701669">
            <wp:simplePos x="0" y="0"/>
            <wp:positionH relativeFrom="column">
              <wp:posOffset>-45085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29" name="Grafický objekt 29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cký objekt 2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3184" behindDoc="0" locked="0" layoutInCell="1" allowOverlap="1" wp14:anchorId="3D6B5F83" wp14:editId="341898C8">
            <wp:simplePos x="0" y="0"/>
            <wp:positionH relativeFrom="column">
              <wp:posOffset>3366770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28" name="Grafický objekt 28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cký objekt 1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Vyřeš následující rovnici:</w:t>
      </w:r>
    </w:p>
    <w:p w14:paraId="17F92BD6" w14:textId="3C4982A3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14208" behindDoc="0" locked="0" layoutInCell="1" allowOverlap="1" wp14:anchorId="5B3BFDD4" wp14:editId="2EA9F3F1">
            <wp:simplePos x="0" y="0"/>
            <wp:positionH relativeFrom="column">
              <wp:posOffset>3348355</wp:posOffset>
            </wp:positionH>
            <wp:positionV relativeFrom="paragraph">
              <wp:posOffset>309245</wp:posOffset>
            </wp:positionV>
            <wp:extent cx="466090" cy="466090"/>
            <wp:effectExtent l="0" t="0" r="0" b="0"/>
            <wp:wrapNone/>
            <wp:docPr id="3" name="Grafický objekt 3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cký objekt 3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0112" behindDoc="0" locked="0" layoutInCell="1" allowOverlap="1" wp14:anchorId="278594AB" wp14:editId="490042BC">
            <wp:simplePos x="0" y="0"/>
            <wp:positionH relativeFrom="column">
              <wp:posOffset>446405</wp:posOffset>
            </wp:positionH>
            <wp:positionV relativeFrom="paragraph">
              <wp:posOffset>311785</wp:posOffset>
            </wp:positionV>
            <wp:extent cx="466090" cy="466090"/>
            <wp:effectExtent l="0" t="0" r="0" b="0"/>
            <wp:wrapNone/>
            <wp:docPr id="7" name="Grafický objekt 7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cký objekt 7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07040" behindDoc="0" locked="0" layoutInCell="1" allowOverlap="1" wp14:anchorId="4AA5381E" wp14:editId="2A0D0C80">
            <wp:simplePos x="0" y="0"/>
            <wp:positionH relativeFrom="column">
              <wp:posOffset>-45720</wp:posOffset>
            </wp:positionH>
            <wp:positionV relativeFrom="paragraph">
              <wp:posOffset>356870</wp:posOffset>
            </wp:positionV>
            <wp:extent cx="396240" cy="396240"/>
            <wp:effectExtent l="0" t="0" r="3810" b="0"/>
            <wp:wrapNone/>
            <wp:docPr id="5" name="Grafický objekt 5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cký objekt 5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9 = 13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4D136FE8" w14:textId="4909AC85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15232" behindDoc="0" locked="0" layoutInCell="1" allowOverlap="1" wp14:anchorId="3F66A220" wp14:editId="51A55B0C">
            <wp:simplePos x="0" y="0"/>
            <wp:positionH relativeFrom="column">
              <wp:posOffset>3367405</wp:posOffset>
            </wp:positionH>
            <wp:positionV relativeFrom="paragraph">
              <wp:posOffset>320675</wp:posOffset>
            </wp:positionV>
            <wp:extent cx="422910" cy="422910"/>
            <wp:effectExtent l="0" t="0" r="0" b="0"/>
            <wp:wrapNone/>
            <wp:docPr id="9" name="Grafický objekt 9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cký objekt 9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2160" behindDoc="0" locked="0" layoutInCell="1" allowOverlap="1" wp14:anchorId="5F668D8D" wp14:editId="4FA2BF50">
            <wp:simplePos x="0" y="0"/>
            <wp:positionH relativeFrom="column">
              <wp:posOffset>1006475</wp:posOffset>
            </wp:positionH>
            <wp:positionV relativeFrom="paragraph">
              <wp:posOffset>324485</wp:posOffset>
            </wp:positionV>
            <wp:extent cx="422910" cy="422910"/>
            <wp:effectExtent l="0" t="0" r="0" b="0"/>
            <wp:wrapNone/>
            <wp:docPr id="4" name="Grafický objekt 4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cký objekt 4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1136" behindDoc="0" locked="0" layoutInCell="1" allowOverlap="1" wp14:anchorId="7C513196" wp14:editId="319245BE">
            <wp:simplePos x="0" y="0"/>
            <wp:positionH relativeFrom="column">
              <wp:posOffset>443230</wp:posOffset>
            </wp:positionH>
            <wp:positionV relativeFrom="paragraph">
              <wp:posOffset>277495</wp:posOffset>
            </wp:positionV>
            <wp:extent cx="466090" cy="466090"/>
            <wp:effectExtent l="0" t="0" r="0" b="0"/>
            <wp:wrapNone/>
            <wp:docPr id="8" name="Grafický objekt 8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cký objekt 8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09088" behindDoc="0" locked="0" layoutInCell="1" allowOverlap="1" wp14:anchorId="51E83FC0" wp14:editId="538A5028">
            <wp:simplePos x="0" y="0"/>
            <wp:positionH relativeFrom="column">
              <wp:posOffset>-42545</wp:posOffset>
            </wp:positionH>
            <wp:positionV relativeFrom="paragraph">
              <wp:posOffset>349885</wp:posOffset>
            </wp:positionV>
            <wp:extent cx="396240" cy="396240"/>
            <wp:effectExtent l="0" t="0" r="3810" b="0"/>
            <wp:wrapNone/>
            <wp:docPr id="6" name="Grafický objekt 6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cký objekt 6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       = 27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7DB8F5D6" w14:textId="77777777" w:rsidR="00FC71B1" w:rsidRDefault="00FC71B1" w:rsidP="00FC71B1">
      <w:pPr>
        <w:rPr>
          <w:sz w:val="36"/>
          <w:szCs w:val="36"/>
        </w:rPr>
      </w:pPr>
      <w:r>
        <w:rPr>
          <w:sz w:val="36"/>
          <w:szCs w:val="36"/>
        </w:rPr>
        <w:t xml:space="preserve">       +        +       = 56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3BBC1BC9" w14:textId="77777777" w:rsidR="00FC71B1" w:rsidRDefault="00FC71B1" w:rsidP="00FC71B1">
      <w:pPr>
        <w:rPr>
          <w:sz w:val="36"/>
          <w:szCs w:val="36"/>
        </w:rPr>
      </w:pPr>
    </w:p>
    <w:p w14:paraId="3A82D067" w14:textId="77777777" w:rsidR="00FC71B1" w:rsidRDefault="00FC71B1" w:rsidP="00FC71B1">
      <w:pPr>
        <w:rPr>
          <w:sz w:val="36"/>
          <w:szCs w:val="36"/>
        </w:rPr>
      </w:pPr>
    </w:p>
    <w:p w14:paraId="4781C5DA" w14:textId="2B862DB9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Ke každému číslu, které ti vyšlo v rovnici (hodnota psa, motýla a žraloka)</w:t>
      </w:r>
      <w:r w:rsidR="009B6666">
        <w:rPr>
          <w:sz w:val="24"/>
          <w:szCs w:val="24"/>
        </w:rPr>
        <w:t>,</w:t>
      </w:r>
      <w:r>
        <w:rPr>
          <w:sz w:val="24"/>
          <w:szCs w:val="24"/>
        </w:rPr>
        <w:t xml:space="preserve"> přiřaď písmeno. </w:t>
      </w:r>
      <w:r>
        <w:rPr>
          <w:sz w:val="24"/>
          <w:szCs w:val="24"/>
          <w:u w:val="single"/>
        </w:rPr>
        <w:t>Zapamatuj</w:t>
      </w:r>
      <w:r>
        <w:rPr>
          <w:sz w:val="24"/>
          <w:szCs w:val="24"/>
        </w:rPr>
        <w:t xml:space="preserve"> si číslo i písmeno (např. 0 = h) a utíkej ke svému týmu.</w:t>
      </w:r>
    </w:p>
    <w:p w14:paraId="58900C25" w14:textId="77777777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0 = h; 1 = a; 2 = v; 3,5 = ó; 4 = c; 5 = q; 5,5 = x; 6 = d; 8 = e; 11 = š; 12,5 = g; 13 = w; 15 = i; 16 = ú; 17 = j; 17,5 = ě 18 = k; 19 = l; 19,5 = b 20 = m; 20,5 = ž; 21 = n; 22,5 = ď; 23 = o; 24 = h; 25 = p; 26,5 = č; 27 = r; 28,5 = é; 29 = s; 30 = f; 30,5 = á; 31 = t; 33 = u; 36 = ň; 38,5 = č; 39 = y; 40 = ý; 41 = z; 43 = ě; 45,5 = ů; 47 = í</w:t>
      </w:r>
    </w:p>
    <w:p w14:paraId="292EBA04" w14:textId="77777777" w:rsidR="00FC71B1" w:rsidRDefault="00FC71B1" w:rsidP="00FC71B1">
      <w:pPr>
        <w:spacing w:before="96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RUHÁ SKUPINA</w:t>
      </w:r>
    </w:p>
    <w:p w14:paraId="00A2E560" w14:textId="10AFB0AC" w:rsidR="00FC71B1" w:rsidRDefault="00FC71B1" w:rsidP="00FC71B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16256" behindDoc="0" locked="0" layoutInCell="1" allowOverlap="1" wp14:anchorId="55E2971E" wp14:editId="7C31E8F7">
            <wp:simplePos x="0" y="0"/>
            <wp:positionH relativeFrom="column">
              <wp:posOffset>-45085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10" name="Grafický objekt 10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cký objekt 10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2400" behindDoc="0" locked="0" layoutInCell="1" allowOverlap="1" wp14:anchorId="70CC4917" wp14:editId="21C35527">
            <wp:simplePos x="0" y="0"/>
            <wp:positionH relativeFrom="column">
              <wp:posOffset>3366770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11" name="Grafický objekt 11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cký objekt 11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Vyřeš následující rovnici:</w:t>
      </w:r>
    </w:p>
    <w:p w14:paraId="04465704" w14:textId="38908E17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23424" behindDoc="0" locked="0" layoutInCell="1" allowOverlap="1" wp14:anchorId="681CE679" wp14:editId="5DA671BD">
            <wp:simplePos x="0" y="0"/>
            <wp:positionH relativeFrom="column">
              <wp:posOffset>3348355</wp:posOffset>
            </wp:positionH>
            <wp:positionV relativeFrom="paragraph">
              <wp:posOffset>309245</wp:posOffset>
            </wp:positionV>
            <wp:extent cx="466090" cy="466090"/>
            <wp:effectExtent l="0" t="0" r="0" b="0"/>
            <wp:wrapNone/>
            <wp:docPr id="12" name="Grafický objekt 12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cký objekt 12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9328" behindDoc="0" locked="0" layoutInCell="1" allowOverlap="1" wp14:anchorId="37C2982F" wp14:editId="55663ED1">
            <wp:simplePos x="0" y="0"/>
            <wp:positionH relativeFrom="column">
              <wp:posOffset>446405</wp:posOffset>
            </wp:positionH>
            <wp:positionV relativeFrom="paragraph">
              <wp:posOffset>311785</wp:posOffset>
            </wp:positionV>
            <wp:extent cx="466090" cy="466090"/>
            <wp:effectExtent l="0" t="0" r="0" b="0"/>
            <wp:wrapNone/>
            <wp:docPr id="13" name="Grafický objekt 13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cký objekt 13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7280" behindDoc="0" locked="0" layoutInCell="1" allowOverlap="1" wp14:anchorId="3F550FF3" wp14:editId="4E84CBFD">
            <wp:simplePos x="0" y="0"/>
            <wp:positionH relativeFrom="column">
              <wp:posOffset>-45720</wp:posOffset>
            </wp:positionH>
            <wp:positionV relativeFrom="paragraph">
              <wp:posOffset>356870</wp:posOffset>
            </wp:positionV>
            <wp:extent cx="396240" cy="396240"/>
            <wp:effectExtent l="0" t="0" r="3810" b="0"/>
            <wp:wrapNone/>
            <wp:docPr id="14" name="Grafický objekt 14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cký objekt 14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18 = 24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1984DE58" w14:textId="5D5A5DFF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24448" behindDoc="0" locked="0" layoutInCell="1" allowOverlap="1" wp14:anchorId="3D51C50E" wp14:editId="5792909C">
            <wp:simplePos x="0" y="0"/>
            <wp:positionH relativeFrom="column">
              <wp:posOffset>3367405</wp:posOffset>
            </wp:positionH>
            <wp:positionV relativeFrom="paragraph">
              <wp:posOffset>320675</wp:posOffset>
            </wp:positionV>
            <wp:extent cx="422910" cy="422910"/>
            <wp:effectExtent l="0" t="0" r="0" b="0"/>
            <wp:wrapNone/>
            <wp:docPr id="15" name="Grafický objekt 15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fický objekt 15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1376" behindDoc="0" locked="0" layoutInCell="1" allowOverlap="1" wp14:anchorId="05017385" wp14:editId="2CC29980">
            <wp:simplePos x="0" y="0"/>
            <wp:positionH relativeFrom="column">
              <wp:posOffset>1006475</wp:posOffset>
            </wp:positionH>
            <wp:positionV relativeFrom="paragraph">
              <wp:posOffset>324485</wp:posOffset>
            </wp:positionV>
            <wp:extent cx="422910" cy="422910"/>
            <wp:effectExtent l="0" t="0" r="0" b="0"/>
            <wp:wrapNone/>
            <wp:docPr id="16" name="Grafický objekt 16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cký objekt 16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0352" behindDoc="0" locked="0" layoutInCell="1" allowOverlap="1" wp14:anchorId="23B96918" wp14:editId="40877B66">
            <wp:simplePos x="0" y="0"/>
            <wp:positionH relativeFrom="column">
              <wp:posOffset>443230</wp:posOffset>
            </wp:positionH>
            <wp:positionV relativeFrom="paragraph">
              <wp:posOffset>277495</wp:posOffset>
            </wp:positionV>
            <wp:extent cx="466090" cy="466090"/>
            <wp:effectExtent l="0" t="0" r="0" b="0"/>
            <wp:wrapNone/>
            <wp:docPr id="17" name="Grafický objekt 17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fický objekt 17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8304" behindDoc="0" locked="0" layoutInCell="1" allowOverlap="1" wp14:anchorId="1B0184E7" wp14:editId="2895BEDD">
            <wp:simplePos x="0" y="0"/>
            <wp:positionH relativeFrom="column">
              <wp:posOffset>-42545</wp:posOffset>
            </wp:positionH>
            <wp:positionV relativeFrom="paragraph">
              <wp:posOffset>349885</wp:posOffset>
            </wp:positionV>
            <wp:extent cx="396240" cy="396240"/>
            <wp:effectExtent l="0" t="0" r="3810" b="0"/>
            <wp:wrapNone/>
            <wp:docPr id="18" name="Grafický objekt 18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fický objekt 18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       = 33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19528330" w14:textId="77777777" w:rsidR="00FC71B1" w:rsidRDefault="00FC71B1" w:rsidP="00FC71B1">
      <w:pPr>
        <w:rPr>
          <w:sz w:val="36"/>
          <w:szCs w:val="36"/>
        </w:rPr>
      </w:pPr>
      <w:r>
        <w:rPr>
          <w:sz w:val="36"/>
          <w:szCs w:val="36"/>
        </w:rPr>
        <w:t xml:space="preserve">       +        +       = 64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0D7F78E7" w14:textId="77777777" w:rsidR="00FC71B1" w:rsidRDefault="00FC71B1" w:rsidP="00FC71B1">
      <w:pPr>
        <w:rPr>
          <w:sz w:val="36"/>
          <w:szCs w:val="36"/>
        </w:rPr>
      </w:pPr>
    </w:p>
    <w:p w14:paraId="6E4DDEE2" w14:textId="77777777" w:rsidR="00FC71B1" w:rsidRDefault="00FC71B1" w:rsidP="00FC71B1">
      <w:pPr>
        <w:rPr>
          <w:sz w:val="36"/>
          <w:szCs w:val="36"/>
        </w:rPr>
      </w:pPr>
    </w:p>
    <w:p w14:paraId="3C6C7380" w14:textId="47E2EE0F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Ke každému číslu, které ti vyšlo v rovnici (hodnota psa, motýla a žraloka)</w:t>
      </w:r>
      <w:r w:rsidR="009B6666">
        <w:rPr>
          <w:sz w:val="24"/>
          <w:szCs w:val="24"/>
        </w:rPr>
        <w:t>,</w:t>
      </w:r>
      <w:r>
        <w:rPr>
          <w:sz w:val="24"/>
          <w:szCs w:val="24"/>
        </w:rPr>
        <w:t xml:space="preserve"> přiřaď písmeno. </w:t>
      </w:r>
      <w:r>
        <w:rPr>
          <w:sz w:val="24"/>
          <w:szCs w:val="24"/>
          <w:u w:val="single"/>
        </w:rPr>
        <w:t>Zapamatuj</w:t>
      </w:r>
      <w:r>
        <w:rPr>
          <w:sz w:val="24"/>
          <w:szCs w:val="24"/>
        </w:rPr>
        <w:t xml:space="preserve"> si číslo i písmeno (např. 0 = h) a utíkej ke svému týmu.</w:t>
      </w:r>
    </w:p>
    <w:p w14:paraId="2797DB08" w14:textId="77777777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0 = h; 1 = a; 2 = v; 3,5 = ó; 4 = c; 5 = q; 5,5 = x; 6 = d; 8 = e; 11 = š; 12,5 = g; 13 = w; 15 = i; 16 = ú; 17 = j; 17,5 = ě 18 = k; 19 = l; 19,5 = b 20 = m; 20,5 = ž; 21 = n; 22,5 = ď; 23 = o; 24 = h; 25 = p; 26,5 = č; 27 = r; 28,5 = é; 29 = s; 30 = f; 30,5 = á; 31 = t; 33 = u; 36 = ň; 38,5 = č; 39 = y; 40 = ý; 41 = z; 43 = ě; 45,5 = ů; 47 = í</w:t>
      </w:r>
    </w:p>
    <w:p w14:paraId="07BA7A1B" w14:textId="77777777" w:rsidR="00FC71B1" w:rsidRDefault="00FC71B1" w:rsidP="00FC71B1">
      <w:pPr>
        <w:spacing w:before="96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TŘETÍ SKUPINA</w:t>
      </w:r>
    </w:p>
    <w:p w14:paraId="17EB1A21" w14:textId="6FDF64D0" w:rsidR="00FC71B1" w:rsidRDefault="00FC71B1" w:rsidP="00FC71B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25472" behindDoc="0" locked="0" layoutInCell="1" allowOverlap="1" wp14:anchorId="24545AD3" wp14:editId="13C7F0B7">
            <wp:simplePos x="0" y="0"/>
            <wp:positionH relativeFrom="column">
              <wp:posOffset>-45085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19" name="Grafický objekt 19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fický objekt 19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1616" behindDoc="0" locked="0" layoutInCell="1" allowOverlap="1" wp14:anchorId="532D2060" wp14:editId="786A5A71">
            <wp:simplePos x="0" y="0"/>
            <wp:positionH relativeFrom="column">
              <wp:posOffset>3366770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20" name="Grafický objekt 20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fický objekt 20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Vyřeš následující rovnici:</w:t>
      </w:r>
    </w:p>
    <w:p w14:paraId="31561FEF" w14:textId="0AC0C676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32640" behindDoc="0" locked="0" layoutInCell="1" allowOverlap="1" wp14:anchorId="053FE6E8" wp14:editId="231CA992">
            <wp:simplePos x="0" y="0"/>
            <wp:positionH relativeFrom="column">
              <wp:posOffset>3348355</wp:posOffset>
            </wp:positionH>
            <wp:positionV relativeFrom="paragraph">
              <wp:posOffset>309245</wp:posOffset>
            </wp:positionV>
            <wp:extent cx="466090" cy="466090"/>
            <wp:effectExtent l="0" t="0" r="0" b="0"/>
            <wp:wrapNone/>
            <wp:docPr id="21" name="Grafický objekt 21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fický objekt 21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8544" behindDoc="0" locked="0" layoutInCell="1" allowOverlap="1" wp14:anchorId="7F8A188F" wp14:editId="1DA21E15">
            <wp:simplePos x="0" y="0"/>
            <wp:positionH relativeFrom="column">
              <wp:posOffset>446405</wp:posOffset>
            </wp:positionH>
            <wp:positionV relativeFrom="paragraph">
              <wp:posOffset>311785</wp:posOffset>
            </wp:positionV>
            <wp:extent cx="466090" cy="466090"/>
            <wp:effectExtent l="0" t="0" r="0" b="0"/>
            <wp:wrapNone/>
            <wp:docPr id="22" name="Grafický objekt 22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fický objekt 22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6496" behindDoc="0" locked="0" layoutInCell="1" allowOverlap="1" wp14:anchorId="6FDD34AF" wp14:editId="6F68CF83">
            <wp:simplePos x="0" y="0"/>
            <wp:positionH relativeFrom="column">
              <wp:posOffset>-45720</wp:posOffset>
            </wp:positionH>
            <wp:positionV relativeFrom="paragraph">
              <wp:posOffset>356870</wp:posOffset>
            </wp:positionV>
            <wp:extent cx="396240" cy="396240"/>
            <wp:effectExtent l="0" t="0" r="3810" b="0"/>
            <wp:wrapNone/>
            <wp:docPr id="23" name="Grafický objekt 23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fický objekt 23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19 = 36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5013D34A" w14:textId="15862958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33664" behindDoc="0" locked="0" layoutInCell="1" allowOverlap="1" wp14:anchorId="143B1ED4" wp14:editId="22EDC429">
            <wp:simplePos x="0" y="0"/>
            <wp:positionH relativeFrom="column">
              <wp:posOffset>3367405</wp:posOffset>
            </wp:positionH>
            <wp:positionV relativeFrom="paragraph">
              <wp:posOffset>320675</wp:posOffset>
            </wp:positionV>
            <wp:extent cx="422910" cy="422910"/>
            <wp:effectExtent l="0" t="0" r="0" b="0"/>
            <wp:wrapNone/>
            <wp:docPr id="24" name="Grafický objekt 24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fický objekt 24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0592" behindDoc="0" locked="0" layoutInCell="1" allowOverlap="1" wp14:anchorId="3B1A6B3B" wp14:editId="168B1E35">
            <wp:simplePos x="0" y="0"/>
            <wp:positionH relativeFrom="column">
              <wp:posOffset>1006475</wp:posOffset>
            </wp:positionH>
            <wp:positionV relativeFrom="paragraph">
              <wp:posOffset>324485</wp:posOffset>
            </wp:positionV>
            <wp:extent cx="422910" cy="422910"/>
            <wp:effectExtent l="0" t="0" r="0" b="0"/>
            <wp:wrapNone/>
            <wp:docPr id="25" name="Grafický objekt 25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fický objekt 25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9568" behindDoc="0" locked="0" layoutInCell="1" allowOverlap="1" wp14:anchorId="7F908375" wp14:editId="72128B67">
            <wp:simplePos x="0" y="0"/>
            <wp:positionH relativeFrom="column">
              <wp:posOffset>443230</wp:posOffset>
            </wp:positionH>
            <wp:positionV relativeFrom="paragraph">
              <wp:posOffset>277495</wp:posOffset>
            </wp:positionV>
            <wp:extent cx="466090" cy="466090"/>
            <wp:effectExtent l="0" t="0" r="0" b="0"/>
            <wp:wrapNone/>
            <wp:docPr id="26" name="Grafický objekt 26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fický objekt 26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7520" behindDoc="0" locked="0" layoutInCell="1" allowOverlap="1" wp14:anchorId="66101537" wp14:editId="4C7AD871">
            <wp:simplePos x="0" y="0"/>
            <wp:positionH relativeFrom="column">
              <wp:posOffset>-42545</wp:posOffset>
            </wp:positionH>
            <wp:positionV relativeFrom="paragraph">
              <wp:posOffset>349885</wp:posOffset>
            </wp:positionV>
            <wp:extent cx="396240" cy="396240"/>
            <wp:effectExtent l="0" t="0" r="3810" b="0"/>
            <wp:wrapNone/>
            <wp:docPr id="27" name="Grafický objekt 27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fický objekt 27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       = 42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239D91F4" w14:textId="77777777" w:rsidR="00FC71B1" w:rsidRDefault="00FC71B1" w:rsidP="00FC71B1">
      <w:pPr>
        <w:rPr>
          <w:sz w:val="36"/>
          <w:szCs w:val="36"/>
        </w:rPr>
      </w:pPr>
      <w:r>
        <w:rPr>
          <w:sz w:val="36"/>
          <w:szCs w:val="36"/>
        </w:rPr>
        <w:t xml:space="preserve">       +        +       = 81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6EF50FD6" w14:textId="77777777" w:rsidR="00FC71B1" w:rsidRDefault="00FC71B1" w:rsidP="00FC71B1">
      <w:pPr>
        <w:rPr>
          <w:sz w:val="36"/>
          <w:szCs w:val="36"/>
        </w:rPr>
      </w:pPr>
    </w:p>
    <w:p w14:paraId="4A6D688C" w14:textId="77777777" w:rsidR="00FC71B1" w:rsidRDefault="00FC71B1" w:rsidP="00FC71B1">
      <w:pPr>
        <w:rPr>
          <w:sz w:val="36"/>
          <w:szCs w:val="36"/>
        </w:rPr>
      </w:pPr>
    </w:p>
    <w:p w14:paraId="62509A99" w14:textId="61290AD8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Ke každému číslu, které ti vyšlo v rovnici (hodnota psa, motýla a žraloka)</w:t>
      </w:r>
      <w:r w:rsidR="009B6666">
        <w:rPr>
          <w:sz w:val="24"/>
          <w:szCs w:val="24"/>
        </w:rPr>
        <w:t>,</w:t>
      </w:r>
      <w:r>
        <w:rPr>
          <w:sz w:val="24"/>
          <w:szCs w:val="24"/>
        </w:rPr>
        <w:t xml:space="preserve"> přiřaď písmeno. </w:t>
      </w:r>
      <w:r>
        <w:rPr>
          <w:sz w:val="24"/>
          <w:szCs w:val="24"/>
          <w:u w:val="single"/>
        </w:rPr>
        <w:t>Zapamatuj</w:t>
      </w:r>
      <w:r>
        <w:rPr>
          <w:sz w:val="24"/>
          <w:szCs w:val="24"/>
        </w:rPr>
        <w:t xml:space="preserve"> si číslo i písmeno (např. 0 = h) a utíkej ke svému týmu.</w:t>
      </w:r>
    </w:p>
    <w:p w14:paraId="4947D452" w14:textId="77777777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0 = h; 1 = a; 2 = v; 3,5 = ó; 4 = c; 5 = q; 5,5 = x; 6 = d; 8 = e; 11 = š; 12,5 = g; 13 = w; 15 = i; 16 = ú; 17 = j; 17,5 = ě 18 = k; 19 = l; 19,5 = b 20 = m; 20,5 = ž; 21 = n; 22,5 = ď; 23 = o; 24 = h; 25 = p; 26,5 = č; 27 = r; 28,5 = é; 29 = s; 30 = f; 30,5 = á; 31 = t; 33 = u; 36 = ň; 38,5 = č; 39 = y; 40 = ý; 41 = z; 43 = ě; 45,5 = ů; 47 = í</w:t>
      </w:r>
    </w:p>
    <w:p w14:paraId="63A9277A" w14:textId="77777777" w:rsidR="00FC71B1" w:rsidRDefault="00FC71B1" w:rsidP="00FC71B1">
      <w:pPr>
        <w:spacing w:before="96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ČTVRTÁ SKUPINA</w:t>
      </w:r>
    </w:p>
    <w:p w14:paraId="6B5C5D6B" w14:textId="672279DC" w:rsidR="00FC71B1" w:rsidRDefault="00FC71B1" w:rsidP="00FC71B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34688" behindDoc="0" locked="0" layoutInCell="1" allowOverlap="1" wp14:anchorId="120AC69C" wp14:editId="1FCE41CB">
            <wp:simplePos x="0" y="0"/>
            <wp:positionH relativeFrom="column">
              <wp:posOffset>-45085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37" name="Grafický objekt 37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fický objekt 37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0832" behindDoc="0" locked="0" layoutInCell="1" allowOverlap="1" wp14:anchorId="42720A2A" wp14:editId="46BEBAF3">
            <wp:simplePos x="0" y="0"/>
            <wp:positionH relativeFrom="column">
              <wp:posOffset>3366770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38" name="Grafický objekt 38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Grafický objekt 38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Vyřeš následující rovnici:</w:t>
      </w:r>
    </w:p>
    <w:p w14:paraId="5178B380" w14:textId="0EBF54C2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41856" behindDoc="0" locked="0" layoutInCell="1" allowOverlap="1" wp14:anchorId="2BFCCFA4" wp14:editId="1E16CA94">
            <wp:simplePos x="0" y="0"/>
            <wp:positionH relativeFrom="column">
              <wp:posOffset>3348355</wp:posOffset>
            </wp:positionH>
            <wp:positionV relativeFrom="paragraph">
              <wp:posOffset>309245</wp:posOffset>
            </wp:positionV>
            <wp:extent cx="466090" cy="466090"/>
            <wp:effectExtent l="0" t="0" r="0" b="0"/>
            <wp:wrapNone/>
            <wp:docPr id="39" name="Grafický objekt 39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Grafický objekt 39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7760" behindDoc="0" locked="0" layoutInCell="1" allowOverlap="1" wp14:anchorId="1CB68D03" wp14:editId="6B66627C">
            <wp:simplePos x="0" y="0"/>
            <wp:positionH relativeFrom="column">
              <wp:posOffset>446405</wp:posOffset>
            </wp:positionH>
            <wp:positionV relativeFrom="paragraph">
              <wp:posOffset>311785</wp:posOffset>
            </wp:positionV>
            <wp:extent cx="466090" cy="466090"/>
            <wp:effectExtent l="0" t="0" r="0" b="0"/>
            <wp:wrapNone/>
            <wp:docPr id="40" name="Grafický objekt 40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Grafický objekt 40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5712" behindDoc="0" locked="0" layoutInCell="1" allowOverlap="1" wp14:anchorId="224C7C0A" wp14:editId="51DD1D44">
            <wp:simplePos x="0" y="0"/>
            <wp:positionH relativeFrom="column">
              <wp:posOffset>-45720</wp:posOffset>
            </wp:positionH>
            <wp:positionV relativeFrom="paragraph">
              <wp:posOffset>356870</wp:posOffset>
            </wp:positionV>
            <wp:extent cx="396240" cy="396240"/>
            <wp:effectExtent l="0" t="0" r="3810" b="0"/>
            <wp:wrapNone/>
            <wp:docPr id="41" name="Grafický objekt 41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Grafický objekt 41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7 = 8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1E8B296B" w14:textId="2E100659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42880" behindDoc="0" locked="0" layoutInCell="1" allowOverlap="1" wp14:anchorId="6B3F5E34" wp14:editId="2AB89B09">
            <wp:simplePos x="0" y="0"/>
            <wp:positionH relativeFrom="column">
              <wp:posOffset>3367405</wp:posOffset>
            </wp:positionH>
            <wp:positionV relativeFrom="paragraph">
              <wp:posOffset>320675</wp:posOffset>
            </wp:positionV>
            <wp:extent cx="422910" cy="422910"/>
            <wp:effectExtent l="0" t="0" r="0" b="0"/>
            <wp:wrapNone/>
            <wp:docPr id="42" name="Grafický objekt 42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Grafický objekt 42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9808" behindDoc="0" locked="0" layoutInCell="1" allowOverlap="1" wp14:anchorId="790DD12C" wp14:editId="0720803D">
            <wp:simplePos x="0" y="0"/>
            <wp:positionH relativeFrom="column">
              <wp:posOffset>1006475</wp:posOffset>
            </wp:positionH>
            <wp:positionV relativeFrom="paragraph">
              <wp:posOffset>324485</wp:posOffset>
            </wp:positionV>
            <wp:extent cx="422910" cy="422910"/>
            <wp:effectExtent l="0" t="0" r="0" b="0"/>
            <wp:wrapNone/>
            <wp:docPr id="43" name="Grafický objekt 43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Grafický objekt 43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8784" behindDoc="0" locked="0" layoutInCell="1" allowOverlap="1" wp14:anchorId="221E6E8F" wp14:editId="04E46115">
            <wp:simplePos x="0" y="0"/>
            <wp:positionH relativeFrom="column">
              <wp:posOffset>443230</wp:posOffset>
            </wp:positionH>
            <wp:positionV relativeFrom="paragraph">
              <wp:posOffset>277495</wp:posOffset>
            </wp:positionV>
            <wp:extent cx="466090" cy="466090"/>
            <wp:effectExtent l="0" t="0" r="0" b="0"/>
            <wp:wrapNone/>
            <wp:docPr id="44" name="Grafický objekt 44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Grafický objekt 44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6736" behindDoc="0" locked="0" layoutInCell="1" allowOverlap="1" wp14:anchorId="04843B3F" wp14:editId="486D0997">
            <wp:simplePos x="0" y="0"/>
            <wp:positionH relativeFrom="column">
              <wp:posOffset>-42545</wp:posOffset>
            </wp:positionH>
            <wp:positionV relativeFrom="paragraph">
              <wp:posOffset>349885</wp:posOffset>
            </wp:positionV>
            <wp:extent cx="396240" cy="396240"/>
            <wp:effectExtent l="0" t="0" r="3810" b="0"/>
            <wp:wrapNone/>
            <wp:docPr id="45" name="Grafický objekt 45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Grafický objekt 45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       = 20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5BC0A145" w14:textId="77777777" w:rsidR="00FC71B1" w:rsidRDefault="00FC71B1" w:rsidP="00FC71B1">
      <w:pPr>
        <w:rPr>
          <w:sz w:val="36"/>
          <w:szCs w:val="36"/>
        </w:rPr>
      </w:pPr>
      <w:r>
        <w:rPr>
          <w:sz w:val="36"/>
          <w:szCs w:val="36"/>
        </w:rPr>
        <w:t xml:space="preserve">       +        +       = 53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07F7C523" w14:textId="77777777" w:rsidR="00FC71B1" w:rsidRDefault="00FC71B1" w:rsidP="00FC71B1">
      <w:pPr>
        <w:rPr>
          <w:sz w:val="36"/>
          <w:szCs w:val="36"/>
        </w:rPr>
      </w:pPr>
    </w:p>
    <w:p w14:paraId="475286DD" w14:textId="77777777" w:rsidR="00FC71B1" w:rsidRDefault="00FC71B1" w:rsidP="00FC71B1">
      <w:pPr>
        <w:rPr>
          <w:sz w:val="36"/>
          <w:szCs w:val="36"/>
        </w:rPr>
      </w:pPr>
    </w:p>
    <w:p w14:paraId="440C9A23" w14:textId="45D4CEE3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Ke každému číslu, které ti vyšlo v rovnici (hodnota psa, motýla a žraloka)</w:t>
      </w:r>
      <w:r w:rsidR="009B6666">
        <w:rPr>
          <w:sz w:val="24"/>
          <w:szCs w:val="24"/>
        </w:rPr>
        <w:t>,</w:t>
      </w:r>
      <w:r>
        <w:rPr>
          <w:sz w:val="24"/>
          <w:szCs w:val="24"/>
        </w:rPr>
        <w:t xml:space="preserve"> přiřaď písmeno. </w:t>
      </w:r>
      <w:r>
        <w:rPr>
          <w:sz w:val="24"/>
          <w:szCs w:val="24"/>
          <w:u w:val="single"/>
        </w:rPr>
        <w:t>Zapamatuj</w:t>
      </w:r>
      <w:r>
        <w:rPr>
          <w:sz w:val="24"/>
          <w:szCs w:val="24"/>
        </w:rPr>
        <w:t xml:space="preserve"> si číslo i písmeno (např. 0 = h) a utíkej ke svému týmu.</w:t>
      </w:r>
    </w:p>
    <w:p w14:paraId="3281FFFD" w14:textId="77777777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0 = h; 1 = a; 2 = v; 3,5 = ó; 4 = c; 5 = q; 5,5 = x; 6 = d; 8 = e; 11 = š; 12,5 = g; 13 = w; 15 = i; 16 = ú; 17 = j; 17,5 = ě 18 = k; 19 = l; 19,5 = b 20 = m; 20,5 = ž; 21 = n; 22,5 = ď; 23 = o; 24 = h; 25 = p; 26,5 = č; 27 = r; 28,5 = é; 29 = s; 30 = f; 30,5 = á; 31 = t; 33 = u; 36 = ň; 38,5 = č; 39 = y; 40 = ý; 41 = z; 43 = ě; 45,5 = ů; 47 = í</w:t>
      </w:r>
    </w:p>
    <w:p w14:paraId="40466D7E" w14:textId="77777777" w:rsidR="00FC71B1" w:rsidRDefault="00FC71B1" w:rsidP="00FC71B1">
      <w:pPr>
        <w:spacing w:before="96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PÁTÁ SKUPINA</w:t>
      </w:r>
    </w:p>
    <w:p w14:paraId="68E359C8" w14:textId="28D00D49" w:rsidR="00FC71B1" w:rsidRDefault="00FC71B1" w:rsidP="00FC71B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5FE18473" wp14:editId="1A15D115">
            <wp:simplePos x="0" y="0"/>
            <wp:positionH relativeFrom="column">
              <wp:posOffset>-45085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46" name="Grafický objekt 46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fický objekt 46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0048" behindDoc="0" locked="0" layoutInCell="1" allowOverlap="1" wp14:anchorId="69A32231" wp14:editId="5202C355">
            <wp:simplePos x="0" y="0"/>
            <wp:positionH relativeFrom="column">
              <wp:posOffset>3366770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47" name="Grafický objekt 47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fický objekt 47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Vyřeš následující rovnici:</w:t>
      </w:r>
    </w:p>
    <w:p w14:paraId="74F833C8" w14:textId="3DF69A08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326399A7" wp14:editId="4F0C7044">
            <wp:simplePos x="0" y="0"/>
            <wp:positionH relativeFrom="column">
              <wp:posOffset>3348355</wp:posOffset>
            </wp:positionH>
            <wp:positionV relativeFrom="paragraph">
              <wp:posOffset>309245</wp:posOffset>
            </wp:positionV>
            <wp:extent cx="466090" cy="466090"/>
            <wp:effectExtent l="0" t="0" r="0" b="0"/>
            <wp:wrapNone/>
            <wp:docPr id="48" name="Grafický objekt 48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Grafický objekt 48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6976" behindDoc="0" locked="0" layoutInCell="1" allowOverlap="1" wp14:anchorId="320A6C11" wp14:editId="2B3BB91F">
            <wp:simplePos x="0" y="0"/>
            <wp:positionH relativeFrom="column">
              <wp:posOffset>446405</wp:posOffset>
            </wp:positionH>
            <wp:positionV relativeFrom="paragraph">
              <wp:posOffset>311785</wp:posOffset>
            </wp:positionV>
            <wp:extent cx="466090" cy="466090"/>
            <wp:effectExtent l="0" t="0" r="0" b="0"/>
            <wp:wrapNone/>
            <wp:docPr id="49" name="Grafický objekt 49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Grafický objekt 49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4928" behindDoc="0" locked="0" layoutInCell="1" allowOverlap="1" wp14:anchorId="54E09E31" wp14:editId="2D399AA0">
            <wp:simplePos x="0" y="0"/>
            <wp:positionH relativeFrom="column">
              <wp:posOffset>-45720</wp:posOffset>
            </wp:positionH>
            <wp:positionV relativeFrom="paragraph">
              <wp:posOffset>356870</wp:posOffset>
            </wp:positionV>
            <wp:extent cx="396240" cy="396240"/>
            <wp:effectExtent l="0" t="0" r="3810" b="0"/>
            <wp:wrapNone/>
            <wp:docPr id="50" name="Grafický objekt 50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Grafický objekt 50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9 = 24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70E76F99" w14:textId="5ACF2C64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4821ABB8" wp14:editId="15EDC717">
            <wp:simplePos x="0" y="0"/>
            <wp:positionH relativeFrom="column">
              <wp:posOffset>3367405</wp:posOffset>
            </wp:positionH>
            <wp:positionV relativeFrom="paragraph">
              <wp:posOffset>320675</wp:posOffset>
            </wp:positionV>
            <wp:extent cx="422910" cy="422910"/>
            <wp:effectExtent l="0" t="0" r="0" b="0"/>
            <wp:wrapNone/>
            <wp:docPr id="51" name="Grafický objekt 51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Grafický objekt 51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9024" behindDoc="0" locked="0" layoutInCell="1" allowOverlap="1" wp14:anchorId="4EC59D97" wp14:editId="5DFB8476">
            <wp:simplePos x="0" y="0"/>
            <wp:positionH relativeFrom="column">
              <wp:posOffset>1006475</wp:posOffset>
            </wp:positionH>
            <wp:positionV relativeFrom="paragraph">
              <wp:posOffset>324485</wp:posOffset>
            </wp:positionV>
            <wp:extent cx="422910" cy="422910"/>
            <wp:effectExtent l="0" t="0" r="0" b="0"/>
            <wp:wrapNone/>
            <wp:docPr id="52" name="Grafický objekt 52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Grafický objekt 52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8000" behindDoc="0" locked="0" layoutInCell="1" allowOverlap="1" wp14:anchorId="0E3B8B57" wp14:editId="15158B2C">
            <wp:simplePos x="0" y="0"/>
            <wp:positionH relativeFrom="column">
              <wp:posOffset>443230</wp:posOffset>
            </wp:positionH>
            <wp:positionV relativeFrom="paragraph">
              <wp:posOffset>277495</wp:posOffset>
            </wp:positionV>
            <wp:extent cx="466090" cy="466090"/>
            <wp:effectExtent l="0" t="0" r="0" b="0"/>
            <wp:wrapNone/>
            <wp:docPr id="53" name="Grafický objekt 53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Grafický objekt 53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5952" behindDoc="0" locked="0" layoutInCell="1" allowOverlap="1" wp14:anchorId="1D5D4826" wp14:editId="7688C476">
            <wp:simplePos x="0" y="0"/>
            <wp:positionH relativeFrom="column">
              <wp:posOffset>-42545</wp:posOffset>
            </wp:positionH>
            <wp:positionV relativeFrom="paragraph">
              <wp:posOffset>349885</wp:posOffset>
            </wp:positionV>
            <wp:extent cx="396240" cy="396240"/>
            <wp:effectExtent l="0" t="0" r="3810" b="0"/>
            <wp:wrapNone/>
            <wp:docPr id="54" name="Grafický objekt 54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Grafický objekt 54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       = 35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79B128CE" w14:textId="77777777" w:rsidR="00FC71B1" w:rsidRDefault="00FC71B1" w:rsidP="00FC71B1">
      <w:pPr>
        <w:rPr>
          <w:sz w:val="36"/>
          <w:szCs w:val="36"/>
        </w:rPr>
      </w:pPr>
      <w:r>
        <w:rPr>
          <w:sz w:val="36"/>
          <w:szCs w:val="36"/>
        </w:rPr>
        <w:t xml:space="preserve">       +        +       = 76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1C775A27" w14:textId="77777777" w:rsidR="00FC71B1" w:rsidRDefault="00FC71B1" w:rsidP="00FC71B1">
      <w:pPr>
        <w:rPr>
          <w:sz w:val="36"/>
          <w:szCs w:val="36"/>
        </w:rPr>
      </w:pPr>
    </w:p>
    <w:p w14:paraId="29CA52A0" w14:textId="77777777" w:rsidR="00FC71B1" w:rsidRDefault="00FC71B1" w:rsidP="00FC71B1">
      <w:pPr>
        <w:rPr>
          <w:sz w:val="36"/>
          <w:szCs w:val="36"/>
        </w:rPr>
      </w:pPr>
    </w:p>
    <w:p w14:paraId="51D09067" w14:textId="3594C9D2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Ke každému číslu, které ti vyšlo v rovnici (hodnota psa, motýla a žraloka)</w:t>
      </w:r>
      <w:r w:rsidR="009B6666">
        <w:rPr>
          <w:sz w:val="24"/>
          <w:szCs w:val="24"/>
        </w:rPr>
        <w:t>,</w:t>
      </w:r>
      <w:r>
        <w:rPr>
          <w:sz w:val="24"/>
          <w:szCs w:val="24"/>
        </w:rPr>
        <w:t xml:space="preserve"> přiřaď písmeno. </w:t>
      </w:r>
      <w:r>
        <w:rPr>
          <w:sz w:val="24"/>
          <w:szCs w:val="24"/>
          <w:u w:val="single"/>
        </w:rPr>
        <w:t>Zapamatuj</w:t>
      </w:r>
      <w:r>
        <w:rPr>
          <w:sz w:val="24"/>
          <w:szCs w:val="24"/>
        </w:rPr>
        <w:t xml:space="preserve"> si číslo i písmeno (např. 0 = h) a utíkej ke svému týmu.</w:t>
      </w:r>
    </w:p>
    <w:p w14:paraId="494095CF" w14:textId="77777777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0 = h; 1 = a; 2 = v; 3,5 = ó; 4 = c; 5 = q; 5,5 = x; 6 = d; 8 = e; 11 = š; 12,5 = g; 13 = w; 15 = i; 16 = ú; 17 = j; 17,5 = ě 18 = k; 19 = l; 19,5 = b 20 = m; 20,5 = ž; 21 = n; 22,5 = ď; 23 = o; 24 = h; 25 = p; 26,5 = č; 27 = r; 28,5 = é; 29 = s; 30 = f; 30,5 = á; 31 = t; 33 = u; 36 = ň; 38,5 = č; 39 = y; 40 = ý; 41 = z; 43 = ě; 45,5 = ů; 47 = í</w:t>
      </w:r>
    </w:p>
    <w:p w14:paraId="4DC01099" w14:textId="77777777" w:rsidR="00FC71B1" w:rsidRDefault="00FC71B1" w:rsidP="00FC71B1">
      <w:pPr>
        <w:spacing w:before="96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ŠESTÁ SKUPINA</w:t>
      </w:r>
    </w:p>
    <w:p w14:paraId="5C4994B9" w14:textId="15FC8C1B" w:rsidR="00FC71B1" w:rsidRDefault="00FC71B1" w:rsidP="00FC71B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1EA58E7B" wp14:editId="77E5ECE2">
            <wp:simplePos x="0" y="0"/>
            <wp:positionH relativeFrom="column">
              <wp:posOffset>-45085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55" name="Grafický objekt 55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Grafický objekt 55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057D2C2" wp14:editId="4ABD8A6B">
            <wp:simplePos x="0" y="0"/>
            <wp:positionH relativeFrom="column">
              <wp:posOffset>3366770</wp:posOffset>
            </wp:positionH>
            <wp:positionV relativeFrom="paragraph">
              <wp:posOffset>258445</wp:posOffset>
            </wp:positionV>
            <wp:extent cx="396875" cy="396875"/>
            <wp:effectExtent l="0" t="0" r="3175" b="0"/>
            <wp:wrapNone/>
            <wp:docPr id="56" name="Grafický objekt 56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Grafický objekt 56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Vyřeš následující rovnici:</w:t>
      </w:r>
    </w:p>
    <w:p w14:paraId="0DDB6091" w14:textId="3BC4D2D9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43D40A8" wp14:editId="64740F7F">
            <wp:simplePos x="0" y="0"/>
            <wp:positionH relativeFrom="column">
              <wp:posOffset>3348355</wp:posOffset>
            </wp:positionH>
            <wp:positionV relativeFrom="paragraph">
              <wp:posOffset>309245</wp:posOffset>
            </wp:positionV>
            <wp:extent cx="466090" cy="466090"/>
            <wp:effectExtent l="0" t="0" r="0" b="0"/>
            <wp:wrapNone/>
            <wp:docPr id="57" name="Grafický objekt 57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Grafický objekt 57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4CE64140" wp14:editId="5383792A">
            <wp:simplePos x="0" y="0"/>
            <wp:positionH relativeFrom="column">
              <wp:posOffset>446405</wp:posOffset>
            </wp:positionH>
            <wp:positionV relativeFrom="paragraph">
              <wp:posOffset>311785</wp:posOffset>
            </wp:positionV>
            <wp:extent cx="466090" cy="466090"/>
            <wp:effectExtent l="0" t="0" r="0" b="0"/>
            <wp:wrapNone/>
            <wp:docPr id="58" name="Grafický objekt 58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Grafický objekt 58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4" behindDoc="0" locked="0" layoutInCell="1" allowOverlap="1" wp14:anchorId="38621462" wp14:editId="75CC2E06">
            <wp:simplePos x="0" y="0"/>
            <wp:positionH relativeFrom="column">
              <wp:posOffset>-45720</wp:posOffset>
            </wp:positionH>
            <wp:positionV relativeFrom="paragraph">
              <wp:posOffset>356870</wp:posOffset>
            </wp:positionV>
            <wp:extent cx="396240" cy="396240"/>
            <wp:effectExtent l="0" t="0" r="3810" b="0"/>
            <wp:wrapNone/>
            <wp:docPr id="59" name="Grafický objekt 59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Grafický objekt 59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3 = 11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3414489C" w14:textId="33527B71" w:rsidR="00FC71B1" w:rsidRDefault="00FC71B1" w:rsidP="00FC71B1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5B4CF2A" wp14:editId="350EA05B">
            <wp:simplePos x="0" y="0"/>
            <wp:positionH relativeFrom="column">
              <wp:posOffset>3367405</wp:posOffset>
            </wp:positionH>
            <wp:positionV relativeFrom="paragraph">
              <wp:posOffset>320675</wp:posOffset>
            </wp:positionV>
            <wp:extent cx="422910" cy="422910"/>
            <wp:effectExtent l="0" t="0" r="0" b="0"/>
            <wp:wrapNone/>
            <wp:docPr id="60" name="Grafický objekt 60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Grafický objekt 60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47C56C0" wp14:editId="0D2A866C">
            <wp:simplePos x="0" y="0"/>
            <wp:positionH relativeFrom="column">
              <wp:posOffset>1006475</wp:posOffset>
            </wp:positionH>
            <wp:positionV relativeFrom="paragraph">
              <wp:posOffset>324485</wp:posOffset>
            </wp:positionV>
            <wp:extent cx="422910" cy="422910"/>
            <wp:effectExtent l="0" t="0" r="0" b="0"/>
            <wp:wrapNone/>
            <wp:docPr id="61" name="Grafický objekt 61" descr="Žral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Grafický objekt 61" descr="Žralok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118CB15" wp14:editId="33739C06">
            <wp:simplePos x="0" y="0"/>
            <wp:positionH relativeFrom="column">
              <wp:posOffset>443230</wp:posOffset>
            </wp:positionH>
            <wp:positionV relativeFrom="paragraph">
              <wp:posOffset>277495</wp:posOffset>
            </wp:positionV>
            <wp:extent cx="466090" cy="466090"/>
            <wp:effectExtent l="0" t="0" r="0" b="0"/>
            <wp:wrapNone/>
            <wp:docPr id="62" name="Grafický objekt 62" descr="Motý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Grafický objekt 62" descr="Motýl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168" behindDoc="0" locked="0" layoutInCell="1" allowOverlap="1" wp14:anchorId="3F33BB79" wp14:editId="75357442">
            <wp:simplePos x="0" y="0"/>
            <wp:positionH relativeFrom="column">
              <wp:posOffset>-42545</wp:posOffset>
            </wp:positionH>
            <wp:positionV relativeFrom="paragraph">
              <wp:posOffset>349885</wp:posOffset>
            </wp:positionV>
            <wp:extent cx="396240" cy="396240"/>
            <wp:effectExtent l="0" t="0" r="3810" b="0"/>
            <wp:wrapNone/>
            <wp:docPr id="63" name="Grafický objekt 63" descr="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Grafický objekt 63" descr="Pes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      +        = 26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0932496A" w14:textId="77777777" w:rsidR="00FC71B1" w:rsidRDefault="00FC71B1" w:rsidP="00FC71B1">
      <w:pPr>
        <w:rPr>
          <w:sz w:val="36"/>
          <w:szCs w:val="36"/>
        </w:rPr>
      </w:pPr>
      <w:r>
        <w:rPr>
          <w:sz w:val="36"/>
          <w:szCs w:val="36"/>
        </w:rPr>
        <w:t xml:space="preserve">       +        +       = 47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=</w:t>
      </w:r>
    </w:p>
    <w:p w14:paraId="69371895" w14:textId="77777777" w:rsidR="00FC71B1" w:rsidRDefault="00FC71B1" w:rsidP="00FC71B1">
      <w:pPr>
        <w:rPr>
          <w:sz w:val="36"/>
          <w:szCs w:val="36"/>
        </w:rPr>
      </w:pPr>
    </w:p>
    <w:p w14:paraId="01B70B5C" w14:textId="77777777" w:rsidR="00FC71B1" w:rsidRDefault="00FC71B1" w:rsidP="00FC71B1">
      <w:pPr>
        <w:rPr>
          <w:sz w:val="36"/>
          <w:szCs w:val="36"/>
        </w:rPr>
      </w:pPr>
    </w:p>
    <w:p w14:paraId="663B8C3B" w14:textId="7FA85A18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Ke každému číslu, které ti vyšlo v rovnici (hodnota psa, motýla a žraloka)</w:t>
      </w:r>
      <w:r w:rsidR="009B6666">
        <w:rPr>
          <w:sz w:val="24"/>
          <w:szCs w:val="24"/>
        </w:rPr>
        <w:t>,</w:t>
      </w:r>
      <w:r>
        <w:rPr>
          <w:sz w:val="24"/>
          <w:szCs w:val="24"/>
        </w:rPr>
        <w:t xml:space="preserve"> přiřaď písmeno. </w:t>
      </w:r>
      <w:r>
        <w:rPr>
          <w:sz w:val="24"/>
          <w:szCs w:val="24"/>
          <w:u w:val="single"/>
        </w:rPr>
        <w:t>Zapamatuj</w:t>
      </w:r>
      <w:r>
        <w:rPr>
          <w:sz w:val="24"/>
          <w:szCs w:val="24"/>
        </w:rPr>
        <w:t xml:space="preserve"> si číslo i písmeno (např. 0 = h) a utíkej ke svému týmu.</w:t>
      </w:r>
    </w:p>
    <w:p w14:paraId="157F9C0A" w14:textId="77777777" w:rsidR="00FC71B1" w:rsidRDefault="00FC71B1" w:rsidP="00FC71B1">
      <w:pPr>
        <w:jc w:val="both"/>
        <w:rPr>
          <w:sz w:val="24"/>
          <w:szCs w:val="24"/>
        </w:rPr>
      </w:pPr>
      <w:r>
        <w:rPr>
          <w:sz w:val="24"/>
          <w:szCs w:val="24"/>
        </w:rPr>
        <w:t>0 = h; 1 = a; 2 = v; 3,5 = ó; 4 = c; 5 = q; 5,5 = x; 6 = d; 8 = e; 11 = š; 12,5 = g; 13 = w; 15 = i; 16 = ú; 17 = j; 17,5 = ě 18 = k; 19 = l; 19,5 = b 20 = m; 20,5 = ž; 21 = n; 22,5 = ď; 23 = o; 24 = h; 25 = p; 26,5 = č; 27 = r; 28,5 = é; 29 = s; 30 = f; 30,5 = á; 31 = t; 33 = u; 36 = ň; 38,5 = č; 39 = y; 40 = ý; 41 = z; 43 = ě; 45,5 = ů; 47 = í</w:t>
      </w:r>
    </w:p>
    <w:p w14:paraId="531487DF" w14:textId="5074F19F" w:rsidR="00FC71B1" w:rsidRDefault="00FC71B1">
      <w:pPr>
        <w:suppressAutoHyphens w:val="0"/>
        <w:autoSpaceDN/>
        <w:spacing w:line="259" w:lineRule="auto"/>
        <w:textAlignment w:val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br w:type="page"/>
      </w:r>
    </w:p>
    <w:tbl>
      <w:tblPr>
        <w:tblpPr w:leftFromText="142" w:rightFromText="142" w:vertAnchor="text" w:horzAnchor="margin" w:tblpY="-89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C71B1" w14:paraId="5C33075B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1D865" w14:textId="77777777" w:rsidR="00FC71B1" w:rsidRDefault="00FC71B1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7902E" w14:textId="13C68BBD" w:rsidR="00FC71B1" w:rsidRPr="00993B2C" w:rsidRDefault="00FC71B1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Pr="00FC71B1">
              <w:rPr>
                <w:sz w:val="18"/>
                <w:szCs w:val="18"/>
              </w:rPr>
              <w:t>.</w:t>
            </w:r>
            <w:r w:rsidR="00136746">
              <w:rPr>
                <w:sz w:val="18"/>
                <w:szCs w:val="18"/>
              </w:rPr>
              <w:t>5</w:t>
            </w:r>
            <w:r w:rsidRPr="00FC71B1">
              <w:rPr>
                <w:sz w:val="18"/>
                <w:szCs w:val="18"/>
              </w:rPr>
              <w:t xml:space="preserve"> Rébus – </w:t>
            </w:r>
            <w:r>
              <w:rPr>
                <w:sz w:val="18"/>
                <w:szCs w:val="18"/>
              </w:rPr>
              <w:t>tajenka</w:t>
            </w:r>
          </w:p>
        </w:tc>
      </w:tr>
      <w:tr w:rsidR="00FC71B1" w14:paraId="642398E3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AE1550" w14:textId="77777777" w:rsidR="00FC71B1" w:rsidRDefault="00FC71B1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45D14" w14:textId="77777777" w:rsidR="00FC71B1" w:rsidRPr="00993B2C" w:rsidRDefault="00FC71B1" w:rsidP="00684682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2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2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Jak chránit přírodu kolem nás</w:t>
            </w:r>
            <w:r w:rsidRPr="00D94011">
              <w:rPr>
                <w:sz w:val="18"/>
                <w:szCs w:val="18"/>
              </w:rPr>
              <w:t>)</w:t>
            </w:r>
          </w:p>
        </w:tc>
      </w:tr>
      <w:tr w:rsidR="00FC71B1" w14:paraId="6C1AF52F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D2763" w14:textId="77777777" w:rsidR="00FC71B1" w:rsidRDefault="00FC71B1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CCE286" w14:textId="32B7A371" w:rsidR="00FC71B1" w:rsidRPr="00993B2C" w:rsidRDefault="00FC71B1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.1 Téma č.</w:t>
            </w:r>
            <w:r w:rsidR="009B666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1 (Přivítání, rozdělení do skupin)</w:t>
            </w:r>
          </w:p>
        </w:tc>
      </w:tr>
    </w:tbl>
    <w:p w14:paraId="316653ED" w14:textId="77777777" w:rsidR="00FC71B1" w:rsidRDefault="00FC71B1" w:rsidP="009B188D">
      <w:pPr>
        <w:rPr>
          <w:rFonts w:asciiTheme="minorHAnsi" w:hAnsiTheme="minorHAnsi" w:cstheme="minorBidi"/>
        </w:rPr>
      </w:pPr>
    </w:p>
    <w:p w14:paraId="56687765" w14:textId="77777777" w:rsidR="00FC71B1" w:rsidRDefault="00FC71B1" w:rsidP="00FC71B1">
      <w:pPr>
        <w:spacing w:before="240" w:after="30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RÉBUS</w:t>
      </w:r>
    </w:p>
    <w:p w14:paraId="00B94758" w14:textId="77777777" w:rsidR="00FC71B1" w:rsidRDefault="00FC71B1" w:rsidP="00FC71B1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7 8 4 39 18 19 1 4 8     17 8     6 33 19 8 41 15 31 1     1 19 8     20 33 29 15 20 8</w:t>
      </w:r>
    </w:p>
    <w:p w14:paraId="5EF2B2CA" w14:textId="77777777" w:rsidR="00FC71B1" w:rsidRDefault="00FC71B1" w:rsidP="00FC71B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 39 29 19 8 31     31 1 18 8     21 1     27 8 4 33 18 4 15     23 6 25 1 6 33</w:t>
      </w:r>
    </w:p>
    <w:p w14:paraId="1FC1D597" w14:textId="77777777" w:rsidR="00FC71B1" w:rsidRDefault="00FC71B1" w:rsidP="00FC71B1">
      <w:pPr>
        <w:spacing w:before="720" w:after="300"/>
        <w:jc w:val="center"/>
        <w:rPr>
          <w:b/>
          <w:sz w:val="28"/>
        </w:rPr>
      </w:pPr>
      <w:r>
        <w:rPr>
          <w:b/>
          <w:sz w:val="28"/>
        </w:rPr>
        <w:t>RÉBUS</w:t>
      </w:r>
    </w:p>
    <w:p w14:paraId="6A2BB780" w14:textId="77777777" w:rsidR="00FC71B1" w:rsidRDefault="00FC71B1" w:rsidP="00FC71B1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7 8 4 39 18 19 1 4 8     17 8     6 33 19 8 41 15 31 1     1 19 8     20 33 29 15 20 8</w:t>
      </w:r>
    </w:p>
    <w:p w14:paraId="2A2BABCD" w14:textId="77777777" w:rsidR="00FC71B1" w:rsidRDefault="00FC71B1" w:rsidP="00FC71B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 39 29 19 8 31     31 1 18 8     21 1     27 8 4 33 18 4 15     23 6 25 1 6 33</w:t>
      </w:r>
    </w:p>
    <w:p w14:paraId="686AAC70" w14:textId="77777777" w:rsidR="00FC71B1" w:rsidRDefault="00FC71B1" w:rsidP="00FC71B1">
      <w:pPr>
        <w:spacing w:before="720" w:after="300"/>
        <w:jc w:val="center"/>
        <w:rPr>
          <w:b/>
          <w:sz w:val="28"/>
        </w:rPr>
      </w:pPr>
      <w:r>
        <w:rPr>
          <w:b/>
          <w:sz w:val="28"/>
        </w:rPr>
        <w:t>RÉBUS</w:t>
      </w:r>
    </w:p>
    <w:p w14:paraId="5F664424" w14:textId="77777777" w:rsidR="00FC71B1" w:rsidRDefault="00FC71B1" w:rsidP="00FC71B1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7 8 4 39 18 19 1 4 8     17 8     6 33 19 8 41 15 31 1     1 19 8     20 33 29 15 20 8</w:t>
      </w:r>
    </w:p>
    <w:p w14:paraId="7150F1CA" w14:textId="77777777" w:rsidR="00FC71B1" w:rsidRDefault="00FC71B1" w:rsidP="00FC71B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 39 29 19 8 31     31 1 18 8     21 1     27 8 4 33 18 4 15     23 6 25 1 6 33</w:t>
      </w:r>
    </w:p>
    <w:p w14:paraId="4958D4FC" w14:textId="77777777" w:rsidR="00FC71B1" w:rsidRDefault="00FC71B1" w:rsidP="00FC71B1">
      <w:pPr>
        <w:spacing w:before="720" w:after="300"/>
        <w:jc w:val="center"/>
        <w:rPr>
          <w:b/>
          <w:sz w:val="28"/>
        </w:rPr>
      </w:pPr>
      <w:r>
        <w:rPr>
          <w:b/>
          <w:sz w:val="28"/>
        </w:rPr>
        <w:t>RÉBUS</w:t>
      </w:r>
    </w:p>
    <w:p w14:paraId="6FEF9219" w14:textId="77777777" w:rsidR="00FC71B1" w:rsidRDefault="00FC71B1" w:rsidP="00FC71B1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7 8 4 39 18 19 1 4 8     17 8     6 33 19 8 41 15 31 1     1 19 8     20 33 29 15 20 8</w:t>
      </w:r>
    </w:p>
    <w:p w14:paraId="54C4BF05" w14:textId="77777777" w:rsidR="00FC71B1" w:rsidRDefault="00FC71B1" w:rsidP="00FC71B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 39 29 19 8 31     31 1 18 8     21 1     27 8 4 33 18 4 15     23 6 25 1 6 33</w:t>
      </w:r>
    </w:p>
    <w:p w14:paraId="1AE0F910" w14:textId="77777777" w:rsidR="00FC71B1" w:rsidRDefault="00FC71B1" w:rsidP="00FC71B1">
      <w:pPr>
        <w:spacing w:before="720" w:after="300"/>
        <w:jc w:val="center"/>
        <w:rPr>
          <w:b/>
          <w:sz w:val="28"/>
        </w:rPr>
      </w:pPr>
      <w:r>
        <w:rPr>
          <w:b/>
          <w:sz w:val="28"/>
        </w:rPr>
        <w:t>RÉBUS</w:t>
      </w:r>
    </w:p>
    <w:p w14:paraId="43BF90E9" w14:textId="77777777" w:rsidR="00FC71B1" w:rsidRDefault="00FC71B1" w:rsidP="00FC71B1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7 8 4 39 18 19 1 4 8     17 8     6 33 19 8 41 15 31 1     1 19 8     20 33 29 15 20 8</w:t>
      </w:r>
    </w:p>
    <w:p w14:paraId="27271A08" w14:textId="77777777" w:rsidR="00FC71B1" w:rsidRDefault="00FC71B1" w:rsidP="00FC71B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 39 29 19 8 31     31 1 18 8     21 1     27 8 4 33 18 4 15     23 6 25 1 6 33</w:t>
      </w:r>
    </w:p>
    <w:p w14:paraId="221E6127" w14:textId="77777777" w:rsidR="00FC71B1" w:rsidRDefault="00FC71B1" w:rsidP="00FC71B1">
      <w:pPr>
        <w:spacing w:before="720" w:after="300"/>
        <w:jc w:val="center"/>
        <w:rPr>
          <w:b/>
          <w:sz w:val="28"/>
        </w:rPr>
      </w:pPr>
      <w:r>
        <w:rPr>
          <w:b/>
          <w:sz w:val="28"/>
        </w:rPr>
        <w:t>RÉBUS</w:t>
      </w:r>
    </w:p>
    <w:p w14:paraId="0281CA25" w14:textId="77777777" w:rsidR="00FC71B1" w:rsidRDefault="00FC71B1" w:rsidP="00FC71B1">
      <w:pPr>
        <w:spacing w:before="200" w:after="30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7 8 4 39 18 19 1 4 8     17 8     6 33 19 8 41 15 31 1     1 19 8     20 33 29 15 20 8</w:t>
      </w:r>
    </w:p>
    <w:p w14:paraId="4834B107" w14:textId="77777777" w:rsidR="00FC71B1" w:rsidRDefault="00FC71B1" w:rsidP="00FC71B1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 39 29 19 8 31     31 1 18 8     21 1     27 8 4 33 18 4 15     23 6 25 1 6 33</w:t>
      </w:r>
    </w:p>
    <w:p w14:paraId="05DAF4B1" w14:textId="2A701853" w:rsidR="00FC71B1" w:rsidRDefault="00FC71B1">
      <w:pPr>
        <w:suppressAutoHyphens w:val="0"/>
        <w:autoSpaceDN/>
        <w:spacing w:line="259" w:lineRule="auto"/>
        <w:textAlignment w:val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tbl>
      <w:tblPr>
        <w:tblpPr w:leftFromText="142" w:rightFromText="142" w:vertAnchor="text" w:horzAnchor="margin" w:tblpY="-89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136746" w14:paraId="64B4C835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55AB9" w14:textId="77777777" w:rsidR="00136746" w:rsidRDefault="00136746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66245" w14:textId="54F9611E" w:rsidR="00136746" w:rsidRPr="00993B2C" w:rsidRDefault="00136746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F5314B" w:rsidRPr="00F5314B">
              <w:rPr>
                <w:sz w:val="18"/>
                <w:szCs w:val="18"/>
              </w:rPr>
              <w:t xml:space="preserve">.6 </w:t>
            </w:r>
            <w:proofErr w:type="spellStart"/>
            <w:r w:rsidR="00F5314B" w:rsidRPr="00F5314B">
              <w:rPr>
                <w:sz w:val="18"/>
                <w:szCs w:val="18"/>
              </w:rPr>
              <w:t>Zero</w:t>
            </w:r>
            <w:proofErr w:type="spellEnd"/>
            <w:r w:rsidR="009B6666">
              <w:rPr>
                <w:sz w:val="18"/>
                <w:szCs w:val="18"/>
              </w:rPr>
              <w:t xml:space="preserve"> </w:t>
            </w:r>
            <w:proofErr w:type="spellStart"/>
            <w:r w:rsidR="00F5314B" w:rsidRPr="00F5314B">
              <w:rPr>
                <w:sz w:val="18"/>
                <w:szCs w:val="18"/>
              </w:rPr>
              <w:t>waste</w:t>
            </w:r>
            <w:proofErr w:type="spellEnd"/>
            <w:r w:rsidR="00F5314B" w:rsidRPr="00F5314B">
              <w:rPr>
                <w:sz w:val="18"/>
                <w:szCs w:val="18"/>
              </w:rPr>
              <w:t xml:space="preserve"> </w:t>
            </w:r>
            <w:proofErr w:type="spellStart"/>
            <w:r w:rsidR="00F5314B" w:rsidRPr="00F5314B">
              <w:rPr>
                <w:sz w:val="18"/>
                <w:szCs w:val="18"/>
              </w:rPr>
              <w:t>influenceři</w:t>
            </w:r>
            <w:proofErr w:type="spellEnd"/>
          </w:p>
        </w:tc>
      </w:tr>
      <w:tr w:rsidR="00136746" w14:paraId="32B72AD5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7C9D" w14:textId="77777777" w:rsidR="00136746" w:rsidRDefault="00136746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640F7" w14:textId="77777777" w:rsidR="00136746" w:rsidRPr="00993B2C" w:rsidRDefault="00136746" w:rsidP="00684682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2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2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Jak chránit přírodu kolem nás</w:t>
            </w:r>
            <w:r w:rsidRPr="00D94011">
              <w:rPr>
                <w:sz w:val="18"/>
                <w:szCs w:val="18"/>
              </w:rPr>
              <w:t>)</w:t>
            </w:r>
          </w:p>
        </w:tc>
      </w:tr>
      <w:tr w:rsidR="00136746" w14:paraId="61F45357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304D2" w14:textId="77777777" w:rsidR="00136746" w:rsidRDefault="00136746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CC528" w14:textId="1CE8323F" w:rsidR="00136746" w:rsidRPr="00993B2C" w:rsidRDefault="00136746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.4 Téma č.</w:t>
            </w:r>
            <w:r w:rsidR="009B6666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4 (</w:t>
            </w:r>
            <w:r w:rsidR="00F5314B">
              <w:rPr>
                <w:sz w:val="18"/>
                <w:szCs w:val="18"/>
              </w:rPr>
              <w:t>Omezení odpadu a</w:t>
            </w:r>
            <w:r w:rsidR="009B6666">
              <w:rPr>
                <w:sz w:val="18"/>
                <w:szCs w:val="18"/>
              </w:rPr>
              <w:t> </w:t>
            </w:r>
            <w:r w:rsidR="00F5314B">
              <w:rPr>
                <w:sz w:val="18"/>
                <w:szCs w:val="18"/>
              </w:rPr>
              <w:t>sociální média)</w:t>
            </w:r>
          </w:p>
        </w:tc>
      </w:tr>
    </w:tbl>
    <w:p w14:paraId="7F3AEAEB" w14:textId="77777777" w:rsidR="00124639" w:rsidRDefault="00124639" w:rsidP="00124639">
      <w:pPr>
        <w:spacing w:after="400"/>
        <w:rPr>
          <w:b/>
        </w:rPr>
      </w:pPr>
    </w:p>
    <w:p w14:paraId="5044DAC0" w14:textId="785469F2" w:rsidR="002C58FA" w:rsidRDefault="002C58FA" w:rsidP="002C58FA">
      <w:pPr>
        <w:spacing w:before="120" w:after="12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ZERO</w:t>
      </w:r>
      <w:r w:rsidR="00E3670F">
        <w:rPr>
          <w:b/>
          <w:sz w:val="28"/>
        </w:rPr>
        <w:t xml:space="preserve"> </w:t>
      </w:r>
      <w:r>
        <w:rPr>
          <w:b/>
          <w:sz w:val="28"/>
        </w:rPr>
        <w:t>WASTE INFLUENCEŘI</w:t>
      </w:r>
    </w:p>
    <w:tbl>
      <w:tblPr>
        <w:tblStyle w:val="Mkatabulky"/>
        <w:tblW w:w="9136" w:type="dxa"/>
        <w:tblInd w:w="0" w:type="dxa"/>
        <w:tblLook w:val="04A0" w:firstRow="1" w:lastRow="0" w:firstColumn="1" w:lastColumn="0" w:noHBand="0" w:noVBand="1"/>
      </w:tblPr>
      <w:tblGrid>
        <w:gridCol w:w="4568"/>
        <w:gridCol w:w="4568"/>
      </w:tblGrid>
      <w:tr w:rsidR="002C58FA" w14:paraId="610C1E94" w14:textId="77777777" w:rsidTr="002C58FA">
        <w:trPr>
          <w:trHeight w:val="2626"/>
        </w:trPr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8CCCA" w14:textId="77777777" w:rsidR="002C58FA" w:rsidRDefault="002C58FA">
            <w:pPr>
              <w:spacing w:before="120" w:after="12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HIA SU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567CE" w14:textId="77777777" w:rsidR="002C58FA" w:rsidRDefault="002C58FA">
            <w:pPr>
              <w:spacing w:before="120" w:after="12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KATHRYN KELLOGG</w:t>
            </w:r>
          </w:p>
        </w:tc>
      </w:tr>
      <w:tr w:rsidR="002C58FA" w14:paraId="5A9AC831" w14:textId="77777777" w:rsidTr="002C58FA">
        <w:trPr>
          <w:trHeight w:val="2695"/>
        </w:trPr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DFE51" w14:textId="77777777" w:rsidR="002C58FA" w:rsidRDefault="002C58FA">
            <w:pPr>
              <w:spacing w:before="120" w:after="12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EA JOHNSON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22824" w14:textId="12DC6A77" w:rsidR="002C58FA" w:rsidRDefault="002C58FA">
            <w:pPr>
              <w:spacing w:before="120" w:after="12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NITA VANDYKE</w:t>
            </w:r>
          </w:p>
        </w:tc>
      </w:tr>
      <w:tr w:rsidR="002C58FA" w14:paraId="365D09CA" w14:textId="77777777" w:rsidTr="002C58FA">
        <w:trPr>
          <w:trHeight w:val="2626"/>
        </w:trPr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ED4D7" w14:textId="77777777" w:rsidR="002C58FA" w:rsidRDefault="002C58FA">
            <w:pPr>
              <w:spacing w:before="120" w:after="12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MEGEAN WELDON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84288" w14:textId="77777777" w:rsidR="002C58FA" w:rsidRDefault="002C58FA">
            <w:pPr>
              <w:spacing w:before="120" w:after="120" w:line="240" w:lineRule="auto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AUREN SINGER</w:t>
            </w:r>
          </w:p>
        </w:tc>
      </w:tr>
    </w:tbl>
    <w:p w14:paraId="2A4D4E92" w14:textId="77777777" w:rsidR="002C58FA" w:rsidRDefault="002C58FA" w:rsidP="002C58FA">
      <w:pPr>
        <w:spacing w:before="120" w:after="120"/>
        <w:jc w:val="center"/>
        <w:rPr>
          <w:rFonts w:asciiTheme="minorHAnsi" w:hAnsiTheme="minorHAnsi" w:cstheme="minorBidi"/>
          <w:b/>
          <w:sz w:val="28"/>
        </w:rPr>
      </w:pPr>
    </w:p>
    <w:p w14:paraId="5BC52BAA" w14:textId="0B884675" w:rsidR="002C58FA" w:rsidRDefault="002C58FA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9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C58FA" w14:paraId="2C784139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4EAB6" w14:textId="77777777" w:rsidR="002C58FA" w:rsidRDefault="002C58FA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D11FF" w14:textId="585ED78A" w:rsidR="002C58FA" w:rsidRPr="00993B2C" w:rsidRDefault="002C58FA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Pr="00F5314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7 </w:t>
            </w:r>
            <w:r w:rsidRPr="002C58FA">
              <w:rPr>
                <w:sz w:val="18"/>
                <w:szCs w:val="18"/>
              </w:rPr>
              <w:t xml:space="preserve">Hodnocení </w:t>
            </w:r>
            <w:r w:rsidR="00111163">
              <w:rPr>
                <w:sz w:val="18"/>
                <w:szCs w:val="18"/>
              </w:rPr>
              <w:t>příběhu</w:t>
            </w:r>
          </w:p>
        </w:tc>
      </w:tr>
      <w:tr w:rsidR="002C58FA" w14:paraId="2D03691F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AFC87" w14:textId="77777777" w:rsidR="002C58FA" w:rsidRDefault="002C58FA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669232" w14:textId="2CED06F6" w:rsidR="002C58FA" w:rsidRPr="00993B2C" w:rsidRDefault="002C58FA" w:rsidP="00684682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3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3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 xml:space="preserve">Klíčová myšlenka: </w:t>
            </w:r>
            <w:r w:rsidR="00E3670F">
              <w:rPr>
                <w:sz w:val="18"/>
                <w:szCs w:val="18"/>
              </w:rPr>
              <w:t>z</w:t>
            </w:r>
            <w:r>
              <w:rPr>
                <w:sz w:val="18"/>
                <w:szCs w:val="18"/>
              </w:rPr>
              <w:t>novupoužití)</w:t>
            </w:r>
          </w:p>
        </w:tc>
      </w:tr>
      <w:tr w:rsidR="002C58FA" w14:paraId="67F3B0E1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4A5BF" w14:textId="77777777" w:rsidR="002C58FA" w:rsidRDefault="002C58FA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78846" w14:textId="6F2719D9" w:rsidR="002C58FA" w:rsidRPr="00993B2C" w:rsidRDefault="002C58FA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.1 Téma č.</w:t>
            </w:r>
            <w:r w:rsidR="00E3670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1 (Reklama – </w:t>
            </w:r>
            <w:proofErr w:type="spellStart"/>
            <w:r>
              <w:rPr>
                <w:sz w:val="18"/>
                <w:szCs w:val="18"/>
              </w:rPr>
              <w:t>reuse</w:t>
            </w:r>
            <w:proofErr w:type="spellEnd"/>
            <w:r>
              <w:rPr>
                <w:sz w:val="18"/>
                <w:szCs w:val="18"/>
              </w:rPr>
              <w:t>!)</w:t>
            </w:r>
          </w:p>
        </w:tc>
      </w:tr>
    </w:tbl>
    <w:p w14:paraId="0603C089" w14:textId="7CEC90D0" w:rsidR="00124639" w:rsidRDefault="00124639"/>
    <w:p w14:paraId="5E3BE0F7" w14:textId="067CB333" w:rsidR="002C58FA" w:rsidRDefault="002C58FA" w:rsidP="002C58FA">
      <w:pPr>
        <w:spacing w:before="240" w:after="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 xml:space="preserve">HODNOCENÍ </w:t>
      </w:r>
      <w:r w:rsidR="00111163">
        <w:rPr>
          <w:b/>
          <w:sz w:val="28"/>
        </w:rPr>
        <w:t>PŘÍBĚHU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2C58FA" w14:paraId="38C389EC" w14:textId="77777777" w:rsidTr="002C58FA">
        <w:trPr>
          <w:trHeight w:val="340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25A6B" w14:textId="77777777" w:rsidR="002C58FA" w:rsidRDefault="002C58FA">
            <w:pPr>
              <w:rPr>
                <w:bCs/>
                <w:sz w:val="28"/>
              </w:rPr>
            </w:pPr>
            <w:r>
              <w:rPr>
                <w:bCs/>
                <w:sz w:val="24"/>
                <w:szCs w:val="20"/>
              </w:rPr>
              <w:t>Co se nám líbilo?</w:t>
            </w:r>
          </w:p>
        </w:tc>
      </w:tr>
      <w:tr w:rsidR="002C58FA" w14:paraId="465D1D84" w14:textId="77777777" w:rsidTr="002C58FA">
        <w:trPr>
          <w:trHeight w:val="153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EEE6A" w14:textId="77777777" w:rsidR="002C58FA" w:rsidRDefault="002C58FA">
            <w:pPr>
              <w:spacing w:before="240" w:after="240"/>
              <w:jc w:val="center"/>
              <w:rPr>
                <w:b/>
                <w:sz w:val="28"/>
              </w:rPr>
            </w:pPr>
          </w:p>
        </w:tc>
      </w:tr>
      <w:tr w:rsidR="002C58FA" w14:paraId="701CCC25" w14:textId="77777777" w:rsidTr="002C58FA">
        <w:trPr>
          <w:trHeight w:val="340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235F4" w14:textId="77777777" w:rsidR="002C58FA" w:rsidRDefault="002C58FA">
            <w:pPr>
              <w:rPr>
                <w:b/>
                <w:sz w:val="28"/>
              </w:rPr>
            </w:pPr>
            <w:r>
              <w:rPr>
                <w:bCs/>
                <w:sz w:val="24"/>
                <w:szCs w:val="20"/>
              </w:rPr>
              <w:t>Co se nám nelíbilo?</w:t>
            </w:r>
          </w:p>
        </w:tc>
      </w:tr>
      <w:tr w:rsidR="002C58FA" w14:paraId="2EA537B9" w14:textId="77777777" w:rsidTr="002C58FA">
        <w:trPr>
          <w:trHeight w:val="153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0A70C" w14:textId="77777777" w:rsidR="002C58FA" w:rsidRDefault="002C58FA">
            <w:pPr>
              <w:spacing w:before="240" w:after="240"/>
              <w:jc w:val="center"/>
              <w:rPr>
                <w:b/>
                <w:sz w:val="28"/>
              </w:rPr>
            </w:pPr>
          </w:p>
        </w:tc>
      </w:tr>
      <w:tr w:rsidR="002C58FA" w14:paraId="211C5218" w14:textId="77777777" w:rsidTr="002C58FA">
        <w:trPr>
          <w:trHeight w:val="340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78F2C" w14:textId="34B42EDA" w:rsidR="002C58FA" w:rsidRDefault="002C58FA">
            <w:pPr>
              <w:rPr>
                <w:b/>
                <w:sz w:val="28"/>
              </w:rPr>
            </w:pPr>
            <w:r>
              <w:rPr>
                <w:bCs/>
                <w:sz w:val="24"/>
                <w:szCs w:val="20"/>
              </w:rPr>
              <w:t xml:space="preserve">Jakými způsoby </w:t>
            </w:r>
            <w:r w:rsidR="00410EEE">
              <w:rPr>
                <w:bCs/>
                <w:sz w:val="24"/>
                <w:szCs w:val="20"/>
              </w:rPr>
              <w:t>probíhala prezentace příběhu</w:t>
            </w:r>
            <w:r>
              <w:rPr>
                <w:bCs/>
                <w:sz w:val="24"/>
                <w:szCs w:val="20"/>
              </w:rPr>
              <w:t>?</w:t>
            </w:r>
          </w:p>
        </w:tc>
      </w:tr>
      <w:tr w:rsidR="002C58FA" w14:paraId="733914E0" w14:textId="77777777" w:rsidTr="002C58FA">
        <w:trPr>
          <w:trHeight w:val="1218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624A8" w14:textId="77777777" w:rsidR="002C58FA" w:rsidRDefault="002C58FA">
            <w:pPr>
              <w:spacing w:before="240" w:after="240"/>
              <w:jc w:val="center"/>
              <w:rPr>
                <w:b/>
                <w:sz w:val="28"/>
              </w:rPr>
            </w:pPr>
          </w:p>
        </w:tc>
      </w:tr>
    </w:tbl>
    <w:p w14:paraId="6FE2B907" w14:textId="2B88C8B0" w:rsidR="002C58FA" w:rsidRDefault="002C58FA" w:rsidP="002C58FA">
      <w:pPr>
        <w:spacing w:before="480" w:after="0"/>
        <w:jc w:val="center"/>
        <w:rPr>
          <w:rFonts w:asciiTheme="minorHAnsi" w:hAnsiTheme="minorHAnsi" w:cs="Arial"/>
          <w:b/>
          <w:sz w:val="28"/>
        </w:rPr>
      </w:pPr>
      <w:r>
        <w:rPr>
          <w:rFonts w:asciiTheme="minorHAnsi" w:hAnsiTheme="minorHAnsi" w:cs="Arial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88EACC2" wp14:editId="1EB9FF44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30" name="Textové po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66757" w14:textId="77777777" w:rsidR="00684682" w:rsidRDefault="00684682" w:rsidP="002C58FA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8EACC2" id="_x0000_t202" coordsize="21600,21600" o:spt="202" path="m,l,21600r21600,l21600,xe">
                <v:stroke joinstyle="miter"/>
                <v:path gradientshapeok="t" o:connecttype="rect"/>
              </v:shapetype>
              <v:shape id="Textové pole 30" o:spid="_x0000_s1026" type="#_x0000_t202" style="position:absolute;left:0;text-align:left;margin-left:350.65pt;margin-top:560.4pt;width:88.1pt;height:54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" fillcolor="white [3212]" strokecolor="white [3212]">
                <v:textbox>
                  <w:txbxContent>
                    <w:p w14:paraId="74866757" w14:textId="77777777" w:rsidR="00684682" w:rsidRDefault="00684682" w:rsidP="002C58FA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</w:rPr>
        <w:t xml:space="preserve">HODNOCENÍ </w:t>
      </w:r>
      <w:r w:rsidR="00410EEE">
        <w:rPr>
          <w:b/>
          <w:sz w:val="28"/>
        </w:rPr>
        <w:t>PŘÍBĚHU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2C58FA" w14:paraId="4542A98D" w14:textId="77777777" w:rsidTr="002C58FA">
        <w:trPr>
          <w:trHeight w:val="340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131DC" w14:textId="77777777" w:rsidR="002C58FA" w:rsidRDefault="002C58FA">
            <w:pPr>
              <w:rPr>
                <w:bCs/>
                <w:sz w:val="28"/>
              </w:rPr>
            </w:pPr>
            <w:r>
              <w:rPr>
                <w:bCs/>
                <w:sz w:val="24"/>
                <w:szCs w:val="20"/>
              </w:rPr>
              <w:t>Co se nám líbilo?</w:t>
            </w:r>
          </w:p>
        </w:tc>
      </w:tr>
      <w:tr w:rsidR="002C58FA" w14:paraId="3071BB3C" w14:textId="77777777" w:rsidTr="002C58FA">
        <w:trPr>
          <w:trHeight w:val="153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F5DE4" w14:textId="77777777" w:rsidR="002C58FA" w:rsidRDefault="002C58FA">
            <w:pPr>
              <w:spacing w:before="240" w:after="240"/>
              <w:jc w:val="center"/>
              <w:rPr>
                <w:b/>
                <w:sz w:val="28"/>
              </w:rPr>
            </w:pPr>
          </w:p>
        </w:tc>
      </w:tr>
      <w:tr w:rsidR="002C58FA" w14:paraId="35F18609" w14:textId="77777777" w:rsidTr="002C58FA">
        <w:trPr>
          <w:trHeight w:val="340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8CA9C" w14:textId="77777777" w:rsidR="002C58FA" w:rsidRDefault="002C58FA">
            <w:pPr>
              <w:rPr>
                <w:b/>
                <w:sz w:val="28"/>
              </w:rPr>
            </w:pPr>
            <w:r>
              <w:rPr>
                <w:bCs/>
                <w:sz w:val="24"/>
                <w:szCs w:val="20"/>
              </w:rPr>
              <w:t>Co se nám nelíbilo?</w:t>
            </w:r>
          </w:p>
        </w:tc>
      </w:tr>
      <w:tr w:rsidR="002C58FA" w14:paraId="2B4E0F88" w14:textId="77777777" w:rsidTr="002C58FA">
        <w:trPr>
          <w:trHeight w:val="153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FC610" w14:textId="77777777" w:rsidR="002C58FA" w:rsidRDefault="002C58FA">
            <w:pPr>
              <w:spacing w:before="240" w:after="240"/>
              <w:jc w:val="center"/>
              <w:rPr>
                <w:b/>
                <w:sz w:val="28"/>
              </w:rPr>
            </w:pPr>
          </w:p>
        </w:tc>
      </w:tr>
      <w:tr w:rsidR="00410EEE" w14:paraId="35F167F3" w14:textId="77777777" w:rsidTr="002C58FA">
        <w:trPr>
          <w:trHeight w:val="340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6A554" w14:textId="63B334EC" w:rsidR="00410EEE" w:rsidRDefault="00410EEE" w:rsidP="00410EEE">
            <w:pPr>
              <w:rPr>
                <w:b/>
                <w:sz w:val="28"/>
              </w:rPr>
            </w:pPr>
            <w:r>
              <w:rPr>
                <w:bCs/>
                <w:sz w:val="24"/>
                <w:szCs w:val="20"/>
              </w:rPr>
              <w:t>Jakými způsoby probíhala prezentace příběhu?</w:t>
            </w:r>
          </w:p>
        </w:tc>
      </w:tr>
      <w:tr w:rsidR="00410EEE" w14:paraId="37567293" w14:textId="77777777" w:rsidTr="002C58FA">
        <w:trPr>
          <w:trHeight w:val="153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DA66E" w14:textId="77777777" w:rsidR="00410EEE" w:rsidRDefault="00410EEE" w:rsidP="00410EEE">
            <w:pPr>
              <w:spacing w:before="240" w:after="240"/>
              <w:jc w:val="center"/>
              <w:rPr>
                <w:b/>
                <w:sz w:val="28"/>
              </w:rPr>
            </w:pPr>
          </w:p>
        </w:tc>
      </w:tr>
    </w:tbl>
    <w:p w14:paraId="0A76361D" w14:textId="524DDFAA" w:rsidR="002C58FA" w:rsidRDefault="002C58FA" w:rsidP="002C58FA">
      <w:pPr>
        <w:spacing w:before="240" w:after="240"/>
        <w:jc w:val="center"/>
        <w:rPr>
          <w:rFonts w:asciiTheme="minorHAnsi" w:hAnsiTheme="minorHAnsi" w:cs="Arial"/>
          <w:b/>
          <w:sz w:val="28"/>
        </w:rPr>
      </w:pPr>
    </w:p>
    <w:p w14:paraId="108A5C12" w14:textId="77777777" w:rsidR="002C58FA" w:rsidRDefault="002C58FA">
      <w:pPr>
        <w:suppressAutoHyphens w:val="0"/>
        <w:autoSpaceDN/>
        <w:spacing w:line="259" w:lineRule="auto"/>
        <w:textAlignment w:val="auto"/>
        <w:rPr>
          <w:rFonts w:asciiTheme="minorHAnsi" w:hAnsiTheme="minorHAnsi" w:cs="Arial"/>
          <w:b/>
          <w:sz w:val="28"/>
        </w:rPr>
      </w:pPr>
      <w:r>
        <w:rPr>
          <w:rFonts w:asciiTheme="minorHAnsi" w:hAnsiTheme="minorHAnsi" w:cs="Arial"/>
          <w:b/>
          <w:sz w:val="28"/>
        </w:rPr>
        <w:br w:type="page"/>
      </w:r>
    </w:p>
    <w:tbl>
      <w:tblPr>
        <w:tblpPr w:leftFromText="142" w:rightFromText="142" w:vertAnchor="text" w:horzAnchor="margin" w:tblpY="-89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2C58FA" w14:paraId="7E1BBF56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52C31" w14:textId="77777777" w:rsidR="002C58FA" w:rsidRDefault="002C58FA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D3F8B" w14:textId="6682FE46" w:rsidR="002C58FA" w:rsidRPr="00993B2C" w:rsidRDefault="002C58FA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Pr="00F5314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8 </w:t>
            </w:r>
            <w:r w:rsidRPr="000313B7">
              <w:rPr>
                <w:bCs/>
                <w:sz w:val="18"/>
                <w:szCs w:val="18"/>
              </w:rPr>
              <w:t>P</w:t>
            </w:r>
            <w:r w:rsidRPr="00EF504B">
              <w:rPr>
                <w:sz w:val="18"/>
                <w:szCs w:val="18"/>
              </w:rPr>
              <w:t>ostup</w:t>
            </w:r>
            <w:r w:rsidRPr="002C58FA">
              <w:rPr>
                <w:sz w:val="18"/>
                <w:szCs w:val="18"/>
              </w:rPr>
              <w:t xml:space="preserve"> výroby stahovacího sáčku na svačinu</w:t>
            </w:r>
          </w:p>
        </w:tc>
      </w:tr>
      <w:tr w:rsidR="002C58FA" w14:paraId="7F75E889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85296" w14:textId="77777777" w:rsidR="002C58FA" w:rsidRDefault="002C58FA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50036" w14:textId="61E5BFC8" w:rsidR="002C58FA" w:rsidRPr="00993B2C" w:rsidRDefault="002C58FA" w:rsidP="00684682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4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4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Omezování odpadů</w:t>
            </w:r>
            <w:r w:rsidR="00DA4B37">
              <w:rPr>
                <w:sz w:val="18"/>
                <w:szCs w:val="18"/>
              </w:rPr>
              <w:t xml:space="preserve"> – DYI</w:t>
            </w:r>
            <w:r>
              <w:rPr>
                <w:sz w:val="18"/>
                <w:szCs w:val="18"/>
              </w:rPr>
              <w:t>)</w:t>
            </w:r>
          </w:p>
        </w:tc>
      </w:tr>
      <w:tr w:rsidR="002C58FA" w14:paraId="6F16F2A0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6D690" w14:textId="77777777" w:rsidR="002C58FA" w:rsidRDefault="002C58FA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4249D3" w14:textId="11732F00" w:rsidR="002C58FA" w:rsidRPr="00993B2C" w:rsidRDefault="002C58FA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.2 Téma č.</w:t>
            </w:r>
            <w:r w:rsidR="00E3670F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2 (Workshop</w:t>
            </w:r>
            <w:r w:rsidR="00E3670F">
              <w:rPr>
                <w:sz w:val="18"/>
                <w:szCs w:val="18"/>
              </w:rPr>
              <w:t xml:space="preserve">: </w:t>
            </w:r>
            <w:r>
              <w:rPr>
                <w:sz w:val="18"/>
                <w:szCs w:val="18"/>
              </w:rPr>
              <w:t>výroba stahovacího sáčku na svačinu)</w:t>
            </w:r>
          </w:p>
        </w:tc>
      </w:tr>
    </w:tbl>
    <w:p w14:paraId="1A7C807D" w14:textId="17F18E40" w:rsidR="002C58FA" w:rsidRDefault="002C58FA"/>
    <w:p w14:paraId="28EAE945" w14:textId="5703C27F" w:rsidR="00EF504B" w:rsidRDefault="00EF504B"/>
    <w:p w14:paraId="05CA4823" w14:textId="77777777" w:rsidR="00EF504B" w:rsidRDefault="00EF504B" w:rsidP="00EF504B">
      <w:pPr>
        <w:spacing w:before="240"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b/>
          <w:sz w:val="28"/>
        </w:rPr>
        <w:t>POSTUP VÝROBY STAHOVACÍHO SÁČKU NA SVAČINU</w:t>
      </w:r>
    </w:p>
    <w:p w14:paraId="3C3E128C" w14:textId="7AAB6C9C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. Připravíme si látku </w:t>
      </w:r>
      <w:r w:rsidR="00142567">
        <w:rPr>
          <w:b/>
          <w:bCs/>
          <w:sz w:val="24"/>
          <w:szCs w:val="24"/>
        </w:rPr>
        <w:t xml:space="preserve">a </w:t>
      </w:r>
      <w:r>
        <w:rPr>
          <w:b/>
          <w:bCs/>
          <w:sz w:val="24"/>
          <w:szCs w:val="24"/>
        </w:rPr>
        <w:t>další pomůcky: jehlu, nit, nůžky, šňůrku a spínací špendlík.</w:t>
      </w:r>
    </w:p>
    <w:p w14:paraId="345A68AA" w14:textId="0ADECF05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. Obdélník přeložíme napůl a po rubu sešijeme boční strany – nahoře ale necháme prostor na okraj (cca 5 cm, ovšem záleží na tloušťce stahovací </w:t>
      </w:r>
      <w:r w:rsidR="00142567">
        <w:rPr>
          <w:b/>
          <w:bCs/>
          <w:sz w:val="24"/>
          <w:szCs w:val="24"/>
        </w:rPr>
        <w:t>š</w:t>
      </w:r>
      <w:r>
        <w:rPr>
          <w:b/>
          <w:bCs/>
          <w:sz w:val="24"/>
          <w:szCs w:val="24"/>
        </w:rPr>
        <w:t>ňůrky).</w:t>
      </w:r>
    </w:p>
    <w:p w14:paraId="0B6E1981" w14:textId="722AED6E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 Horní okraj založíme a sešijeme tak, aby nám vznikl tunýlek na stahovací šňůrku (nesešíváme jej až do konce, musí nám vzniknout místo na protažení šňůrky tunýlkem</w:t>
      </w:r>
      <w:r w:rsidR="00142567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>.</w:t>
      </w:r>
    </w:p>
    <w:p w14:paraId="19D511E1" w14:textId="20B8B940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. Obrátíme </w:t>
      </w:r>
      <w:r w:rsidR="00142567">
        <w:rPr>
          <w:b/>
          <w:bCs/>
          <w:sz w:val="24"/>
          <w:szCs w:val="24"/>
        </w:rPr>
        <w:t>sáče</w:t>
      </w:r>
      <w:r>
        <w:rPr>
          <w:b/>
          <w:bCs/>
          <w:sz w:val="24"/>
          <w:szCs w:val="24"/>
        </w:rPr>
        <w:t>k rubem dovnitř.</w:t>
      </w:r>
    </w:p>
    <w:p w14:paraId="1E1B9811" w14:textId="77777777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 Protáhneme šňůrku tunýlkem (pro snazší protahování je vhodné na konec šňůrky připevnit spínací špendlík).</w:t>
      </w:r>
    </w:p>
    <w:p w14:paraId="23A587EA" w14:textId="77777777" w:rsidR="00EF504B" w:rsidRDefault="00EF504B" w:rsidP="00EF504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6. Sáček je hotový!</w:t>
      </w:r>
    </w:p>
    <w:p w14:paraId="205BD747" w14:textId="77777777" w:rsidR="00EF504B" w:rsidRDefault="00EF504B" w:rsidP="00EF504B">
      <w:pPr>
        <w:spacing w:before="700" w:after="240"/>
        <w:jc w:val="center"/>
        <w:rPr>
          <w:b/>
          <w:sz w:val="28"/>
        </w:rPr>
      </w:pPr>
      <w:r>
        <w:rPr>
          <w:b/>
          <w:sz w:val="28"/>
        </w:rPr>
        <w:t>POSTUP VÝROBY STAHOVACÍHO SÁČKU NA SVAČINU</w:t>
      </w:r>
    </w:p>
    <w:p w14:paraId="7E5E8C44" w14:textId="0C3C10D6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. Připravíme si látku </w:t>
      </w:r>
      <w:r w:rsidR="00142567">
        <w:rPr>
          <w:b/>
          <w:bCs/>
          <w:sz w:val="24"/>
          <w:szCs w:val="24"/>
        </w:rPr>
        <w:t xml:space="preserve">a </w:t>
      </w:r>
      <w:r>
        <w:rPr>
          <w:b/>
          <w:bCs/>
          <w:sz w:val="24"/>
          <w:szCs w:val="24"/>
        </w:rPr>
        <w:t>další pomůcky: jehlu, nit, nůžky, šňůrku a spínací špendlík.</w:t>
      </w:r>
    </w:p>
    <w:p w14:paraId="0C3805DE" w14:textId="69A79C32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. Obdélník přeložíme napůl a po rubu sešijeme boční strany – nahoře ale necháme prostor na okraj (cca 5 cm, ovšem záleží na tloušťce stahovací </w:t>
      </w:r>
      <w:r w:rsidR="00142567">
        <w:rPr>
          <w:b/>
          <w:bCs/>
          <w:sz w:val="24"/>
          <w:szCs w:val="24"/>
        </w:rPr>
        <w:t>š</w:t>
      </w:r>
      <w:r>
        <w:rPr>
          <w:b/>
          <w:bCs/>
          <w:sz w:val="24"/>
          <w:szCs w:val="24"/>
        </w:rPr>
        <w:t>ňůrky).</w:t>
      </w:r>
    </w:p>
    <w:p w14:paraId="5C45BE2F" w14:textId="34DEC0E1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 Horní okraj založíme a sešijeme tak, aby nám vznikl tunýlek na stahovací šňůrku (nesešíváme jej až do konce, musí nám vzniknout místo na protažení šňůrky tunýlkem</w:t>
      </w:r>
      <w:r w:rsidR="00142567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>.</w:t>
      </w:r>
    </w:p>
    <w:p w14:paraId="7A9DF52D" w14:textId="5E202319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. Obrátíme </w:t>
      </w:r>
      <w:r w:rsidR="00142567">
        <w:rPr>
          <w:b/>
          <w:bCs/>
          <w:sz w:val="24"/>
          <w:szCs w:val="24"/>
        </w:rPr>
        <w:t>sáček</w:t>
      </w:r>
      <w:r>
        <w:rPr>
          <w:b/>
          <w:bCs/>
          <w:sz w:val="24"/>
          <w:szCs w:val="24"/>
        </w:rPr>
        <w:t xml:space="preserve"> rubem dovnitř.</w:t>
      </w:r>
    </w:p>
    <w:p w14:paraId="18D3B2F7" w14:textId="77777777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 Protáhneme šňůrku tunýlkem (pro snazší protahování je vhodné na konec šňůrky připevnit spínací špendlík).</w:t>
      </w:r>
    </w:p>
    <w:p w14:paraId="24FDD20E" w14:textId="77777777" w:rsidR="00EF504B" w:rsidRDefault="00EF504B" w:rsidP="00EF504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6. Sáček je hotový!</w:t>
      </w:r>
      <w:r>
        <w:rPr>
          <w:b/>
          <w:bCs/>
          <w:sz w:val="24"/>
          <w:szCs w:val="24"/>
        </w:rPr>
        <w:br/>
      </w:r>
    </w:p>
    <w:p w14:paraId="75816DD1" w14:textId="21FDE9C4" w:rsidR="00EF504B" w:rsidRDefault="00EF504B" w:rsidP="00EF504B">
      <w:pPr>
        <w:jc w:val="center"/>
        <w:rPr>
          <w:b/>
          <w:sz w:val="28"/>
        </w:rPr>
      </w:pPr>
      <w:r>
        <w:rPr>
          <w:b/>
          <w:sz w:val="28"/>
        </w:rPr>
        <w:t>POSTUP VÝROBY STAHOVACÍHO SÁČKU NA SVAČINU</w:t>
      </w:r>
    </w:p>
    <w:p w14:paraId="015EE92F" w14:textId="18F9D576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. Připravíme si látku</w:t>
      </w:r>
      <w:r w:rsidR="00142567">
        <w:rPr>
          <w:b/>
          <w:bCs/>
          <w:sz w:val="24"/>
          <w:szCs w:val="24"/>
        </w:rPr>
        <w:t xml:space="preserve"> a</w:t>
      </w:r>
      <w:r>
        <w:rPr>
          <w:b/>
          <w:bCs/>
          <w:sz w:val="24"/>
          <w:szCs w:val="24"/>
        </w:rPr>
        <w:t xml:space="preserve"> další pomůcky: jehlu, nit, nůžky, šňůrku a spínací špendlík.</w:t>
      </w:r>
    </w:p>
    <w:p w14:paraId="31246619" w14:textId="11EF565E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. Obdélník přeložíme napůl a po rubu sešijeme boční strany – nahoře ale necháme prostor na okraj (cca 5 cm, ovšem záleží na tloušťce stahovací </w:t>
      </w:r>
      <w:r w:rsidR="00142567">
        <w:rPr>
          <w:b/>
          <w:bCs/>
          <w:sz w:val="24"/>
          <w:szCs w:val="24"/>
        </w:rPr>
        <w:t>š</w:t>
      </w:r>
      <w:r>
        <w:rPr>
          <w:b/>
          <w:bCs/>
          <w:sz w:val="24"/>
          <w:szCs w:val="24"/>
        </w:rPr>
        <w:t>ňůrky).</w:t>
      </w:r>
    </w:p>
    <w:p w14:paraId="5C6DA57F" w14:textId="720151A3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 Horní okraj založíme a sešijeme tak, aby nám vznikl tunýlek na stahovací šňůrku (nesešíváme jej až do konce, musí nám vzniknout místo na protažení šňůrky tunýlkem</w:t>
      </w:r>
      <w:r w:rsidR="00142567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>.</w:t>
      </w:r>
    </w:p>
    <w:p w14:paraId="7572EB5D" w14:textId="25D11749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. Obrátíme </w:t>
      </w:r>
      <w:r w:rsidR="00142567">
        <w:rPr>
          <w:b/>
          <w:bCs/>
          <w:sz w:val="24"/>
          <w:szCs w:val="24"/>
        </w:rPr>
        <w:t xml:space="preserve">sáček </w:t>
      </w:r>
      <w:r>
        <w:rPr>
          <w:b/>
          <w:bCs/>
          <w:sz w:val="24"/>
          <w:szCs w:val="24"/>
        </w:rPr>
        <w:t>rubem dovnitř.</w:t>
      </w:r>
    </w:p>
    <w:p w14:paraId="54BC386F" w14:textId="77777777" w:rsidR="00EF504B" w:rsidRDefault="00EF504B" w:rsidP="00EF504B">
      <w:pPr>
        <w:spacing w:after="1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 Protáhneme šňůrku tunýlkem (pro snazší protahování je vhodné na konec šňůrky připevnit spínací špendlík).</w:t>
      </w:r>
    </w:p>
    <w:p w14:paraId="53CDD8A8" w14:textId="5BFA095F" w:rsidR="00EF504B" w:rsidRDefault="00EF504B" w:rsidP="00EF504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6. Sáček je hotový!</w:t>
      </w:r>
    </w:p>
    <w:tbl>
      <w:tblPr>
        <w:tblpPr w:leftFromText="142" w:rightFromText="142" w:vertAnchor="text" w:horzAnchor="margin" w:tblpY="-90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F504B" w14:paraId="7DCB7092" w14:textId="77777777" w:rsidTr="00EF504B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F33624" w14:textId="77777777" w:rsidR="00EF504B" w:rsidRDefault="00EF504B" w:rsidP="00EF504B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7104A2" w14:textId="481C0BEA" w:rsidR="00EF504B" w:rsidRPr="00993B2C" w:rsidRDefault="00EF504B" w:rsidP="00EF504B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Pr="00EF504B">
              <w:rPr>
                <w:sz w:val="18"/>
                <w:szCs w:val="18"/>
              </w:rPr>
              <w:t xml:space="preserve">.9 </w:t>
            </w:r>
            <w:proofErr w:type="spellStart"/>
            <w:r w:rsidRPr="00EF504B">
              <w:rPr>
                <w:bCs/>
                <w:sz w:val="18"/>
                <w:szCs w:val="18"/>
              </w:rPr>
              <w:t>Zero</w:t>
            </w:r>
            <w:proofErr w:type="spellEnd"/>
            <w:r w:rsidR="00142567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EF504B">
              <w:rPr>
                <w:bCs/>
                <w:sz w:val="18"/>
                <w:szCs w:val="18"/>
              </w:rPr>
              <w:t>waste</w:t>
            </w:r>
            <w:proofErr w:type="spellEnd"/>
            <w:r w:rsidRPr="00EF504B">
              <w:rPr>
                <w:bCs/>
                <w:sz w:val="18"/>
                <w:szCs w:val="18"/>
              </w:rPr>
              <w:t xml:space="preserve"> stravování mimo domov</w:t>
            </w:r>
          </w:p>
        </w:tc>
      </w:tr>
      <w:tr w:rsidR="00EF504B" w14:paraId="7B856952" w14:textId="77777777" w:rsidTr="00EF504B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A9A50" w14:textId="77777777" w:rsidR="00EF504B" w:rsidRDefault="00EF504B" w:rsidP="00EF504B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E998C" w14:textId="77777777" w:rsidR="00EF504B" w:rsidRPr="00993B2C" w:rsidRDefault="00EF504B" w:rsidP="00EF504B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4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4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Omezování odpadů)</w:t>
            </w:r>
          </w:p>
        </w:tc>
      </w:tr>
      <w:tr w:rsidR="00EF504B" w14:paraId="0BA4611C" w14:textId="77777777" w:rsidTr="00EF504B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675D9" w14:textId="77777777" w:rsidR="00EF504B" w:rsidRDefault="00EF504B" w:rsidP="00EF504B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3DC3A" w14:textId="61771BC4" w:rsidR="00EF504B" w:rsidRPr="00993B2C" w:rsidRDefault="00EF504B" w:rsidP="00EF504B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.</w:t>
            </w:r>
            <w:r w:rsidR="005D050B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Téma č.</w:t>
            </w:r>
            <w:r w:rsidR="005D050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3 (</w:t>
            </w:r>
            <w:proofErr w:type="spellStart"/>
            <w:r>
              <w:rPr>
                <w:sz w:val="18"/>
                <w:szCs w:val="18"/>
              </w:rPr>
              <w:t>Zero</w:t>
            </w:r>
            <w:proofErr w:type="spellEnd"/>
            <w:r w:rsidR="005D050B"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waste</w:t>
            </w:r>
            <w:proofErr w:type="spellEnd"/>
            <w:r>
              <w:rPr>
                <w:sz w:val="18"/>
                <w:szCs w:val="18"/>
              </w:rPr>
              <w:t xml:space="preserve"> stravování mimo domov)</w:t>
            </w:r>
          </w:p>
        </w:tc>
      </w:tr>
    </w:tbl>
    <w:p w14:paraId="2E0F1940" w14:textId="18A644C1" w:rsidR="00EF504B" w:rsidRDefault="00EF504B">
      <w:pPr>
        <w:suppressAutoHyphens w:val="0"/>
        <w:autoSpaceDN/>
        <w:spacing w:line="259" w:lineRule="auto"/>
        <w:textAlignment w:val="auto"/>
        <w:rPr>
          <w:b/>
          <w:bCs/>
          <w:sz w:val="24"/>
          <w:szCs w:val="24"/>
        </w:rPr>
      </w:pPr>
    </w:p>
    <w:p w14:paraId="6FE15D05" w14:textId="51AFF129" w:rsidR="00EF504B" w:rsidRDefault="00EF504B" w:rsidP="00EF504B">
      <w:pPr>
        <w:spacing w:after="240"/>
        <w:jc w:val="center"/>
        <w:rPr>
          <w:rFonts w:asciiTheme="minorHAnsi" w:eastAsiaTheme="minorHAnsi" w:hAnsiTheme="minorHAnsi"/>
          <w:b/>
          <w:sz w:val="28"/>
        </w:rPr>
      </w:pP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079B12" wp14:editId="60828DC5">
                <wp:simplePos x="0" y="0"/>
                <wp:positionH relativeFrom="column">
                  <wp:posOffset>-11430</wp:posOffset>
                </wp:positionH>
                <wp:positionV relativeFrom="paragraph">
                  <wp:posOffset>824230</wp:posOffset>
                </wp:positionV>
                <wp:extent cx="2242820" cy="1172845"/>
                <wp:effectExtent l="19050" t="19050" r="24130" b="27305"/>
                <wp:wrapNone/>
                <wp:docPr id="72" name="Obdélník: se zakulacenými rohy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4E9D95" id="Obdélník: se zakulacenými rohy 72" o:spid="_x0000_s1026" style="position:absolute;margin-left:-.9pt;margin-top:64.9pt;width:176.6pt;height:92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D4BC82" wp14:editId="0B85B601">
                <wp:simplePos x="0" y="0"/>
                <wp:positionH relativeFrom="column">
                  <wp:posOffset>3530600</wp:posOffset>
                </wp:positionH>
                <wp:positionV relativeFrom="paragraph">
                  <wp:posOffset>825500</wp:posOffset>
                </wp:positionV>
                <wp:extent cx="2242820" cy="1172845"/>
                <wp:effectExtent l="19050" t="19050" r="24130" b="27305"/>
                <wp:wrapNone/>
                <wp:docPr id="71" name="Obdélník: se zakulacenými rohy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9238BA" id="Obdélník: se zakulacenými rohy 71" o:spid="_x0000_s1026" style="position:absolute;margin-left:278pt;margin-top:65pt;width:176.6pt;height:92.3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509F32" wp14:editId="23A40C5F">
                <wp:simplePos x="0" y="0"/>
                <wp:positionH relativeFrom="column">
                  <wp:posOffset>2391410</wp:posOffset>
                </wp:positionH>
                <wp:positionV relativeFrom="paragraph">
                  <wp:posOffset>1282065</wp:posOffset>
                </wp:positionV>
                <wp:extent cx="914400" cy="342900"/>
                <wp:effectExtent l="19050" t="57150" r="38100" b="57150"/>
                <wp:wrapNone/>
                <wp:docPr id="70" name="Šipka: doprava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ightArrow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CA746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ipka: doprava 70" o:spid="_x0000_s1026" type="#_x0000_t13" style="position:absolute;margin-left:188.3pt;margin-top:100.95pt;width:1in;height:27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" adj="17550" filled="f" strokecolor="black [3213]" strokeweight="3pt"/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F7FE15" wp14:editId="677B6157">
                <wp:simplePos x="0" y="0"/>
                <wp:positionH relativeFrom="column">
                  <wp:posOffset>-33655</wp:posOffset>
                </wp:positionH>
                <wp:positionV relativeFrom="paragraph">
                  <wp:posOffset>2307590</wp:posOffset>
                </wp:positionV>
                <wp:extent cx="2242820" cy="1172845"/>
                <wp:effectExtent l="19050" t="19050" r="24130" b="27305"/>
                <wp:wrapNone/>
                <wp:docPr id="69" name="Obdélník: se zakulacenými rohy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2D7F95" id="Obdélník: se zakulacenými rohy 69" o:spid="_x0000_s1026" style="position:absolute;margin-left:-2.65pt;margin-top:181.7pt;width:176.6pt;height:92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DB38F5" wp14:editId="035235BA">
                <wp:simplePos x="0" y="0"/>
                <wp:positionH relativeFrom="column">
                  <wp:posOffset>2397760</wp:posOffset>
                </wp:positionH>
                <wp:positionV relativeFrom="paragraph">
                  <wp:posOffset>2779395</wp:posOffset>
                </wp:positionV>
                <wp:extent cx="914400" cy="342900"/>
                <wp:effectExtent l="19050" t="57150" r="38100" b="57150"/>
                <wp:wrapNone/>
                <wp:docPr id="68" name="Šipka: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ightArrow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58775" id="Šipka: doprava 68" o:spid="_x0000_s1026" type="#_x0000_t13" style="position:absolute;margin-left:188.8pt;margin-top:218.85pt;width:1in;height:2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" adj="17550" filled="f" strokecolor="black [3213]" strokeweight="3pt"/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24D3DD" wp14:editId="03E3E25D">
                <wp:simplePos x="0" y="0"/>
                <wp:positionH relativeFrom="column">
                  <wp:posOffset>3536950</wp:posOffset>
                </wp:positionH>
                <wp:positionV relativeFrom="paragraph">
                  <wp:posOffset>2303780</wp:posOffset>
                </wp:positionV>
                <wp:extent cx="2242820" cy="1172845"/>
                <wp:effectExtent l="19050" t="19050" r="24130" b="27305"/>
                <wp:wrapNone/>
                <wp:docPr id="67" name="Obdélník: se zakulacenými rohy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43F7A1" id="Obdélník: se zakulacenými rohy 67" o:spid="_x0000_s1026" style="position:absolute;margin-left:278.5pt;margin-top:181.4pt;width:176.6pt;height:92.3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E09C5A" wp14:editId="586FA955">
                <wp:simplePos x="0" y="0"/>
                <wp:positionH relativeFrom="column">
                  <wp:posOffset>-12065</wp:posOffset>
                </wp:positionH>
                <wp:positionV relativeFrom="paragraph">
                  <wp:posOffset>3798570</wp:posOffset>
                </wp:positionV>
                <wp:extent cx="2242820" cy="1172845"/>
                <wp:effectExtent l="19050" t="19050" r="24130" b="27305"/>
                <wp:wrapNone/>
                <wp:docPr id="66" name="Obdélník: se zakulacenými rohy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0F43C5" id="Obdélník: se zakulacenými rohy 66" o:spid="_x0000_s1026" style="position:absolute;margin-left:-.95pt;margin-top:299.1pt;width:176.6pt;height:92.3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DB0514" wp14:editId="4EBFFE68">
                <wp:simplePos x="0" y="0"/>
                <wp:positionH relativeFrom="column">
                  <wp:posOffset>3529330</wp:posOffset>
                </wp:positionH>
                <wp:positionV relativeFrom="paragraph">
                  <wp:posOffset>3799840</wp:posOffset>
                </wp:positionV>
                <wp:extent cx="2242820" cy="1172845"/>
                <wp:effectExtent l="19050" t="19050" r="24130" b="27305"/>
                <wp:wrapNone/>
                <wp:docPr id="65" name="Obdélník: se zakulacenými rohy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8D19C9" id="Obdélník: se zakulacenými rohy 65" o:spid="_x0000_s1026" style="position:absolute;margin-left:277.9pt;margin-top:299.2pt;width:176.6pt;height:92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5ECF0B" wp14:editId="368FB2D9">
                <wp:simplePos x="0" y="0"/>
                <wp:positionH relativeFrom="column">
                  <wp:posOffset>2390140</wp:posOffset>
                </wp:positionH>
                <wp:positionV relativeFrom="paragraph">
                  <wp:posOffset>4275455</wp:posOffset>
                </wp:positionV>
                <wp:extent cx="914400" cy="342900"/>
                <wp:effectExtent l="19050" t="57150" r="38100" b="57150"/>
                <wp:wrapNone/>
                <wp:docPr id="64" name="Šipka: doprava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ightArrow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40E744" id="Šipka: doprava 64" o:spid="_x0000_s1026" type="#_x0000_t13" style="position:absolute;margin-left:188.2pt;margin-top:336.65pt;width:1in;height:27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" adj="17550" filled="f" strokecolor="black [3213]" strokeweight="3pt"/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39BFBA" wp14:editId="41CD0B38">
                <wp:simplePos x="0" y="0"/>
                <wp:positionH relativeFrom="column">
                  <wp:posOffset>-34925</wp:posOffset>
                </wp:positionH>
                <wp:positionV relativeFrom="paragraph">
                  <wp:posOffset>5281930</wp:posOffset>
                </wp:positionV>
                <wp:extent cx="2242820" cy="1172845"/>
                <wp:effectExtent l="19050" t="19050" r="24130" b="27305"/>
                <wp:wrapNone/>
                <wp:docPr id="36" name="Obdélník: se zakulacenými rohy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C85B9B" id="Obdélník: se zakulacenými rohy 36" o:spid="_x0000_s1026" style="position:absolute;margin-left:-2.75pt;margin-top:415.9pt;width:176.6pt;height:92.3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7CF73E" wp14:editId="72343BC2">
                <wp:simplePos x="0" y="0"/>
                <wp:positionH relativeFrom="column">
                  <wp:posOffset>3535680</wp:posOffset>
                </wp:positionH>
                <wp:positionV relativeFrom="paragraph">
                  <wp:posOffset>5278120</wp:posOffset>
                </wp:positionV>
                <wp:extent cx="2242820" cy="1172845"/>
                <wp:effectExtent l="19050" t="19050" r="24130" b="27305"/>
                <wp:wrapNone/>
                <wp:docPr id="35" name="Obdélník: se zakulacenými rohy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CD8EBD" id="Obdélník: se zakulacenými rohy 35" o:spid="_x0000_s1026" style="position:absolute;margin-left:278.4pt;margin-top:415.6pt;width:176.6pt;height:92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25F9F6" wp14:editId="58E56834">
                <wp:simplePos x="0" y="0"/>
                <wp:positionH relativeFrom="column">
                  <wp:posOffset>2396490</wp:posOffset>
                </wp:positionH>
                <wp:positionV relativeFrom="paragraph">
                  <wp:posOffset>5772785</wp:posOffset>
                </wp:positionV>
                <wp:extent cx="914400" cy="342900"/>
                <wp:effectExtent l="19050" t="57150" r="38100" b="57150"/>
                <wp:wrapNone/>
                <wp:docPr id="34" name="Šipka: doprava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ightArrow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01B5DA" id="Šipka: doprava 34" o:spid="_x0000_s1026" type="#_x0000_t13" style="position:absolute;margin-left:188.7pt;margin-top:454.55pt;width:1in;height:27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" adj="17550" filled="f" strokecolor="black [3213]" strokeweight="3pt"/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F336B3" wp14:editId="73DB6DED">
                <wp:simplePos x="0" y="0"/>
                <wp:positionH relativeFrom="column">
                  <wp:posOffset>2390140</wp:posOffset>
                </wp:positionH>
                <wp:positionV relativeFrom="paragraph">
                  <wp:posOffset>7284085</wp:posOffset>
                </wp:positionV>
                <wp:extent cx="914400" cy="342900"/>
                <wp:effectExtent l="19050" t="57150" r="38100" b="57150"/>
                <wp:wrapNone/>
                <wp:docPr id="33" name="Šipka: doprava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rightArrow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F348D0" id="Šipka: doprava 33" o:spid="_x0000_s1026" type="#_x0000_t13" style="position:absolute;margin-left:188.2pt;margin-top:573.55pt;width:1in;height:2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" adj="17550" filled="f" strokecolor="black [3213]" strokeweight="3pt"/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862CD1" wp14:editId="44151189">
                <wp:simplePos x="0" y="0"/>
                <wp:positionH relativeFrom="column">
                  <wp:posOffset>3529330</wp:posOffset>
                </wp:positionH>
                <wp:positionV relativeFrom="paragraph">
                  <wp:posOffset>6770370</wp:posOffset>
                </wp:positionV>
                <wp:extent cx="2242820" cy="1172845"/>
                <wp:effectExtent l="19050" t="19050" r="24130" b="27305"/>
                <wp:wrapNone/>
                <wp:docPr id="32" name="Obdélník: se zakulacenými rohy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2D2B84" id="Obdélník: se zakulacenými rohy 32" o:spid="_x0000_s1026" style="position:absolute;margin-left:277.9pt;margin-top:533.1pt;width:176.6pt;height:92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" filled="f" strokecolor="black [3213]" strokeweight="3pt">
                <v:stroke joinstyle="miter"/>
              </v:roundrect>
            </w:pict>
          </mc:Fallback>
        </mc:AlternateContent>
      </w:r>
      <w:r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724C2E" wp14:editId="774E9918">
                <wp:simplePos x="0" y="0"/>
                <wp:positionH relativeFrom="column">
                  <wp:posOffset>-41275</wp:posOffset>
                </wp:positionH>
                <wp:positionV relativeFrom="paragraph">
                  <wp:posOffset>6774180</wp:posOffset>
                </wp:positionV>
                <wp:extent cx="2242820" cy="1172845"/>
                <wp:effectExtent l="19050" t="19050" r="24130" b="27305"/>
                <wp:wrapNone/>
                <wp:docPr id="31" name="Obdélník: se zakulacenými rohy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820" cy="117284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C1BA0C" id="Obdélník: se zakulacenými rohy 31" o:spid="_x0000_s1026" style="position:absolute;margin-left:-3.25pt;margin-top:533.4pt;width:176.6pt;height:92.3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" filled="f" strokecolor="black [3213]" strokeweight="3pt">
                <v:stroke joinstyle="miter"/>
              </v:roundrect>
            </w:pict>
          </mc:Fallback>
        </mc:AlternateContent>
      </w:r>
      <w:r>
        <w:rPr>
          <w:b/>
          <w:sz w:val="28"/>
        </w:rPr>
        <w:t>ZERO</w:t>
      </w:r>
      <w:r w:rsidR="005D050B">
        <w:rPr>
          <w:b/>
          <w:sz w:val="28"/>
        </w:rPr>
        <w:t xml:space="preserve"> </w:t>
      </w:r>
      <w:r>
        <w:rPr>
          <w:b/>
          <w:sz w:val="28"/>
        </w:rPr>
        <w:t>WASTE STRAVOVÁNÍ MIMO DOMOV – PROBLÉMY A ŘEŠENÍ</w:t>
      </w:r>
    </w:p>
    <w:p w14:paraId="224667A4" w14:textId="6CB31A91" w:rsidR="00EF504B" w:rsidRDefault="00EF504B">
      <w:pPr>
        <w:suppressAutoHyphens w:val="0"/>
        <w:autoSpaceDN/>
        <w:spacing w:line="259" w:lineRule="auto"/>
        <w:textAlignment w:val="auto"/>
        <w:rPr>
          <w:b/>
          <w:bCs/>
          <w:sz w:val="24"/>
          <w:szCs w:val="24"/>
        </w:rPr>
      </w:pPr>
    </w:p>
    <w:p w14:paraId="4348D401" w14:textId="77777777" w:rsidR="00EF504B" w:rsidRDefault="00EF504B" w:rsidP="00EF504B">
      <w:pPr>
        <w:jc w:val="center"/>
        <w:rPr>
          <w:b/>
          <w:bCs/>
          <w:color w:val="FF0000"/>
          <w:sz w:val="24"/>
          <w:szCs w:val="24"/>
        </w:rPr>
      </w:pPr>
    </w:p>
    <w:p w14:paraId="1AFD992C" w14:textId="77777777" w:rsidR="00EF504B" w:rsidRDefault="00EF504B" w:rsidP="00EF504B">
      <w:pPr>
        <w:spacing w:before="240" w:after="240"/>
        <w:jc w:val="center"/>
        <w:rPr>
          <w:b/>
          <w:sz w:val="28"/>
        </w:rPr>
      </w:pPr>
    </w:p>
    <w:p w14:paraId="46497873" w14:textId="78FE7D4F" w:rsidR="00EF504B" w:rsidRDefault="00EF504B"/>
    <w:p w14:paraId="561A4765" w14:textId="4931C5BB" w:rsidR="00EF504B" w:rsidRPr="00EF504B" w:rsidRDefault="00EF504B" w:rsidP="00EF504B"/>
    <w:p w14:paraId="157B812F" w14:textId="3E17B148" w:rsidR="00EF504B" w:rsidRPr="00EF504B" w:rsidRDefault="00EF504B" w:rsidP="00EF504B"/>
    <w:p w14:paraId="2DF8DC64" w14:textId="3F2BBBE0" w:rsidR="00EF504B" w:rsidRPr="00EF504B" w:rsidRDefault="00EF504B" w:rsidP="00EF504B"/>
    <w:p w14:paraId="0BD34829" w14:textId="438400D2" w:rsidR="00EF504B" w:rsidRPr="00EF504B" w:rsidRDefault="00EF504B" w:rsidP="00EF504B"/>
    <w:p w14:paraId="3A204D69" w14:textId="044675D0" w:rsidR="00EF504B" w:rsidRPr="00EF504B" w:rsidRDefault="00EF504B" w:rsidP="00EF504B"/>
    <w:p w14:paraId="1E2256AD" w14:textId="2663E179" w:rsidR="00EF504B" w:rsidRPr="00EF504B" w:rsidRDefault="00EF504B" w:rsidP="00EF504B"/>
    <w:p w14:paraId="60CDA264" w14:textId="4BDBC273" w:rsidR="00EF504B" w:rsidRPr="00EF504B" w:rsidRDefault="00EF504B" w:rsidP="00EF504B"/>
    <w:p w14:paraId="48BF93BD" w14:textId="78938AF4" w:rsidR="00EF504B" w:rsidRPr="00EF504B" w:rsidRDefault="00EF504B" w:rsidP="00EF504B"/>
    <w:p w14:paraId="4F46B5EA" w14:textId="66BDB4D6" w:rsidR="00EF504B" w:rsidRPr="00EF504B" w:rsidRDefault="00EF504B" w:rsidP="00EF504B"/>
    <w:p w14:paraId="16CF65FD" w14:textId="2D885222" w:rsidR="00EF504B" w:rsidRPr="00EF504B" w:rsidRDefault="00EF504B" w:rsidP="00EF504B"/>
    <w:p w14:paraId="61C3B72B" w14:textId="2C56DE24" w:rsidR="00EF504B" w:rsidRPr="00EF504B" w:rsidRDefault="00EF504B" w:rsidP="00EF504B"/>
    <w:p w14:paraId="1B94C5AD" w14:textId="357032F9" w:rsidR="00EF504B" w:rsidRPr="00EF504B" w:rsidRDefault="00EF504B" w:rsidP="00EF504B"/>
    <w:p w14:paraId="2C604BFB" w14:textId="054FA7A4" w:rsidR="00EF504B" w:rsidRPr="00EF504B" w:rsidRDefault="00EF504B" w:rsidP="00EF504B"/>
    <w:p w14:paraId="5BDEEEAE" w14:textId="12777A95" w:rsidR="00EF504B" w:rsidRPr="00EF504B" w:rsidRDefault="00EF504B" w:rsidP="00EF504B"/>
    <w:p w14:paraId="0CA652CA" w14:textId="63C2CCBF" w:rsidR="00EF504B" w:rsidRPr="00EF504B" w:rsidRDefault="00EF504B" w:rsidP="00EF504B"/>
    <w:p w14:paraId="4335B286" w14:textId="7E0E912C" w:rsidR="00EF504B" w:rsidRPr="00EF504B" w:rsidRDefault="00EF504B" w:rsidP="00EF504B"/>
    <w:p w14:paraId="0FE444AA" w14:textId="432AF504" w:rsidR="00EF504B" w:rsidRPr="00EF504B" w:rsidRDefault="00EF504B" w:rsidP="00EF504B"/>
    <w:p w14:paraId="62066A53" w14:textId="2B29E41F" w:rsidR="00EF504B" w:rsidRPr="00EF504B" w:rsidRDefault="00EF504B" w:rsidP="00EF504B"/>
    <w:p w14:paraId="0121374E" w14:textId="72536E18" w:rsidR="00EF504B" w:rsidRPr="00EF504B" w:rsidRDefault="00EF504B" w:rsidP="00EF504B"/>
    <w:p w14:paraId="05B388DB" w14:textId="5395FB6B" w:rsidR="00EF504B" w:rsidRPr="00EF504B" w:rsidRDefault="00EF504B" w:rsidP="00EF504B"/>
    <w:p w14:paraId="3BDB2B1D" w14:textId="6211B8F2" w:rsidR="00EF504B" w:rsidRPr="00EF504B" w:rsidRDefault="00EF504B" w:rsidP="00EF504B"/>
    <w:p w14:paraId="5CF10BB5" w14:textId="265AF8E5" w:rsidR="00EF504B" w:rsidRPr="00EF504B" w:rsidRDefault="00EF504B" w:rsidP="00EF504B"/>
    <w:p w14:paraId="0B0B3060" w14:textId="474B9BC8" w:rsidR="00EF504B" w:rsidRDefault="00EF504B" w:rsidP="00EF504B"/>
    <w:p w14:paraId="3AA41761" w14:textId="625C2D91" w:rsidR="00EF504B" w:rsidRDefault="00EF504B" w:rsidP="00EF504B">
      <w:pPr>
        <w:tabs>
          <w:tab w:val="left" w:pos="8296"/>
        </w:tabs>
      </w:pPr>
      <w:r>
        <w:tab/>
      </w:r>
    </w:p>
    <w:p w14:paraId="054CF337" w14:textId="77777777" w:rsidR="00EF504B" w:rsidRDefault="00EF504B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90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F504B" w14:paraId="78B0CEA9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B28CB" w14:textId="77777777" w:rsidR="00EF504B" w:rsidRDefault="00EF504B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2" w:name="_Hlk86498429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8ED34" w14:textId="27AD71F0" w:rsidR="00EF504B" w:rsidRPr="00993B2C" w:rsidRDefault="00EF504B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Pr="00EF504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10 </w:t>
            </w:r>
            <w:r w:rsidRPr="00EF504B">
              <w:rPr>
                <w:bCs/>
                <w:sz w:val="18"/>
                <w:szCs w:val="18"/>
              </w:rPr>
              <w:t>Sada fotografií</w:t>
            </w:r>
          </w:p>
        </w:tc>
      </w:tr>
      <w:tr w:rsidR="00EF504B" w14:paraId="545AD614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52361" w14:textId="77777777" w:rsidR="00EF504B" w:rsidRDefault="00EF504B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B0EFD" w14:textId="77777777" w:rsidR="00EF504B" w:rsidRPr="00993B2C" w:rsidRDefault="00EF504B" w:rsidP="00684682">
            <w:pPr>
              <w:pStyle w:val="Zhlav"/>
              <w:rPr>
                <w:sz w:val="18"/>
                <w:szCs w:val="18"/>
              </w:rPr>
            </w:pPr>
            <w:r w:rsidRPr="00D94011">
              <w:rPr>
                <w:sz w:val="18"/>
                <w:szCs w:val="18"/>
              </w:rPr>
              <w:t>2.</w:t>
            </w:r>
            <w:r>
              <w:rPr>
                <w:sz w:val="18"/>
                <w:szCs w:val="18"/>
              </w:rPr>
              <w:t xml:space="preserve">4 </w:t>
            </w:r>
            <w:r w:rsidRPr="00D94011">
              <w:rPr>
                <w:sz w:val="18"/>
                <w:szCs w:val="18"/>
              </w:rPr>
              <w:t xml:space="preserve">Tematický blok č. </w:t>
            </w:r>
            <w:r>
              <w:rPr>
                <w:sz w:val="18"/>
                <w:szCs w:val="18"/>
              </w:rPr>
              <w:t xml:space="preserve">4 </w:t>
            </w:r>
            <w:r w:rsidRPr="00D94011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Omezování odpadů)</w:t>
            </w:r>
          </w:p>
        </w:tc>
      </w:tr>
      <w:tr w:rsidR="00EF504B" w14:paraId="4DB6226A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392C2" w14:textId="77777777" w:rsidR="00EF504B" w:rsidRDefault="00EF504B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1FFFB" w14:textId="475CBC71" w:rsidR="00EF504B" w:rsidRPr="00993B2C" w:rsidRDefault="00EF504B" w:rsidP="00684682">
            <w:pPr>
              <w:pStyle w:val="Zhlav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.</w:t>
            </w:r>
            <w:r w:rsidR="005D050B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Téma č.</w:t>
            </w:r>
            <w:r w:rsidR="005D050B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4 (Ideální webov</w:t>
            </w:r>
            <w:r w:rsidR="005D050B">
              <w:rPr>
                <w:sz w:val="18"/>
                <w:szCs w:val="18"/>
              </w:rPr>
              <w:t>é</w:t>
            </w:r>
            <w:r>
              <w:rPr>
                <w:sz w:val="18"/>
                <w:szCs w:val="18"/>
              </w:rPr>
              <w:t xml:space="preserve"> stránk</w:t>
            </w:r>
            <w:r w:rsidR="005D050B">
              <w:rPr>
                <w:sz w:val="18"/>
                <w:szCs w:val="18"/>
              </w:rPr>
              <w:t>y)</w:t>
            </w:r>
          </w:p>
        </w:tc>
      </w:tr>
      <w:bookmarkEnd w:id="2"/>
    </w:tbl>
    <w:p w14:paraId="07FBCFB6" w14:textId="70E2C07A" w:rsidR="00EF504B" w:rsidRDefault="00EF504B" w:rsidP="00EF504B">
      <w:pPr>
        <w:tabs>
          <w:tab w:val="left" w:pos="8296"/>
        </w:tabs>
      </w:pPr>
    </w:p>
    <w:p w14:paraId="3A11EAC1" w14:textId="45628CCE" w:rsidR="00EF504B" w:rsidRDefault="008D1022" w:rsidP="00EF504B">
      <w:pPr>
        <w:tabs>
          <w:tab w:val="left" w:pos="8296"/>
        </w:tabs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70C087C9" wp14:editId="48CE0144">
            <wp:simplePos x="0" y="0"/>
            <wp:positionH relativeFrom="column">
              <wp:posOffset>1367155</wp:posOffset>
            </wp:positionH>
            <wp:positionV relativeFrom="paragraph">
              <wp:posOffset>21590</wp:posOffset>
            </wp:positionV>
            <wp:extent cx="2810510" cy="4028440"/>
            <wp:effectExtent l="0" t="0" r="8890" b="0"/>
            <wp:wrapNone/>
            <wp:docPr id="75" name="Obrázek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Obrázek 75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10" cy="402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151D54" w14:textId="1B27E6C6" w:rsidR="00EF504B" w:rsidRPr="00EF504B" w:rsidRDefault="00EF504B" w:rsidP="00EF504B"/>
    <w:p w14:paraId="64CCF053" w14:textId="252C9B69" w:rsidR="00EF504B" w:rsidRPr="00EF504B" w:rsidRDefault="00EF504B" w:rsidP="00EF504B"/>
    <w:p w14:paraId="3B52DD44" w14:textId="74FF5689" w:rsidR="00EF504B" w:rsidRPr="00EF504B" w:rsidRDefault="00EF504B" w:rsidP="00EF504B"/>
    <w:p w14:paraId="02A7C800" w14:textId="79B04FC9" w:rsidR="00EF504B" w:rsidRPr="00EF504B" w:rsidRDefault="00EF504B" w:rsidP="00EF504B"/>
    <w:p w14:paraId="7BF1BD2A" w14:textId="2525CAF5" w:rsidR="00EF504B" w:rsidRPr="00EF504B" w:rsidRDefault="00EF504B" w:rsidP="00EF504B"/>
    <w:p w14:paraId="1C98CD99" w14:textId="2D141BEF" w:rsidR="00EF504B" w:rsidRPr="00EF504B" w:rsidRDefault="00EF504B" w:rsidP="00EF504B"/>
    <w:p w14:paraId="77805FE3" w14:textId="12EB6CEC" w:rsidR="00EF504B" w:rsidRPr="00EF504B" w:rsidRDefault="00EF504B" w:rsidP="00EF504B"/>
    <w:p w14:paraId="6CBE4B1C" w14:textId="5B5465E9" w:rsidR="00EF504B" w:rsidRPr="00EF504B" w:rsidRDefault="00EF504B" w:rsidP="00EF504B"/>
    <w:p w14:paraId="4FD6757C" w14:textId="7165E7B7" w:rsidR="00EF504B" w:rsidRPr="00EF504B" w:rsidRDefault="00EF504B" w:rsidP="00EF504B"/>
    <w:p w14:paraId="6D77573B" w14:textId="165A671A" w:rsidR="00EF504B" w:rsidRPr="00EF504B" w:rsidRDefault="00EF504B" w:rsidP="00EF504B"/>
    <w:p w14:paraId="2531FCE1" w14:textId="05156CCE" w:rsidR="00EF504B" w:rsidRPr="00EF504B" w:rsidRDefault="00EF504B" w:rsidP="00EF504B"/>
    <w:p w14:paraId="0237FB74" w14:textId="38B63C26" w:rsidR="00EF504B" w:rsidRPr="00EF504B" w:rsidRDefault="00EF504B" w:rsidP="00EF504B"/>
    <w:p w14:paraId="422E61B0" w14:textId="7D3A0BAD" w:rsidR="00EF504B" w:rsidRPr="00EF504B" w:rsidRDefault="00EF504B" w:rsidP="00EF504B"/>
    <w:p w14:paraId="5C551412" w14:textId="66EE3578" w:rsidR="00EF504B" w:rsidRPr="00EF504B" w:rsidRDefault="00EF504B" w:rsidP="00EF504B"/>
    <w:p w14:paraId="79422919" w14:textId="45FF08D0" w:rsidR="00EF504B" w:rsidRPr="00EF504B" w:rsidRDefault="008D1022" w:rsidP="00EF504B">
      <w:r>
        <w:rPr>
          <w:noProof/>
        </w:rPr>
        <w:drawing>
          <wp:anchor distT="0" distB="0" distL="114300" distR="114300" simplePos="0" relativeHeight="251679744" behindDoc="0" locked="0" layoutInCell="1" allowOverlap="1" wp14:anchorId="45A2EE9A" wp14:editId="6401F1E5">
            <wp:simplePos x="0" y="0"/>
            <wp:positionH relativeFrom="margin">
              <wp:align>center</wp:align>
            </wp:positionH>
            <wp:positionV relativeFrom="paragraph">
              <wp:posOffset>149225</wp:posOffset>
            </wp:positionV>
            <wp:extent cx="2802255" cy="4027170"/>
            <wp:effectExtent l="0" t="0" r="0" b="0"/>
            <wp:wrapNone/>
            <wp:docPr id="77" name="Obráze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Obrázek 77"/>
                    <pic:cNvPicPr>
                      <a:picLocks noChangeAspect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09" t="1040" r="5280" b="1836"/>
                    <a:stretch/>
                  </pic:blipFill>
                  <pic:spPr bwMode="auto">
                    <a:xfrm>
                      <a:off x="0" y="0"/>
                      <a:ext cx="2802255" cy="40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DC77869" w14:textId="1DBB032C" w:rsidR="00EF504B" w:rsidRPr="00EF504B" w:rsidRDefault="00EF504B" w:rsidP="00EF504B"/>
    <w:p w14:paraId="4D360D42" w14:textId="249855C8" w:rsidR="00EF504B" w:rsidRPr="00EF504B" w:rsidRDefault="00EF504B" w:rsidP="00EF504B"/>
    <w:p w14:paraId="0B32D0DD" w14:textId="2B217CDF" w:rsidR="00EF504B" w:rsidRPr="00EF504B" w:rsidRDefault="00EF504B" w:rsidP="00EF504B"/>
    <w:p w14:paraId="445BDDC1" w14:textId="135720CA" w:rsidR="00EF504B" w:rsidRPr="00EF504B" w:rsidRDefault="00EF504B" w:rsidP="00EF504B"/>
    <w:p w14:paraId="10919989" w14:textId="3CBBE06E" w:rsidR="00EF504B" w:rsidRPr="00EF504B" w:rsidRDefault="00EF504B" w:rsidP="00EF504B"/>
    <w:p w14:paraId="0E9DB6A1" w14:textId="5373E9B9" w:rsidR="00EF504B" w:rsidRPr="00EF504B" w:rsidRDefault="00EF504B" w:rsidP="00EF504B"/>
    <w:p w14:paraId="20DA30A1" w14:textId="6D8862D5" w:rsidR="00EF504B" w:rsidRPr="00EF504B" w:rsidRDefault="00EF504B" w:rsidP="00EF504B"/>
    <w:p w14:paraId="2444771F" w14:textId="719AAFE8" w:rsidR="00EF504B" w:rsidRPr="00EF504B" w:rsidRDefault="00EF504B" w:rsidP="00EF504B"/>
    <w:p w14:paraId="565B5AB4" w14:textId="09B39C50" w:rsidR="00EF504B" w:rsidRPr="00EF504B" w:rsidRDefault="00EF504B" w:rsidP="00EF504B"/>
    <w:p w14:paraId="4A805246" w14:textId="37E11D86" w:rsidR="00EF504B" w:rsidRPr="00EF504B" w:rsidRDefault="00EF504B" w:rsidP="00EF504B"/>
    <w:p w14:paraId="52366C34" w14:textId="0CE1EE85" w:rsidR="00EF504B" w:rsidRPr="00EF504B" w:rsidRDefault="00EF504B" w:rsidP="00EF504B"/>
    <w:p w14:paraId="7C64132A" w14:textId="77777777" w:rsidR="00EF504B" w:rsidRDefault="00EF504B">
      <w:pPr>
        <w:suppressAutoHyphens w:val="0"/>
        <w:autoSpaceDN/>
        <w:spacing w:line="259" w:lineRule="auto"/>
        <w:textAlignment w:val="auto"/>
        <w:sectPr w:rsidR="00EF504B">
          <w:headerReference w:type="default" r:id="rId16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5596E00" w14:textId="264F80E9" w:rsidR="00431432" w:rsidRDefault="008D1022">
      <w:pPr>
        <w:suppressAutoHyphens w:val="0"/>
        <w:autoSpaceDN/>
        <w:spacing w:line="259" w:lineRule="auto"/>
        <w:textAlignment w:val="auto"/>
        <w:sectPr w:rsidR="00431432" w:rsidSect="00EF504B">
          <w:pgSz w:w="16838" w:h="11906" w:orient="landscape"/>
          <w:pgMar w:top="1418" w:right="1418" w:bottom="1418" w:left="1418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2014652E" wp14:editId="787FEC28">
            <wp:simplePos x="0" y="0"/>
            <wp:positionH relativeFrom="column">
              <wp:posOffset>1766570</wp:posOffset>
            </wp:positionH>
            <wp:positionV relativeFrom="paragraph">
              <wp:posOffset>635</wp:posOffset>
            </wp:positionV>
            <wp:extent cx="5709285" cy="4105910"/>
            <wp:effectExtent l="0" t="0" r="5715" b="8890"/>
            <wp:wrapNone/>
            <wp:docPr id="76" name="Obráze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Obrázek 76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23" b="4929"/>
                    <a:stretch/>
                  </pic:blipFill>
                  <pic:spPr bwMode="auto">
                    <a:xfrm>
                      <a:off x="0" y="0"/>
                      <a:ext cx="5709285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pPr w:leftFromText="142" w:rightFromText="142" w:vertAnchor="text" w:horzAnchor="margin" w:tblpY="-900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7660EF5B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4B7F0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133E7" w14:textId="77777777" w:rsidR="00431432" w:rsidRPr="005D050B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 xml:space="preserve">4.11 </w:t>
            </w:r>
            <w:proofErr w:type="spellStart"/>
            <w:r w:rsidRPr="000313B7">
              <w:rPr>
                <w:iCs/>
                <w:sz w:val="18"/>
                <w:szCs w:val="18"/>
              </w:rPr>
              <w:t>Conference</w:t>
            </w:r>
            <w:proofErr w:type="spellEnd"/>
            <w:r w:rsidRPr="000313B7">
              <w:rPr>
                <w:iCs/>
                <w:sz w:val="18"/>
                <w:szCs w:val="18"/>
              </w:rPr>
              <w:t xml:space="preserve"> call</w:t>
            </w:r>
          </w:p>
        </w:tc>
      </w:tr>
      <w:tr w:rsidR="00431432" w14:paraId="1941B39B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B74B9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9CCC7" w14:textId="77777777" w:rsidR="00431432" w:rsidRPr="005D050B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5 Tematický blok č. 5 (Webové stránky a jejich sdílení)</w:t>
            </w:r>
          </w:p>
        </w:tc>
      </w:tr>
      <w:tr w:rsidR="00431432" w14:paraId="3D28DCB5" w14:textId="77777777" w:rsidTr="0043143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93F576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C7387" w14:textId="77777777" w:rsidR="00431432" w:rsidRPr="005D050B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5.2 Téma č. 2 (</w:t>
            </w:r>
            <w:proofErr w:type="gramStart"/>
            <w:r w:rsidRPr="000313B7">
              <w:rPr>
                <w:iCs/>
                <w:sz w:val="18"/>
                <w:szCs w:val="18"/>
              </w:rPr>
              <w:t>Angličtina</w:t>
            </w:r>
            <w:proofErr w:type="gramEnd"/>
            <w:r w:rsidRPr="000313B7">
              <w:rPr>
                <w:iCs/>
                <w:sz w:val="18"/>
                <w:szCs w:val="18"/>
              </w:rPr>
              <w:t xml:space="preserve"> – fráze pro 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  <w:r w:rsidRPr="000313B7">
              <w:rPr>
                <w:iCs/>
                <w:sz w:val="18"/>
                <w:szCs w:val="18"/>
              </w:rPr>
              <w:t>)</w:t>
            </w:r>
          </w:p>
        </w:tc>
      </w:tr>
    </w:tbl>
    <w:p w14:paraId="612C1D95" w14:textId="77777777" w:rsidR="00431432" w:rsidRDefault="00431432" w:rsidP="00431432"/>
    <w:p w14:paraId="5FAFD61F" w14:textId="77777777" w:rsidR="00431432" w:rsidRPr="00684682" w:rsidRDefault="00431432" w:rsidP="00431432">
      <w:pPr>
        <w:jc w:val="center"/>
        <w:rPr>
          <w:b/>
          <w:bCs/>
          <w:lang w:val="en-GB"/>
        </w:rPr>
      </w:pPr>
      <w:r>
        <w:tab/>
      </w:r>
      <w:r w:rsidRPr="00684682">
        <w:rPr>
          <w:b/>
          <w:sz w:val="28"/>
        </w:rPr>
        <w:t>CONFERENCE CALL</w:t>
      </w:r>
    </w:p>
    <w:p w14:paraId="77B64EEE" w14:textId="77777777" w:rsidR="00431432" w:rsidRPr="00684682" w:rsidRDefault="00431432" w:rsidP="00431432">
      <w:pPr>
        <w:rPr>
          <w:b/>
          <w:bCs/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____________________. Welcome to the call about our new websites.</w:t>
      </w:r>
    </w:p>
    <w:p w14:paraId="27FF0157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>MONICA:</w:t>
      </w:r>
      <w:r w:rsidRPr="00684682">
        <w:rPr>
          <w:lang w:val="en-GB"/>
        </w:rPr>
        <w:t xml:space="preserve"> Hello, Monica here.</w:t>
      </w:r>
    </w:p>
    <w:p w14:paraId="7CE32A43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Hi Monica. _________________?</w:t>
      </w:r>
    </w:p>
    <w:p w14:paraId="31D94D5E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TOM: </w:t>
      </w:r>
      <w:r w:rsidRPr="00684682">
        <w:rPr>
          <w:lang w:val="en-GB"/>
        </w:rPr>
        <w:t>Hello! Yes, I am on the line.</w:t>
      </w:r>
    </w:p>
    <w:p w14:paraId="7879E0E4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Great. _______________________?</w:t>
      </w:r>
    </w:p>
    <w:p w14:paraId="76B5918C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>MONICA:</w:t>
      </w:r>
      <w:r w:rsidRPr="00684682">
        <w:rPr>
          <w:lang w:val="en-GB"/>
        </w:rPr>
        <w:t xml:space="preserve"> No, we are all.</w:t>
      </w:r>
    </w:p>
    <w:p w14:paraId="2E9D987A" w14:textId="1CF16D13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O</w:t>
      </w:r>
      <w:r w:rsidR="00766D22" w:rsidRPr="00684682">
        <w:rPr>
          <w:lang w:val="en-GB"/>
        </w:rPr>
        <w:t xml:space="preserve">. </w:t>
      </w:r>
      <w:r w:rsidRPr="00684682">
        <w:rPr>
          <w:lang w:val="en-GB"/>
        </w:rPr>
        <w:t>K. ___________________?</w:t>
      </w:r>
    </w:p>
    <w:p w14:paraId="6EEF5A75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MONICA: </w:t>
      </w:r>
      <w:r w:rsidRPr="00684682">
        <w:rPr>
          <w:lang w:val="en-GB"/>
        </w:rPr>
        <w:t>Yes.</w:t>
      </w:r>
    </w:p>
    <w:p w14:paraId="6F6E280C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TOM: </w:t>
      </w:r>
      <w:r w:rsidRPr="00684682">
        <w:rPr>
          <w:lang w:val="en-GB"/>
        </w:rPr>
        <w:t>Yes.</w:t>
      </w:r>
    </w:p>
    <w:p w14:paraId="700343C6" w14:textId="47EE50A8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>JOHN:</w:t>
      </w:r>
      <w:r w:rsidRPr="00684682">
        <w:rPr>
          <w:lang w:val="en-GB"/>
        </w:rPr>
        <w:t xml:space="preserve"> Perfect. __________________________________ called „Newwebsites.doc“? It contains information about the new websites.</w:t>
      </w:r>
    </w:p>
    <w:p w14:paraId="484C0707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MONICA: </w:t>
      </w:r>
      <w:r w:rsidRPr="00684682">
        <w:rPr>
          <w:lang w:val="en-GB"/>
        </w:rPr>
        <w:t>I am sorry, I can’t find this document right now. __________________________________?</w:t>
      </w:r>
    </w:p>
    <w:p w14:paraId="27B67A60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Yes, of course. ______________.</w:t>
      </w:r>
    </w:p>
    <w:p w14:paraId="1E817EC2" w14:textId="77777777" w:rsidR="00431432" w:rsidRPr="00684682" w:rsidRDefault="00431432" w:rsidP="00431432">
      <w:pPr>
        <w:rPr>
          <w:lang w:val="en-GB"/>
        </w:rPr>
      </w:pPr>
      <w:r w:rsidRPr="00684682">
        <w:rPr>
          <w:lang w:val="en-GB"/>
        </w:rPr>
        <w:t>(…)</w:t>
      </w:r>
    </w:p>
    <w:p w14:paraId="68E88FB2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>MONICA:</w:t>
      </w:r>
      <w:r w:rsidRPr="00684682">
        <w:rPr>
          <w:lang w:val="en-GB"/>
        </w:rPr>
        <w:t xml:space="preserve"> Thank you, I got it now.</w:t>
      </w:r>
    </w:p>
    <w:p w14:paraId="3CDD9AD9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Great. What do you think about it?</w:t>
      </w:r>
    </w:p>
    <w:p w14:paraId="1C8A41FD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TOM: </w:t>
      </w:r>
      <w:r w:rsidRPr="00684682">
        <w:rPr>
          <w:lang w:val="en-GB"/>
        </w:rPr>
        <w:t>I really like the new design! In my opinion the main menu is too small.</w:t>
      </w:r>
    </w:p>
    <w:p w14:paraId="7F124180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MONICA: </w:t>
      </w:r>
      <w:r w:rsidRPr="00684682">
        <w:rPr>
          <w:lang w:val="en-GB"/>
        </w:rPr>
        <w:t>I think the same. And what do you think about the background? Isn’t it too dark?</w:t>
      </w:r>
    </w:p>
    <w:p w14:paraId="7A67CD59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TOM: </w:t>
      </w:r>
      <w:r w:rsidRPr="00684682">
        <w:rPr>
          <w:lang w:val="en-GB"/>
        </w:rPr>
        <w:t xml:space="preserve">I don’t </w:t>
      </w:r>
      <w:proofErr w:type="spellStart"/>
      <w:r w:rsidRPr="00684682">
        <w:rPr>
          <w:lang w:val="en-GB"/>
        </w:rPr>
        <w:t>xxxxxxxxxxxxxxxxxxxxxxx</w:t>
      </w:r>
      <w:proofErr w:type="spellEnd"/>
      <w:r w:rsidRPr="00684682">
        <w:rPr>
          <w:lang w:val="en-GB"/>
        </w:rPr>
        <w:t>.</w:t>
      </w:r>
    </w:p>
    <w:p w14:paraId="7B3DC74A" w14:textId="6B380E59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Sorry</w:t>
      </w:r>
      <w:r w:rsidR="00766D22" w:rsidRPr="00684682">
        <w:rPr>
          <w:lang w:val="en-GB"/>
        </w:rPr>
        <w:t>,</w:t>
      </w:r>
      <w:r w:rsidRPr="00684682">
        <w:rPr>
          <w:lang w:val="en-GB"/>
        </w:rPr>
        <w:t xml:space="preserve"> Tom, we can’t hear you clearly. ______________________ ?</w:t>
      </w:r>
    </w:p>
    <w:p w14:paraId="0C135ABF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TOM: </w:t>
      </w:r>
      <w:r w:rsidRPr="00684682">
        <w:rPr>
          <w:lang w:val="en-GB"/>
        </w:rPr>
        <w:t>__________. I don’t think that the background is too dark.</w:t>
      </w:r>
    </w:p>
    <w:p w14:paraId="5D8D0469" w14:textId="3EEA552E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JOHN: </w:t>
      </w:r>
      <w:r w:rsidRPr="00684682">
        <w:rPr>
          <w:lang w:val="en-GB"/>
        </w:rPr>
        <w:t>All right. Thank you all for your opinions. I also think that the menu is too small. O</w:t>
      </w:r>
      <w:r w:rsidR="00766D22" w:rsidRPr="00684682">
        <w:rPr>
          <w:lang w:val="en-GB"/>
        </w:rPr>
        <w:t xml:space="preserve">. </w:t>
      </w:r>
      <w:r w:rsidRPr="00684682">
        <w:rPr>
          <w:lang w:val="en-GB"/>
        </w:rPr>
        <w:t>K</w:t>
      </w:r>
      <w:r w:rsidR="00766D22" w:rsidRPr="00684682">
        <w:rPr>
          <w:lang w:val="en-GB"/>
        </w:rPr>
        <w:t>.</w:t>
      </w:r>
      <w:r w:rsidRPr="00684682">
        <w:rPr>
          <w:lang w:val="en-GB"/>
        </w:rPr>
        <w:t>, _____________, bye!</w:t>
      </w:r>
    </w:p>
    <w:p w14:paraId="05EF24BD" w14:textId="77777777" w:rsidR="00431432" w:rsidRPr="0068468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 xml:space="preserve">TOM: </w:t>
      </w:r>
      <w:r w:rsidRPr="00684682">
        <w:rPr>
          <w:lang w:val="en-GB"/>
        </w:rPr>
        <w:t>Thanks. Bye!</w:t>
      </w:r>
    </w:p>
    <w:p w14:paraId="42610C0D" w14:textId="4FF521BC" w:rsidR="00431432" w:rsidRDefault="00431432" w:rsidP="00431432">
      <w:pPr>
        <w:rPr>
          <w:lang w:val="en-GB"/>
        </w:rPr>
      </w:pPr>
      <w:r w:rsidRPr="00684682">
        <w:rPr>
          <w:b/>
          <w:bCs/>
          <w:lang w:val="en-GB"/>
        </w:rPr>
        <w:t>MONICA:</w:t>
      </w:r>
      <w:r w:rsidRPr="00684682">
        <w:rPr>
          <w:lang w:val="en-GB"/>
        </w:rPr>
        <w:t xml:space="preserve"> Goodbye everybody!</w:t>
      </w:r>
    </w:p>
    <w:p w14:paraId="0A1BFA73" w14:textId="77777777" w:rsidR="00431432" w:rsidRDefault="00431432">
      <w:pPr>
        <w:suppressAutoHyphens w:val="0"/>
        <w:autoSpaceDN/>
        <w:spacing w:line="259" w:lineRule="auto"/>
        <w:textAlignment w:val="auto"/>
        <w:rPr>
          <w:lang w:val="en-GB"/>
        </w:rPr>
      </w:pPr>
      <w:r>
        <w:rPr>
          <w:lang w:val="en-GB"/>
        </w:rPr>
        <w:br w:type="page"/>
      </w:r>
    </w:p>
    <w:tbl>
      <w:tblPr>
        <w:tblpPr w:leftFromText="142" w:rightFromText="142" w:vertAnchor="text" w:horzAnchor="margin" w:tblpY="-900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29310E69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CB1F5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3" w:name="_Hlk86498936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3E411" w14:textId="726672A6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 xml:space="preserve">4.12 Anglické fráze pro 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</w:p>
        </w:tc>
      </w:tr>
      <w:tr w:rsidR="00431432" w14:paraId="1B4427AC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28864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751A6" w14:textId="15E51B35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5 Tematický blok č. 5 (Webové stránky a jejich sdílení)</w:t>
            </w:r>
          </w:p>
        </w:tc>
      </w:tr>
      <w:tr w:rsidR="00431432" w14:paraId="33AC18BE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2A736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57F2A" w14:textId="7C4A84AE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5.2 Téma č. 2 (</w:t>
            </w:r>
            <w:proofErr w:type="gramStart"/>
            <w:r w:rsidRPr="000313B7">
              <w:rPr>
                <w:iCs/>
                <w:sz w:val="18"/>
                <w:szCs w:val="18"/>
              </w:rPr>
              <w:t>Angličtina</w:t>
            </w:r>
            <w:proofErr w:type="gramEnd"/>
            <w:r w:rsidRPr="000313B7">
              <w:rPr>
                <w:iCs/>
                <w:sz w:val="18"/>
                <w:szCs w:val="18"/>
              </w:rPr>
              <w:t xml:space="preserve"> – fráze pro 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  <w:r w:rsidRPr="000313B7">
              <w:rPr>
                <w:iCs/>
                <w:sz w:val="18"/>
                <w:szCs w:val="18"/>
              </w:rPr>
              <w:t>)</w:t>
            </w:r>
          </w:p>
        </w:tc>
      </w:tr>
      <w:bookmarkEnd w:id="3"/>
    </w:tbl>
    <w:p w14:paraId="217CE8A1" w14:textId="77777777" w:rsidR="00431432" w:rsidRPr="00054B2E" w:rsidRDefault="00431432" w:rsidP="00431432">
      <w:pPr>
        <w:rPr>
          <w:lang w:val="en-GB"/>
        </w:rPr>
      </w:pPr>
    </w:p>
    <w:p w14:paraId="5E637BFF" w14:textId="77777777" w:rsidR="00431432" w:rsidRPr="00303AF9" w:rsidRDefault="00431432" w:rsidP="00431432">
      <w:pPr>
        <w:spacing w:before="240" w:after="240"/>
        <w:jc w:val="center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E04E5BD" wp14:editId="2CEE66DE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86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405E6" w14:textId="77777777" w:rsidR="00684682" w:rsidRDefault="00684682" w:rsidP="0043143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4E5BD" id="Textové pole 2" o:spid="_x0000_s1027" type="#_x0000_t202" style="position:absolute;left:0;text-align:left;margin-left:350.65pt;margin-top:560.4pt;width:88.1pt;height:54.3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" fillcolor="white [3212]" strokecolor="white [3212]">
                <v:textbox>
                  <w:txbxContent>
                    <w:p w14:paraId="48A405E6" w14:textId="77777777" w:rsidR="00684682" w:rsidRDefault="00684682" w:rsidP="00431432"/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</w:rPr>
        <w:t xml:space="preserve"> ANGLICKÉ FRÁZE PRO VIDEOCHAT</w:t>
      </w:r>
    </w:p>
    <w:tbl>
      <w:tblPr>
        <w:tblStyle w:val="Mkatabulky"/>
        <w:tblW w:w="9136" w:type="dxa"/>
        <w:tblInd w:w="0" w:type="dxa"/>
        <w:tblLook w:val="04A0" w:firstRow="1" w:lastRow="0" w:firstColumn="1" w:lastColumn="0" w:noHBand="0" w:noVBand="1"/>
      </w:tblPr>
      <w:tblGrid>
        <w:gridCol w:w="3044"/>
        <w:gridCol w:w="3046"/>
        <w:gridCol w:w="3046"/>
      </w:tblGrid>
      <w:tr w:rsidR="00431432" w:rsidRPr="00684682" w14:paraId="5D641539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2998DBA7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Hello, it’s John speaking.</w:t>
            </w:r>
          </w:p>
        </w:tc>
        <w:tc>
          <w:tcPr>
            <w:tcW w:w="3046" w:type="dxa"/>
            <w:vAlign w:val="center"/>
          </w:tcPr>
          <w:p w14:paraId="682F4C5D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Welcome to the call about our new websites.</w:t>
            </w:r>
          </w:p>
        </w:tc>
        <w:tc>
          <w:tcPr>
            <w:tcW w:w="3046" w:type="dxa"/>
            <w:vAlign w:val="center"/>
          </w:tcPr>
          <w:p w14:paraId="79917C8D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Hello, Monica here.</w:t>
            </w:r>
          </w:p>
        </w:tc>
      </w:tr>
      <w:tr w:rsidR="00431432" w:rsidRPr="00684682" w14:paraId="6C948380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638F0A0A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684682">
              <w:rPr>
                <w:b/>
                <w:bCs/>
                <w:sz w:val="28"/>
                <w:szCs w:val="28"/>
              </w:rPr>
              <w:t>Is</w:t>
            </w:r>
            <w:proofErr w:type="spellEnd"/>
            <w:r w:rsidRPr="00684682">
              <w:rPr>
                <w:b/>
                <w:bCs/>
                <w:sz w:val="28"/>
                <w:szCs w:val="28"/>
              </w:rPr>
              <w:t xml:space="preserve"> Tom on </w:t>
            </w:r>
            <w:proofErr w:type="spellStart"/>
            <w:r w:rsidRPr="00684682">
              <w:rPr>
                <w:b/>
                <w:bCs/>
                <w:sz w:val="28"/>
                <w:szCs w:val="28"/>
              </w:rPr>
              <w:t>the</w:t>
            </w:r>
            <w:proofErr w:type="spellEnd"/>
            <w:r w:rsidRPr="00684682">
              <w:rPr>
                <w:b/>
                <w:bCs/>
                <w:sz w:val="28"/>
                <w:szCs w:val="28"/>
              </w:rPr>
              <w:t xml:space="preserve"> line?</w:t>
            </w:r>
          </w:p>
        </w:tc>
        <w:tc>
          <w:tcPr>
            <w:tcW w:w="3046" w:type="dxa"/>
            <w:vAlign w:val="center"/>
          </w:tcPr>
          <w:p w14:paraId="018115C7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Are we waiting for anyone else?</w:t>
            </w:r>
          </w:p>
        </w:tc>
        <w:tc>
          <w:tcPr>
            <w:tcW w:w="3046" w:type="dxa"/>
            <w:vAlign w:val="center"/>
          </w:tcPr>
          <w:p w14:paraId="502D153C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Is everyone ready to start?</w:t>
            </w:r>
          </w:p>
        </w:tc>
      </w:tr>
      <w:tr w:rsidR="00431432" w:rsidRPr="00684682" w14:paraId="74E5133E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1885AF9A" w14:textId="741C3171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Do you have access to the document called „Newwebsites.doc“?</w:t>
            </w:r>
          </w:p>
        </w:tc>
        <w:tc>
          <w:tcPr>
            <w:tcW w:w="3046" w:type="dxa"/>
            <w:vAlign w:val="center"/>
          </w:tcPr>
          <w:p w14:paraId="5BAE6236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Could you please send me a copy once again?</w:t>
            </w:r>
          </w:p>
          <w:p w14:paraId="4BFAA575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46" w:type="dxa"/>
            <w:vAlign w:val="center"/>
          </w:tcPr>
          <w:p w14:paraId="69AA4C4C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Wait a minute.</w:t>
            </w:r>
          </w:p>
          <w:p w14:paraId="453DF4CC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31432" w:rsidRPr="00684682" w14:paraId="78D2F119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13202943" w14:textId="029FF813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Sorry</w:t>
            </w:r>
            <w:r w:rsidR="00766D22" w:rsidRPr="00684682">
              <w:rPr>
                <w:b/>
                <w:bCs/>
                <w:sz w:val="28"/>
                <w:szCs w:val="28"/>
                <w:lang w:val="en-GB"/>
              </w:rPr>
              <w:t>,</w:t>
            </w:r>
            <w:r w:rsidRPr="00684682">
              <w:rPr>
                <w:b/>
                <w:bCs/>
                <w:sz w:val="28"/>
                <w:szCs w:val="28"/>
                <w:lang w:val="en-GB"/>
              </w:rPr>
              <w:t xml:space="preserve"> Tom, we can’t hear you clearly.</w:t>
            </w:r>
          </w:p>
        </w:tc>
        <w:tc>
          <w:tcPr>
            <w:tcW w:w="3046" w:type="dxa"/>
            <w:vAlign w:val="center"/>
          </w:tcPr>
          <w:p w14:paraId="53DBAD01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Could you please repeat that?</w:t>
            </w:r>
          </w:p>
        </w:tc>
        <w:tc>
          <w:tcPr>
            <w:tcW w:w="3046" w:type="dxa"/>
            <w:vAlign w:val="center"/>
          </w:tcPr>
          <w:p w14:paraId="2D88EC03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Yes, I am on the line.</w:t>
            </w:r>
          </w:p>
        </w:tc>
      </w:tr>
    </w:tbl>
    <w:p w14:paraId="4F784D42" w14:textId="77777777" w:rsidR="00431432" w:rsidRPr="00684682" w:rsidRDefault="00431432" w:rsidP="00431432"/>
    <w:tbl>
      <w:tblPr>
        <w:tblStyle w:val="Mkatabulky"/>
        <w:tblW w:w="9136" w:type="dxa"/>
        <w:tblInd w:w="0" w:type="dxa"/>
        <w:tblLook w:val="04A0" w:firstRow="1" w:lastRow="0" w:firstColumn="1" w:lastColumn="0" w:noHBand="0" w:noVBand="1"/>
      </w:tblPr>
      <w:tblGrid>
        <w:gridCol w:w="3044"/>
        <w:gridCol w:w="3046"/>
        <w:gridCol w:w="3046"/>
      </w:tblGrid>
      <w:tr w:rsidR="00431432" w:rsidRPr="00684682" w14:paraId="4406E52B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5538BC82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Hello, it’s John speaking.</w:t>
            </w:r>
          </w:p>
        </w:tc>
        <w:tc>
          <w:tcPr>
            <w:tcW w:w="3046" w:type="dxa"/>
            <w:vAlign w:val="center"/>
          </w:tcPr>
          <w:p w14:paraId="7CA4B7C4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Welcome to the call about our new websites.</w:t>
            </w:r>
          </w:p>
        </w:tc>
        <w:tc>
          <w:tcPr>
            <w:tcW w:w="3046" w:type="dxa"/>
            <w:vAlign w:val="center"/>
          </w:tcPr>
          <w:p w14:paraId="562AD3A9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Hello, Monica here.</w:t>
            </w:r>
          </w:p>
        </w:tc>
      </w:tr>
      <w:tr w:rsidR="00431432" w:rsidRPr="00684682" w14:paraId="08C9D914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5792763D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684682">
              <w:rPr>
                <w:b/>
                <w:bCs/>
                <w:sz w:val="28"/>
                <w:szCs w:val="28"/>
              </w:rPr>
              <w:t>Is</w:t>
            </w:r>
            <w:proofErr w:type="spellEnd"/>
            <w:r w:rsidRPr="00684682">
              <w:rPr>
                <w:b/>
                <w:bCs/>
                <w:sz w:val="28"/>
                <w:szCs w:val="28"/>
              </w:rPr>
              <w:t xml:space="preserve"> Tom on </w:t>
            </w:r>
            <w:proofErr w:type="spellStart"/>
            <w:r w:rsidRPr="00684682">
              <w:rPr>
                <w:b/>
                <w:bCs/>
                <w:sz w:val="28"/>
                <w:szCs w:val="28"/>
              </w:rPr>
              <w:t>the</w:t>
            </w:r>
            <w:proofErr w:type="spellEnd"/>
            <w:r w:rsidRPr="00684682">
              <w:rPr>
                <w:b/>
                <w:bCs/>
                <w:sz w:val="28"/>
                <w:szCs w:val="28"/>
              </w:rPr>
              <w:t xml:space="preserve"> line?</w:t>
            </w:r>
          </w:p>
        </w:tc>
        <w:tc>
          <w:tcPr>
            <w:tcW w:w="3046" w:type="dxa"/>
            <w:vAlign w:val="center"/>
          </w:tcPr>
          <w:p w14:paraId="28CEF746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Are we waiting for anyone else?</w:t>
            </w:r>
          </w:p>
        </w:tc>
        <w:tc>
          <w:tcPr>
            <w:tcW w:w="3046" w:type="dxa"/>
            <w:vAlign w:val="center"/>
          </w:tcPr>
          <w:p w14:paraId="26F10E99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Is everyone ready to start?</w:t>
            </w:r>
          </w:p>
        </w:tc>
      </w:tr>
      <w:tr w:rsidR="00431432" w:rsidRPr="00684682" w14:paraId="41D9DED6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42999168" w14:textId="78A1C385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Do you have access to the document called „Newwebsites.doc“?</w:t>
            </w:r>
          </w:p>
        </w:tc>
        <w:tc>
          <w:tcPr>
            <w:tcW w:w="3046" w:type="dxa"/>
            <w:vAlign w:val="center"/>
          </w:tcPr>
          <w:p w14:paraId="186C2504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Could you please send me a copy once again?</w:t>
            </w:r>
          </w:p>
          <w:p w14:paraId="07D4C2F4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046" w:type="dxa"/>
            <w:vAlign w:val="center"/>
          </w:tcPr>
          <w:p w14:paraId="0847BC79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Wait a minute.</w:t>
            </w:r>
          </w:p>
          <w:p w14:paraId="4316196A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31432" w:rsidRPr="002F5D90" w14:paraId="5F1A75C7" w14:textId="77777777" w:rsidTr="00684682">
        <w:trPr>
          <w:trHeight w:val="1191"/>
        </w:trPr>
        <w:tc>
          <w:tcPr>
            <w:tcW w:w="3044" w:type="dxa"/>
            <w:vAlign w:val="center"/>
          </w:tcPr>
          <w:p w14:paraId="5E467DB9" w14:textId="6B5DAC06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Sorry</w:t>
            </w:r>
            <w:r w:rsidR="00766D22" w:rsidRPr="00684682">
              <w:rPr>
                <w:b/>
                <w:bCs/>
                <w:sz w:val="28"/>
                <w:szCs w:val="28"/>
                <w:lang w:val="en-GB"/>
              </w:rPr>
              <w:t>,</w:t>
            </w:r>
            <w:r w:rsidRPr="00684682">
              <w:rPr>
                <w:b/>
                <w:bCs/>
                <w:sz w:val="28"/>
                <w:szCs w:val="28"/>
                <w:lang w:val="en-GB"/>
              </w:rPr>
              <w:t xml:space="preserve"> Tom, we can’t hear you clearly.</w:t>
            </w:r>
          </w:p>
        </w:tc>
        <w:tc>
          <w:tcPr>
            <w:tcW w:w="3046" w:type="dxa"/>
            <w:vAlign w:val="center"/>
          </w:tcPr>
          <w:p w14:paraId="51521512" w14:textId="77777777" w:rsidR="00431432" w:rsidRPr="00684682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Could you please repeat that?</w:t>
            </w:r>
          </w:p>
        </w:tc>
        <w:tc>
          <w:tcPr>
            <w:tcW w:w="3046" w:type="dxa"/>
            <w:vAlign w:val="center"/>
          </w:tcPr>
          <w:p w14:paraId="54FF3ED6" w14:textId="77777777" w:rsidR="00431432" w:rsidRPr="002F5D90" w:rsidRDefault="00431432" w:rsidP="00684682">
            <w:pPr>
              <w:jc w:val="center"/>
              <w:rPr>
                <w:b/>
                <w:bCs/>
                <w:sz w:val="28"/>
                <w:szCs w:val="28"/>
              </w:rPr>
            </w:pPr>
            <w:r w:rsidRPr="00684682">
              <w:rPr>
                <w:b/>
                <w:bCs/>
                <w:sz w:val="28"/>
                <w:szCs w:val="28"/>
                <w:lang w:val="en-GB"/>
              </w:rPr>
              <w:t>Yes, I am on the line.</w:t>
            </w:r>
          </w:p>
        </w:tc>
      </w:tr>
    </w:tbl>
    <w:p w14:paraId="15252B90" w14:textId="77777777" w:rsidR="00431432" w:rsidRDefault="00431432" w:rsidP="00431432"/>
    <w:p w14:paraId="20181AB4" w14:textId="72BBF080" w:rsidR="00431432" w:rsidRDefault="00431432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margin" w:tblpY="-86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5AC85B4B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0353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E524E" w14:textId="16CA31BC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13 Zpětná vazba na webové stránky</w:t>
            </w:r>
          </w:p>
        </w:tc>
      </w:tr>
      <w:tr w:rsidR="00431432" w14:paraId="5442CBBE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6327BC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828D2" w14:textId="47FBEC35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5 Tematický blok č. 5 (Webové stránky a jejich sdílení)</w:t>
            </w:r>
          </w:p>
        </w:tc>
      </w:tr>
      <w:tr w:rsidR="00431432" w14:paraId="11DC1F51" w14:textId="77777777" w:rsidTr="0043143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F0E7E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BC2C8" w14:textId="1F6942A4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5.4 Téma č. 4 (Tvorba webových stránek II)</w:t>
            </w:r>
          </w:p>
        </w:tc>
      </w:tr>
    </w:tbl>
    <w:p w14:paraId="2F064F7E" w14:textId="77777777" w:rsidR="00431432" w:rsidRPr="000523EC" w:rsidRDefault="00431432" w:rsidP="00431432"/>
    <w:p w14:paraId="26ADE775" w14:textId="77777777" w:rsidR="00431432" w:rsidRPr="003528D8" w:rsidRDefault="00431432" w:rsidP="00431432">
      <w:pPr>
        <w:spacing w:before="240" w:after="240"/>
        <w:jc w:val="center"/>
        <w:rPr>
          <w:b/>
          <w:sz w:val="28"/>
        </w:rPr>
      </w:pPr>
      <w:r>
        <w:rPr>
          <w:b/>
          <w:sz w:val="28"/>
        </w:rPr>
        <w:t>ZPĚTNÁ VAZBA NA WEBOVÉ STRÁNKY</w:t>
      </w:r>
    </w:p>
    <w:tbl>
      <w:tblPr>
        <w:tblStyle w:val="Mkatabulky"/>
        <w:tblW w:w="0" w:type="auto"/>
        <w:tblInd w:w="0" w:type="dxa"/>
        <w:tblLook w:val="04A0" w:firstRow="1" w:lastRow="0" w:firstColumn="1" w:lastColumn="0" w:noHBand="0" w:noVBand="1"/>
      </w:tblPr>
      <w:tblGrid>
        <w:gridCol w:w="4530"/>
        <w:gridCol w:w="4530"/>
      </w:tblGrid>
      <w:tr w:rsidR="00431432" w14:paraId="0ED6E7E8" w14:textId="77777777" w:rsidTr="00684682">
        <w:trPr>
          <w:trHeight w:val="283"/>
        </w:trPr>
        <w:tc>
          <w:tcPr>
            <w:tcW w:w="9062" w:type="dxa"/>
            <w:gridSpan w:val="2"/>
            <w:vAlign w:val="center"/>
          </w:tcPr>
          <w:p w14:paraId="7895331D" w14:textId="77777777" w:rsidR="00431432" w:rsidRPr="00FB2C99" w:rsidRDefault="00431432" w:rsidP="00684682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</w:rPr>
              <w:t>Název hodnocené skupiny a webu:</w:t>
            </w:r>
          </w:p>
        </w:tc>
      </w:tr>
      <w:tr w:rsidR="00431432" w14:paraId="2B706865" w14:textId="77777777" w:rsidTr="00684682">
        <w:trPr>
          <w:trHeight w:val="454"/>
        </w:trPr>
        <w:tc>
          <w:tcPr>
            <w:tcW w:w="4531" w:type="dxa"/>
            <w:vAlign w:val="center"/>
          </w:tcPr>
          <w:p w14:paraId="658B793C" w14:textId="77777777" w:rsidR="00431432" w:rsidRPr="00FB2C99" w:rsidRDefault="00431432" w:rsidP="00684682">
            <w:pPr>
              <w:spacing w:line="259" w:lineRule="auto"/>
              <w:jc w:val="center"/>
              <w:rPr>
                <w:b/>
                <w:bCs/>
              </w:rPr>
            </w:pPr>
            <w:r w:rsidRPr="00FB2C99">
              <w:rPr>
                <w:b/>
                <w:bCs/>
              </w:rPr>
              <w:t>CO OCEŇUJEME</w:t>
            </w:r>
          </w:p>
        </w:tc>
        <w:tc>
          <w:tcPr>
            <w:tcW w:w="4531" w:type="dxa"/>
            <w:vAlign w:val="center"/>
          </w:tcPr>
          <w:p w14:paraId="32B6D75A" w14:textId="77777777" w:rsidR="00431432" w:rsidRPr="00FB2C99" w:rsidRDefault="00431432" w:rsidP="00684682">
            <w:pPr>
              <w:spacing w:line="259" w:lineRule="auto"/>
              <w:jc w:val="center"/>
              <w:rPr>
                <w:b/>
                <w:bCs/>
              </w:rPr>
            </w:pPr>
            <w:r w:rsidRPr="00FB2C99">
              <w:rPr>
                <w:b/>
                <w:bCs/>
              </w:rPr>
              <w:t>CO DOPORUČUJEME ZLEPŠIT</w:t>
            </w:r>
          </w:p>
        </w:tc>
      </w:tr>
      <w:tr w:rsidR="00431432" w14:paraId="49985FC7" w14:textId="77777777" w:rsidTr="00684682">
        <w:trPr>
          <w:trHeight w:val="283"/>
        </w:trPr>
        <w:tc>
          <w:tcPr>
            <w:tcW w:w="9062" w:type="dxa"/>
            <w:gridSpan w:val="2"/>
            <w:vAlign w:val="center"/>
          </w:tcPr>
          <w:p w14:paraId="1261B639" w14:textId="77777777" w:rsidR="00431432" w:rsidRDefault="00431432" w:rsidP="00684682">
            <w:pPr>
              <w:spacing w:line="259" w:lineRule="auto"/>
            </w:pPr>
            <w:r w:rsidRPr="00861F73">
              <w:rPr>
                <w:b/>
                <w:bCs/>
              </w:rPr>
              <w:t>Hodnotitel:</w:t>
            </w:r>
          </w:p>
        </w:tc>
      </w:tr>
      <w:tr w:rsidR="00431432" w14:paraId="1B37CA54" w14:textId="77777777" w:rsidTr="00684682">
        <w:trPr>
          <w:trHeight w:val="1814"/>
        </w:trPr>
        <w:tc>
          <w:tcPr>
            <w:tcW w:w="4531" w:type="dxa"/>
          </w:tcPr>
          <w:p w14:paraId="759F4289" w14:textId="77777777" w:rsidR="00431432" w:rsidRDefault="00431432" w:rsidP="00684682">
            <w:pPr>
              <w:spacing w:after="160" w:line="259" w:lineRule="auto"/>
            </w:pPr>
          </w:p>
        </w:tc>
        <w:tc>
          <w:tcPr>
            <w:tcW w:w="4531" w:type="dxa"/>
          </w:tcPr>
          <w:p w14:paraId="79C87B86" w14:textId="77777777" w:rsidR="00431432" w:rsidRDefault="00431432" w:rsidP="00684682">
            <w:pPr>
              <w:spacing w:after="160" w:line="259" w:lineRule="auto"/>
            </w:pPr>
          </w:p>
        </w:tc>
      </w:tr>
      <w:tr w:rsidR="00431432" w14:paraId="7B83A5C9" w14:textId="77777777" w:rsidTr="00684682">
        <w:trPr>
          <w:trHeight w:val="283"/>
        </w:trPr>
        <w:tc>
          <w:tcPr>
            <w:tcW w:w="9062" w:type="dxa"/>
            <w:gridSpan w:val="2"/>
            <w:vAlign w:val="center"/>
          </w:tcPr>
          <w:p w14:paraId="4659BBBA" w14:textId="77777777" w:rsidR="00431432" w:rsidRDefault="00431432" w:rsidP="00684682">
            <w:pPr>
              <w:spacing w:line="259" w:lineRule="auto"/>
            </w:pPr>
            <w:r w:rsidRPr="00861F73">
              <w:rPr>
                <w:b/>
                <w:bCs/>
              </w:rPr>
              <w:t>Hodnotitel:</w:t>
            </w:r>
          </w:p>
        </w:tc>
      </w:tr>
      <w:tr w:rsidR="00431432" w14:paraId="6270766C" w14:textId="77777777" w:rsidTr="00684682">
        <w:trPr>
          <w:trHeight w:val="1814"/>
        </w:trPr>
        <w:tc>
          <w:tcPr>
            <w:tcW w:w="4531" w:type="dxa"/>
            <w:vAlign w:val="center"/>
          </w:tcPr>
          <w:p w14:paraId="047BFA59" w14:textId="77777777" w:rsidR="00431432" w:rsidRPr="00861F73" w:rsidRDefault="00431432" w:rsidP="00684682">
            <w:pPr>
              <w:spacing w:after="160" w:line="259" w:lineRule="auto"/>
              <w:rPr>
                <w:b/>
                <w:bCs/>
              </w:rPr>
            </w:pPr>
          </w:p>
        </w:tc>
        <w:tc>
          <w:tcPr>
            <w:tcW w:w="4531" w:type="dxa"/>
          </w:tcPr>
          <w:p w14:paraId="233FD238" w14:textId="77777777" w:rsidR="00431432" w:rsidRDefault="00431432" w:rsidP="00684682">
            <w:pPr>
              <w:spacing w:after="160" w:line="259" w:lineRule="auto"/>
            </w:pPr>
          </w:p>
        </w:tc>
      </w:tr>
      <w:tr w:rsidR="00431432" w14:paraId="239B24B1" w14:textId="77777777" w:rsidTr="00684682">
        <w:trPr>
          <w:trHeight w:val="283"/>
        </w:trPr>
        <w:tc>
          <w:tcPr>
            <w:tcW w:w="9062" w:type="dxa"/>
            <w:gridSpan w:val="2"/>
            <w:vAlign w:val="center"/>
          </w:tcPr>
          <w:p w14:paraId="0F7C0366" w14:textId="77777777" w:rsidR="00431432" w:rsidRDefault="00431432" w:rsidP="00684682">
            <w:pPr>
              <w:spacing w:line="259" w:lineRule="auto"/>
            </w:pPr>
            <w:r w:rsidRPr="00861F73">
              <w:rPr>
                <w:b/>
                <w:bCs/>
              </w:rPr>
              <w:t>Hodnotitel:</w:t>
            </w:r>
          </w:p>
        </w:tc>
      </w:tr>
      <w:tr w:rsidR="00431432" w14:paraId="1BD29BB1" w14:textId="77777777" w:rsidTr="00684682">
        <w:trPr>
          <w:trHeight w:val="1814"/>
        </w:trPr>
        <w:tc>
          <w:tcPr>
            <w:tcW w:w="4531" w:type="dxa"/>
            <w:vAlign w:val="center"/>
          </w:tcPr>
          <w:p w14:paraId="11DB5C77" w14:textId="77777777" w:rsidR="00431432" w:rsidRPr="00861F73" w:rsidRDefault="00431432" w:rsidP="00684682">
            <w:pPr>
              <w:spacing w:line="259" w:lineRule="auto"/>
              <w:rPr>
                <w:b/>
                <w:bCs/>
              </w:rPr>
            </w:pPr>
          </w:p>
        </w:tc>
        <w:tc>
          <w:tcPr>
            <w:tcW w:w="4531" w:type="dxa"/>
            <w:vAlign w:val="center"/>
          </w:tcPr>
          <w:p w14:paraId="2777039E" w14:textId="77777777" w:rsidR="00431432" w:rsidRPr="00861F73" w:rsidRDefault="00431432" w:rsidP="00684682">
            <w:pPr>
              <w:spacing w:line="259" w:lineRule="auto"/>
              <w:rPr>
                <w:b/>
                <w:bCs/>
              </w:rPr>
            </w:pPr>
          </w:p>
        </w:tc>
      </w:tr>
      <w:tr w:rsidR="00431432" w14:paraId="482EC37C" w14:textId="77777777" w:rsidTr="00684682">
        <w:trPr>
          <w:trHeight w:val="283"/>
        </w:trPr>
        <w:tc>
          <w:tcPr>
            <w:tcW w:w="9062" w:type="dxa"/>
            <w:gridSpan w:val="2"/>
            <w:vAlign w:val="center"/>
          </w:tcPr>
          <w:p w14:paraId="79ABA03A" w14:textId="77777777" w:rsidR="00431432" w:rsidRPr="00861F73" w:rsidRDefault="00431432" w:rsidP="00684682">
            <w:pPr>
              <w:spacing w:line="259" w:lineRule="auto"/>
              <w:rPr>
                <w:b/>
                <w:bCs/>
              </w:rPr>
            </w:pPr>
            <w:r>
              <w:rPr>
                <w:b/>
                <w:bCs/>
              </w:rPr>
              <w:t>Hodnotitel:</w:t>
            </w:r>
          </w:p>
        </w:tc>
      </w:tr>
      <w:tr w:rsidR="00431432" w14:paraId="26B4C68D" w14:textId="77777777" w:rsidTr="00684682">
        <w:trPr>
          <w:trHeight w:val="1814"/>
        </w:trPr>
        <w:tc>
          <w:tcPr>
            <w:tcW w:w="4531" w:type="dxa"/>
          </w:tcPr>
          <w:p w14:paraId="450E53F9" w14:textId="77777777" w:rsidR="00431432" w:rsidRDefault="00431432" w:rsidP="00684682">
            <w:pPr>
              <w:spacing w:after="160" w:line="259" w:lineRule="auto"/>
            </w:pPr>
          </w:p>
        </w:tc>
        <w:tc>
          <w:tcPr>
            <w:tcW w:w="4531" w:type="dxa"/>
          </w:tcPr>
          <w:p w14:paraId="51B84ED3" w14:textId="77777777" w:rsidR="00431432" w:rsidRDefault="00431432" w:rsidP="00684682">
            <w:pPr>
              <w:spacing w:after="160" w:line="259" w:lineRule="auto"/>
            </w:pPr>
          </w:p>
        </w:tc>
      </w:tr>
      <w:tr w:rsidR="00431432" w14:paraId="1317DB65" w14:textId="77777777" w:rsidTr="00684682">
        <w:trPr>
          <w:trHeight w:val="283"/>
        </w:trPr>
        <w:tc>
          <w:tcPr>
            <w:tcW w:w="9062" w:type="dxa"/>
            <w:gridSpan w:val="2"/>
          </w:tcPr>
          <w:p w14:paraId="0031D728" w14:textId="77777777" w:rsidR="00431432" w:rsidRDefault="00431432" w:rsidP="00684682">
            <w:pPr>
              <w:spacing w:line="259" w:lineRule="auto"/>
            </w:pPr>
            <w:r w:rsidRPr="00861F73">
              <w:rPr>
                <w:b/>
                <w:bCs/>
              </w:rPr>
              <w:t>Hodnotitel:</w:t>
            </w:r>
          </w:p>
        </w:tc>
      </w:tr>
      <w:tr w:rsidR="00431432" w14:paraId="59D722C5" w14:textId="77777777" w:rsidTr="00684682">
        <w:trPr>
          <w:trHeight w:val="1814"/>
        </w:trPr>
        <w:tc>
          <w:tcPr>
            <w:tcW w:w="4531" w:type="dxa"/>
          </w:tcPr>
          <w:p w14:paraId="15487E92" w14:textId="77777777" w:rsidR="00431432" w:rsidRDefault="00431432" w:rsidP="00684682">
            <w:pPr>
              <w:spacing w:after="160" w:line="259" w:lineRule="auto"/>
            </w:pPr>
          </w:p>
        </w:tc>
        <w:tc>
          <w:tcPr>
            <w:tcW w:w="4531" w:type="dxa"/>
          </w:tcPr>
          <w:p w14:paraId="192C76D2" w14:textId="77777777" w:rsidR="00431432" w:rsidRDefault="00431432" w:rsidP="00684682">
            <w:pPr>
              <w:spacing w:after="160" w:line="259" w:lineRule="auto"/>
            </w:pPr>
          </w:p>
        </w:tc>
      </w:tr>
    </w:tbl>
    <w:tbl>
      <w:tblPr>
        <w:tblpPr w:leftFromText="142" w:rightFromText="142" w:vertAnchor="text" w:horzAnchor="margin" w:tblpY="-817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7EC8D38A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911AB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799EB" w14:textId="08514DF9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 xml:space="preserve">4.14 Zásady úspěšného 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u</w:t>
            </w:r>
            <w:proofErr w:type="spellEnd"/>
          </w:p>
        </w:tc>
      </w:tr>
      <w:tr w:rsidR="00431432" w14:paraId="63D11546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8490B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72B33" w14:textId="67DE411E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6 Tematický blok č. 6 (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  <w:r w:rsidRPr="000313B7">
              <w:rPr>
                <w:iCs/>
                <w:sz w:val="18"/>
                <w:szCs w:val="18"/>
              </w:rPr>
              <w:t>)</w:t>
            </w:r>
          </w:p>
        </w:tc>
      </w:tr>
      <w:tr w:rsidR="00431432" w14:paraId="607C6889" w14:textId="77777777" w:rsidTr="0043143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9FEC9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0557C" w14:textId="28A4C712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6.2 Téma č. 2 (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  <w:r w:rsidRPr="000313B7">
              <w:rPr>
                <w:iCs/>
                <w:sz w:val="18"/>
                <w:szCs w:val="18"/>
              </w:rPr>
              <w:t>: nácvik + realizace)</w:t>
            </w:r>
          </w:p>
        </w:tc>
      </w:tr>
    </w:tbl>
    <w:p w14:paraId="2D5DD2B7" w14:textId="77777777" w:rsidR="00431432" w:rsidRDefault="00431432" w:rsidP="00431432">
      <w:pPr>
        <w:spacing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36978CC" wp14:editId="004BD413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8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A6B5E" w14:textId="77777777" w:rsidR="00684682" w:rsidRDefault="00684682" w:rsidP="0043143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978CC" id="_x0000_s1028" type="#_x0000_t202" style="position:absolute;margin-left:350.65pt;margin-top:560.4pt;width:88.1pt;height:54.3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" fillcolor="white [3212]" strokecolor="white [3212]">
                <v:textbox>
                  <w:txbxContent>
                    <w:p w14:paraId="088A6B5E" w14:textId="77777777" w:rsidR="00684682" w:rsidRDefault="00684682" w:rsidP="00431432"/>
                  </w:txbxContent>
                </v:textbox>
                <w10:wrap type="square"/>
              </v:shape>
            </w:pict>
          </mc:Fallback>
        </mc:AlternateContent>
      </w:r>
    </w:p>
    <w:p w14:paraId="2C53633A" w14:textId="77777777" w:rsidR="00431432" w:rsidRPr="003528D8" w:rsidRDefault="00431432" w:rsidP="00431432">
      <w:pPr>
        <w:spacing w:before="240" w:after="240"/>
        <w:jc w:val="center"/>
        <w:rPr>
          <w:b/>
          <w:sz w:val="28"/>
        </w:rPr>
      </w:pPr>
      <w:r>
        <w:rPr>
          <w:b/>
          <w:sz w:val="28"/>
        </w:rPr>
        <w:t>ZÁSADY ÚSPĚŠNÉHO VIDEOCHATU</w:t>
      </w:r>
    </w:p>
    <w:p w14:paraId="16126118" w14:textId="77777777" w:rsidR="00431432" w:rsidRDefault="00431432" w:rsidP="00431432">
      <w:pPr>
        <w:spacing w:line="259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A2391F6" wp14:editId="21A365B5">
                <wp:simplePos x="0" y="0"/>
                <wp:positionH relativeFrom="column">
                  <wp:posOffset>1138555</wp:posOffset>
                </wp:positionH>
                <wp:positionV relativeFrom="paragraph">
                  <wp:posOffset>6374130</wp:posOffset>
                </wp:positionV>
                <wp:extent cx="1971675" cy="304800"/>
                <wp:effectExtent l="0" t="0" r="28575" b="19050"/>
                <wp:wrapSquare wrapText="bothSides"/>
                <wp:docPr id="88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973B8" w14:textId="77777777" w:rsidR="00684682" w:rsidRPr="00BE668A" w:rsidRDefault="00684682" w:rsidP="0043143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sz w:val="28"/>
                                <w:szCs w:val="32"/>
                              </w:rPr>
                              <w:t>NA ZÁVĚR V</w:t>
                            </w:r>
                            <w:r w:rsidRPr="00BE668A">
                              <w:rPr>
                                <w:sz w:val="28"/>
                                <w:szCs w:val="32"/>
                              </w:rPr>
                              <w:t>IDEOCHA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391F6" id="_x0000_s1029" type="#_x0000_t202" style="position:absolute;margin-left:89.65pt;margin-top:501.9pt;width:155.25pt;height:2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" fillcolor="white [3212]" strokecolor="white [3212]">
                <v:textbox>
                  <w:txbxContent>
                    <w:p w14:paraId="2B9973B8" w14:textId="77777777" w:rsidR="00684682" w:rsidRPr="00BE668A" w:rsidRDefault="00684682" w:rsidP="00431432">
                      <w:pPr>
                        <w:spacing w:after="0"/>
                        <w:jc w:val="center"/>
                        <w:rPr>
                          <w:sz w:val="28"/>
                          <w:szCs w:val="32"/>
                        </w:rPr>
                      </w:pPr>
                      <w:r>
                        <w:rPr>
                          <w:sz w:val="28"/>
                          <w:szCs w:val="32"/>
                        </w:rPr>
                        <w:t>NA ZÁVĚR V</w:t>
                      </w:r>
                      <w:r w:rsidRPr="00BE668A">
                        <w:rPr>
                          <w:sz w:val="28"/>
                          <w:szCs w:val="32"/>
                        </w:rPr>
                        <w:t>IDEOCHAT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4819458" wp14:editId="4A24A14D">
                <wp:simplePos x="0" y="0"/>
                <wp:positionH relativeFrom="column">
                  <wp:posOffset>1976755</wp:posOffset>
                </wp:positionH>
                <wp:positionV relativeFrom="paragraph">
                  <wp:posOffset>3630930</wp:posOffset>
                </wp:positionV>
                <wp:extent cx="2047875" cy="304800"/>
                <wp:effectExtent l="0" t="0" r="28575" b="19050"/>
                <wp:wrapSquare wrapText="bothSides"/>
                <wp:docPr id="89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7B252" w14:textId="77777777" w:rsidR="00684682" w:rsidRPr="00BE668A" w:rsidRDefault="00684682" w:rsidP="0043143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sz w:val="28"/>
                                <w:szCs w:val="32"/>
                              </w:rPr>
                              <w:t>BĚHEM V</w:t>
                            </w:r>
                            <w:r w:rsidRPr="00BE668A">
                              <w:rPr>
                                <w:sz w:val="28"/>
                                <w:szCs w:val="32"/>
                              </w:rPr>
                              <w:t>IDEOCHA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19458" id="_x0000_s1030" type="#_x0000_t202" style="position:absolute;margin-left:155.65pt;margin-top:285.9pt;width:161.25pt;height:24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" fillcolor="white [3212]" strokecolor="white [3212]">
                <v:textbox>
                  <w:txbxContent>
                    <w:p w14:paraId="4877B252" w14:textId="77777777" w:rsidR="00684682" w:rsidRPr="00BE668A" w:rsidRDefault="00684682" w:rsidP="00431432">
                      <w:pPr>
                        <w:spacing w:after="0"/>
                        <w:jc w:val="center"/>
                        <w:rPr>
                          <w:sz w:val="28"/>
                          <w:szCs w:val="32"/>
                        </w:rPr>
                      </w:pPr>
                      <w:r>
                        <w:rPr>
                          <w:sz w:val="28"/>
                          <w:szCs w:val="32"/>
                        </w:rPr>
                        <w:t>BĚHEM V</w:t>
                      </w:r>
                      <w:r w:rsidRPr="00BE668A">
                        <w:rPr>
                          <w:sz w:val="28"/>
                          <w:szCs w:val="32"/>
                        </w:rPr>
                        <w:t>IDEOCHAT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A4CDCB0" wp14:editId="71BB4458">
                <wp:simplePos x="0" y="0"/>
                <wp:positionH relativeFrom="column">
                  <wp:posOffset>3596005</wp:posOffset>
                </wp:positionH>
                <wp:positionV relativeFrom="paragraph">
                  <wp:posOffset>87630</wp:posOffset>
                </wp:positionV>
                <wp:extent cx="2047875" cy="304800"/>
                <wp:effectExtent l="0" t="0" r="28575" b="19050"/>
                <wp:wrapSquare wrapText="bothSides"/>
                <wp:docPr id="90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B43BC" w14:textId="77777777" w:rsidR="00684682" w:rsidRPr="00BE668A" w:rsidRDefault="00684682" w:rsidP="00431432">
                            <w:pPr>
                              <w:spacing w:after="0"/>
                              <w:jc w:val="center"/>
                              <w:rPr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sz w:val="28"/>
                                <w:szCs w:val="32"/>
                              </w:rPr>
                              <w:t>V ÚVODU V</w:t>
                            </w:r>
                            <w:r w:rsidRPr="00BE668A">
                              <w:rPr>
                                <w:sz w:val="28"/>
                                <w:szCs w:val="32"/>
                              </w:rPr>
                              <w:t>IDEOCHA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CDCB0" id="_x0000_s1031" type="#_x0000_t202" style="position:absolute;margin-left:283.15pt;margin-top:6.9pt;width:161.25pt;height:24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" fillcolor="white [3212]" strokecolor="white [3212]">
                <v:textbox>
                  <w:txbxContent>
                    <w:p w14:paraId="3EBB43BC" w14:textId="77777777" w:rsidR="00684682" w:rsidRPr="00BE668A" w:rsidRDefault="00684682" w:rsidP="00431432">
                      <w:pPr>
                        <w:spacing w:after="0"/>
                        <w:jc w:val="center"/>
                        <w:rPr>
                          <w:sz w:val="28"/>
                          <w:szCs w:val="32"/>
                        </w:rPr>
                      </w:pPr>
                      <w:r>
                        <w:rPr>
                          <w:sz w:val="28"/>
                          <w:szCs w:val="32"/>
                        </w:rPr>
                        <w:t>V ÚVODU V</w:t>
                      </w:r>
                      <w:r w:rsidRPr="00BE668A">
                        <w:rPr>
                          <w:sz w:val="28"/>
                          <w:szCs w:val="32"/>
                        </w:rPr>
                        <w:t>IDEOCHAT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839E047" wp14:editId="1F5DC475">
                <wp:simplePos x="0" y="0"/>
                <wp:positionH relativeFrom="column">
                  <wp:posOffset>538480</wp:posOffset>
                </wp:positionH>
                <wp:positionV relativeFrom="paragraph">
                  <wp:posOffset>97155</wp:posOffset>
                </wp:positionV>
                <wp:extent cx="2499995" cy="295275"/>
                <wp:effectExtent l="0" t="0" r="14605" b="28575"/>
                <wp:wrapSquare wrapText="bothSides"/>
                <wp:docPr id="9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68139" w14:textId="77777777" w:rsidR="00684682" w:rsidRPr="00BE668A" w:rsidRDefault="00684682" w:rsidP="00431432">
                            <w:pPr>
                              <w:rPr>
                                <w:sz w:val="28"/>
                                <w:szCs w:val="32"/>
                              </w:rPr>
                            </w:pPr>
                            <w:r w:rsidRPr="00BE668A">
                              <w:rPr>
                                <w:sz w:val="28"/>
                                <w:szCs w:val="32"/>
                              </w:rPr>
                              <w:t>PŘED ZAHÁJENÍM VIDEOCHA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9E047" id="_x0000_s1032" type="#_x0000_t202" style="position:absolute;margin-left:42.4pt;margin-top:7.65pt;width:196.85pt;height:23.2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" fillcolor="white [3212]" strokecolor="white [3212]">
                <v:textbox>
                  <w:txbxContent>
                    <w:p w14:paraId="0AE68139" w14:textId="77777777" w:rsidR="00684682" w:rsidRPr="00BE668A" w:rsidRDefault="00684682" w:rsidP="00431432">
                      <w:pPr>
                        <w:rPr>
                          <w:sz w:val="28"/>
                          <w:szCs w:val="32"/>
                        </w:rPr>
                      </w:pPr>
                      <w:r w:rsidRPr="00BE668A">
                        <w:rPr>
                          <w:sz w:val="28"/>
                          <w:szCs w:val="32"/>
                        </w:rPr>
                        <w:t>PŘED ZAHÁJENÍM VIDEOCHAT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6B468CF9" wp14:editId="0C9B2FCF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9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A4E6D6" w14:textId="77777777" w:rsidR="00684682" w:rsidRDefault="00684682" w:rsidP="0043143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68CF9" id="_x0000_s1033" type="#_x0000_t202" style="position:absolute;margin-left:350.65pt;margin-top:560.4pt;width:88.1pt;height:54.3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" fillcolor="white [3212]" strokecolor="white [3212]">
                <v:textbox>
                  <w:txbxContent>
                    <w:p w14:paraId="14A4E6D6" w14:textId="77777777" w:rsidR="00684682" w:rsidRDefault="00684682" w:rsidP="00431432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9984" behindDoc="0" locked="0" layoutInCell="1" allowOverlap="1" wp14:anchorId="3885DBB6" wp14:editId="024AA1D9">
            <wp:simplePos x="0" y="0"/>
            <wp:positionH relativeFrom="column">
              <wp:posOffset>4667250</wp:posOffset>
            </wp:positionH>
            <wp:positionV relativeFrom="paragraph">
              <wp:posOffset>7298055</wp:posOffset>
            </wp:positionV>
            <wp:extent cx="714375" cy="714375"/>
            <wp:effectExtent l="0" t="0" r="9525" b="0"/>
            <wp:wrapNone/>
            <wp:docPr id="193" name="Grafický objekt 193" descr="Inter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nternet.sv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042FB550" wp14:editId="354B6960">
            <wp:simplePos x="0" y="0"/>
            <wp:positionH relativeFrom="column">
              <wp:posOffset>4338955</wp:posOffset>
            </wp:positionH>
            <wp:positionV relativeFrom="paragraph">
              <wp:posOffset>7117080</wp:posOffset>
            </wp:positionV>
            <wp:extent cx="1362075" cy="1362075"/>
            <wp:effectExtent l="0" t="0" r="0" b="0"/>
            <wp:wrapNone/>
            <wp:docPr id="194" name="Grafický objekt 194" descr="Zákaznická rezence (zprava dolev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ustomerreviewrtl.sv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91651E6" wp14:editId="58509A77">
                <wp:simplePos x="0" y="0"/>
                <wp:positionH relativeFrom="column">
                  <wp:posOffset>5080</wp:posOffset>
                </wp:positionH>
                <wp:positionV relativeFrom="paragraph">
                  <wp:posOffset>6316980</wp:posOffset>
                </wp:positionV>
                <wp:extent cx="4224020" cy="2061845"/>
                <wp:effectExtent l="19050" t="19050" r="24130" b="14605"/>
                <wp:wrapNone/>
                <wp:docPr id="93" name="Obdélník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4020" cy="206184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5DB7E0" id="Obdélník 93" o:spid="_x0000_s1026" style="position:absolute;margin-left:.4pt;margin-top:497.4pt;width:332.6pt;height:162.3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" filled="f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742A860" wp14:editId="434244A4">
                <wp:simplePos x="0" y="0"/>
                <wp:positionH relativeFrom="column">
                  <wp:posOffset>5080</wp:posOffset>
                </wp:positionH>
                <wp:positionV relativeFrom="paragraph">
                  <wp:posOffset>3578225</wp:posOffset>
                </wp:positionV>
                <wp:extent cx="5695950" cy="2743200"/>
                <wp:effectExtent l="19050" t="19050" r="19050" b="19050"/>
                <wp:wrapNone/>
                <wp:docPr id="94" name="Obdélník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27432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405AC" id="Obdélník 94" o:spid="_x0000_s1026" style="position:absolute;margin-left:.4pt;margin-top:281.75pt;width:448.5pt;height:3in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" filled="f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501248" wp14:editId="7ADA31AA">
                <wp:simplePos x="0" y="0"/>
                <wp:positionH relativeFrom="column">
                  <wp:posOffset>3538855</wp:posOffset>
                </wp:positionH>
                <wp:positionV relativeFrom="paragraph">
                  <wp:posOffset>40005</wp:posOffset>
                </wp:positionV>
                <wp:extent cx="2162175" cy="3538220"/>
                <wp:effectExtent l="19050" t="19050" r="28575" b="24130"/>
                <wp:wrapNone/>
                <wp:docPr id="95" name="Obdélník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35382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266C8B" id="Obdélník 95" o:spid="_x0000_s1026" style="position:absolute;margin-left:278.65pt;margin-top:3.15pt;width:170.25pt;height:278.6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" filled="f" strokecolor="black [3213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FB03AF9" wp14:editId="46D331CE">
                <wp:simplePos x="0" y="0"/>
                <wp:positionH relativeFrom="column">
                  <wp:posOffset>5080</wp:posOffset>
                </wp:positionH>
                <wp:positionV relativeFrom="paragraph">
                  <wp:posOffset>40005</wp:posOffset>
                </wp:positionV>
                <wp:extent cx="3538220" cy="3538220"/>
                <wp:effectExtent l="19050" t="19050" r="24130" b="24130"/>
                <wp:wrapNone/>
                <wp:docPr id="192" name="Obdélník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8220" cy="35382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DA60BC" id="Obdélník 192" o:spid="_x0000_s1026" style="position:absolute;margin-left:.4pt;margin-top:3.15pt;width:278.6pt;height:278.6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" filled="f" strokecolor="black [3213]" strokeweight="3pt"/>
            </w:pict>
          </mc:Fallback>
        </mc:AlternateContent>
      </w:r>
    </w:p>
    <w:p w14:paraId="33FD285D" w14:textId="57C525E9" w:rsidR="00431432" w:rsidRDefault="00431432" w:rsidP="00431432">
      <w:pPr>
        <w:tabs>
          <w:tab w:val="left" w:pos="5160"/>
        </w:tabs>
      </w:pPr>
    </w:p>
    <w:p w14:paraId="33F88091" w14:textId="77777777" w:rsidR="00431432" w:rsidRDefault="00431432" w:rsidP="00431432">
      <w:pPr>
        <w:tabs>
          <w:tab w:val="left" w:pos="5160"/>
        </w:tabs>
      </w:pPr>
      <w:r>
        <w:tab/>
      </w:r>
    </w:p>
    <w:p w14:paraId="59510B25" w14:textId="77777777" w:rsidR="00431432" w:rsidRPr="00431432" w:rsidRDefault="00431432" w:rsidP="00431432"/>
    <w:p w14:paraId="5B1F7ACE" w14:textId="77777777" w:rsidR="00431432" w:rsidRPr="00431432" w:rsidRDefault="00431432" w:rsidP="00431432"/>
    <w:p w14:paraId="45D0E424" w14:textId="77777777" w:rsidR="00431432" w:rsidRPr="00431432" w:rsidRDefault="00431432" w:rsidP="00431432"/>
    <w:p w14:paraId="4B55D34D" w14:textId="77777777" w:rsidR="00431432" w:rsidRPr="00431432" w:rsidRDefault="00431432" w:rsidP="00431432"/>
    <w:p w14:paraId="030E91CA" w14:textId="77777777" w:rsidR="00431432" w:rsidRPr="00431432" w:rsidRDefault="00431432" w:rsidP="00431432"/>
    <w:p w14:paraId="300886C1" w14:textId="77777777" w:rsidR="00431432" w:rsidRPr="00431432" w:rsidRDefault="00431432" w:rsidP="00431432"/>
    <w:p w14:paraId="266C5E23" w14:textId="77777777" w:rsidR="00431432" w:rsidRPr="00431432" w:rsidRDefault="00431432" w:rsidP="00431432"/>
    <w:p w14:paraId="6AA1AEB8" w14:textId="77777777" w:rsidR="00431432" w:rsidRPr="00431432" w:rsidRDefault="00431432" w:rsidP="00431432"/>
    <w:p w14:paraId="63A469F5" w14:textId="77777777" w:rsidR="00431432" w:rsidRPr="00431432" w:rsidRDefault="00431432" w:rsidP="00431432"/>
    <w:p w14:paraId="4E043BCD" w14:textId="77777777" w:rsidR="00431432" w:rsidRPr="00431432" w:rsidRDefault="00431432" w:rsidP="00431432"/>
    <w:p w14:paraId="58FE3A46" w14:textId="77777777" w:rsidR="00431432" w:rsidRPr="00431432" w:rsidRDefault="00431432" w:rsidP="00431432"/>
    <w:p w14:paraId="42B50D89" w14:textId="77777777" w:rsidR="00431432" w:rsidRPr="00431432" w:rsidRDefault="00431432" w:rsidP="00431432"/>
    <w:p w14:paraId="29CC3470" w14:textId="77777777" w:rsidR="00431432" w:rsidRPr="00431432" w:rsidRDefault="00431432" w:rsidP="00431432"/>
    <w:p w14:paraId="395F2997" w14:textId="77777777" w:rsidR="00431432" w:rsidRPr="00431432" w:rsidRDefault="00431432" w:rsidP="00431432"/>
    <w:p w14:paraId="1B5A4CEC" w14:textId="77777777" w:rsidR="00431432" w:rsidRPr="00431432" w:rsidRDefault="00431432" w:rsidP="00431432"/>
    <w:p w14:paraId="772995BE" w14:textId="77777777" w:rsidR="00431432" w:rsidRPr="00431432" w:rsidRDefault="00431432" w:rsidP="00431432"/>
    <w:p w14:paraId="0C4B1146" w14:textId="77777777" w:rsidR="00431432" w:rsidRPr="00431432" w:rsidRDefault="00431432" w:rsidP="00431432"/>
    <w:p w14:paraId="24170C04" w14:textId="77777777" w:rsidR="00431432" w:rsidRPr="00431432" w:rsidRDefault="00431432" w:rsidP="00431432"/>
    <w:p w14:paraId="3B12ACA7" w14:textId="77777777" w:rsidR="00431432" w:rsidRPr="00431432" w:rsidRDefault="00431432" w:rsidP="00431432"/>
    <w:p w14:paraId="4A118FCB" w14:textId="77777777" w:rsidR="00431432" w:rsidRDefault="00431432" w:rsidP="00431432">
      <w:pPr>
        <w:jc w:val="right"/>
        <w:sectPr w:rsidR="00431432" w:rsidSect="00431432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tbl>
      <w:tblPr>
        <w:tblpPr w:leftFromText="142" w:rightFromText="142" w:vertAnchor="text" w:horzAnchor="page" w:tblpX="681" w:tblpY="-79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3CFF4942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8980F1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4" w:name="_Hlk86499221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4773E" w14:textId="70D6AEBD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15 Reflexe pomocí emotikon</w:t>
            </w:r>
            <w:r w:rsidR="00766D22">
              <w:rPr>
                <w:iCs/>
                <w:sz w:val="18"/>
                <w:szCs w:val="18"/>
              </w:rPr>
              <w:t>ů</w:t>
            </w:r>
            <w:r w:rsidRPr="000313B7">
              <w:rPr>
                <w:iCs/>
                <w:sz w:val="18"/>
                <w:szCs w:val="18"/>
              </w:rPr>
              <w:t xml:space="preserve"> a</w:t>
            </w:r>
            <w:r w:rsidR="00766D22">
              <w:rPr>
                <w:iCs/>
                <w:sz w:val="18"/>
                <w:szCs w:val="18"/>
              </w:rPr>
              <w:t> </w:t>
            </w:r>
            <w:r w:rsidRPr="000313B7">
              <w:rPr>
                <w:iCs/>
                <w:sz w:val="18"/>
                <w:szCs w:val="18"/>
              </w:rPr>
              <w:t>hashtagů</w:t>
            </w:r>
          </w:p>
        </w:tc>
      </w:tr>
      <w:tr w:rsidR="00431432" w14:paraId="3261549A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AA4A9C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D1026" w14:textId="77777777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6 Tematický blok č. 6 (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  <w:r w:rsidRPr="000313B7">
              <w:rPr>
                <w:iCs/>
                <w:sz w:val="18"/>
                <w:szCs w:val="18"/>
              </w:rPr>
              <w:t>)</w:t>
            </w:r>
          </w:p>
        </w:tc>
      </w:tr>
      <w:tr w:rsidR="00431432" w14:paraId="70A67AC3" w14:textId="77777777" w:rsidTr="0043143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766C5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E70B3" w14:textId="77777777" w:rsidR="00431432" w:rsidRPr="00766D22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6.3 Téma č. 3 (Reflexe dosavadního průběhu vzdělávacího programu)</w:t>
            </w:r>
          </w:p>
        </w:tc>
      </w:tr>
      <w:bookmarkEnd w:id="4"/>
    </w:tbl>
    <w:p w14:paraId="153ADF3D" w14:textId="69408149" w:rsidR="00431432" w:rsidRPr="00431432" w:rsidRDefault="00431432" w:rsidP="00431432">
      <w:pPr>
        <w:jc w:val="right"/>
      </w:pPr>
    </w:p>
    <w:p w14:paraId="2AB6B0E8" w14:textId="05DF7963" w:rsidR="00431432" w:rsidRDefault="00431432" w:rsidP="00431432">
      <w:pPr>
        <w:spacing w:line="259" w:lineRule="auto"/>
      </w:pP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C587548" wp14:editId="0093F872">
                <wp:simplePos x="0" y="0"/>
                <wp:positionH relativeFrom="column">
                  <wp:posOffset>7461885</wp:posOffset>
                </wp:positionH>
                <wp:positionV relativeFrom="paragraph">
                  <wp:posOffset>-722630</wp:posOffset>
                </wp:positionV>
                <wp:extent cx="2123440" cy="2015490"/>
                <wp:effectExtent l="57150" t="57150" r="48260" b="60960"/>
                <wp:wrapNone/>
                <wp:docPr id="195" name="Ovál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3440" cy="2015490"/>
                        </a:xfrm>
                        <a:prstGeom prst="ellipse">
                          <a:avLst/>
                        </a:prstGeom>
                        <a:noFill/>
                        <a:ln w="1143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0BCA54" id="Ovál 195" o:spid="_x0000_s1026" style="position:absolute;margin-left:587.55pt;margin-top:-56.9pt;width:167.2pt;height:158.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" filled="f" strokecolor="black [3213]" strokeweight="9pt">
                <v:stroke joinstyle="miter"/>
              </v:oval>
            </w:pict>
          </mc:Fallback>
        </mc:AlternateContent>
      </w: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3371520" wp14:editId="1F219612">
                <wp:simplePos x="0" y="0"/>
                <wp:positionH relativeFrom="column">
                  <wp:posOffset>8083550</wp:posOffset>
                </wp:positionH>
                <wp:positionV relativeFrom="paragraph">
                  <wp:posOffset>-288925</wp:posOffset>
                </wp:positionV>
                <wp:extent cx="323850" cy="323850"/>
                <wp:effectExtent l="0" t="0" r="19050" b="19050"/>
                <wp:wrapNone/>
                <wp:docPr id="196" name="Ovál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147326" id="Ovál 196" o:spid="_x0000_s1026" style="position:absolute;margin-left:636.5pt;margin-top:-22.75pt;width:25.5pt;height:25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" fillcolor="black [3213]" strokecolor="black [3213]" strokeweight="1pt">
                <v:stroke joinstyle="miter"/>
              </v:oval>
            </w:pict>
          </mc:Fallback>
        </mc:AlternateContent>
      </w: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78D1A04" wp14:editId="7B2C04AF">
                <wp:simplePos x="0" y="0"/>
                <wp:positionH relativeFrom="column">
                  <wp:posOffset>8642350</wp:posOffset>
                </wp:positionH>
                <wp:positionV relativeFrom="paragraph">
                  <wp:posOffset>-288925</wp:posOffset>
                </wp:positionV>
                <wp:extent cx="323850" cy="323850"/>
                <wp:effectExtent l="0" t="0" r="19050" b="19050"/>
                <wp:wrapNone/>
                <wp:docPr id="197" name="Ovál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0DEF00" id="Ovál 197" o:spid="_x0000_s1026" style="position:absolute;margin-left:680.5pt;margin-top:-22.75pt;width:25.5pt;height:25.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" fillcolor="black [3213]" strokecolor="black [3213]" strokeweight="1pt">
                <v:stroke joinstyle="miter"/>
              </v:oval>
            </w:pict>
          </mc:Fallback>
        </mc:AlternateContent>
      </w: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2BCA9E1" wp14:editId="7ACE03C3">
                <wp:simplePos x="0" y="0"/>
                <wp:positionH relativeFrom="column">
                  <wp:posOffset>7761073</wp:posOffset>
                </wp:positionH>
                <wp:positionV relativeFrom="paragraph">
                  <wp:posOffset>229235</wp:posOffset>
                </wp:positionV>
                <wp:extent cx="1511935" cy="1212850"/>
                <wp:effectExtent l="0" t="0" r="12065" b="0"/>
                <wp:wrapNone/>
                <wp:docPr id="198" name="Ohnutý pruh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1935" cy="1212850"/>
                        </a:xfrm>
                        <a:prstGeom prst="blockArc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07D4D" id="Ohnutý pruh 198" o:spid="_x0000_s1026" style="position:absolute;margin-left:611.1pt;margin-top:18.05pt;width:119.05pt;height:95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11935,1212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" path="m,606425c,271506,338458,,755968,v417510,,755968,271506,755968,606425l1208723,606425v,-167460,-202705,-303213,-452755,-303213c505918,303212,303213,438965,303213,606425l,606425xe" fillcolor="black [3213]" strokecolor="black [3213]" strokeweight="1pt">
                <v:stroke joinstyle="miter"/>
                <v:path arrowok="t" o:connecttype="custom" o:connectlocs="0,606425;755968,0;1511936,606425;1208723,606425;755968,303212;303213,606425;0,606425" o:connectangles="0,0,0,0,0,0,0"/>
              </v:shape>
            </w:pict>
          </mc:Fallback>
        </mc:AlternateContent>
      </w:r>
      <w:r>
        <w:br w:type="page"/>
      </w:r>
    </w:p>
    <w:p w14:paraId="3DAD7A91" w14:textId="77777777" w:rsidR="00431432" w:rsidRDefault="00431432" w:rsidP="00431432">
      <w:pPr>
        <w:spacing w:line="259" w:lineRule="auto"/>
      </w:pPr>
      <w:r w:rsidRPr="001C02F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7346AD" wp14:editId="7D6B37FB">
                <wp:simplePos x="0" y="0"/>
                <wp:positionH relativeFrom="column">
                  <wp:posOffset>8138795</wp:posOffset>
                </wp:positionH>
                <wp:positionV relativeFrom="paragraph">
                  <wp:posOffset>-249555</wp:posOffset>
                </wp:positionV>
                <wp:extent cx="323850" cy="323850"/>
                <wp:effectExtent l="0" t="0" r="19050" b="19050"/>
                <wp:wrapNone/>
                <wp:docPr id="199" name="Ovál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9E09D8" id="Ovál 199" o:spid="_x0000_s1026" style="position:absolute;margin-left:640.85pt;margin-top:-19.65pt;width:25.5pt;height:25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" fillcolor="black [3213]" strokecolor="black [3213]" strokeweight="1pt">
                <v:stroke joinstyle="miter"/>
              </v:oval>
            </w:pict>
          </mc:Fallback>
        </mc:AlternateContent>
      </w: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54F8FEC" wp14:editId="28510E67">
                <wp:simplePos x="0" y="0"/>
                <wp:positionH relativeFrom="column">
                  <wp:posOffset>8088630</wp:posOffset>
                </wp:positionH>
                <wp:positionV relativeFrom="paragraph">
                  <wp:posOffset>334645</wp:posOffset>
                </wp:positionV>
                <wp:extent cx="884555" cy="731520"/>
                <wp:effectExtent l="0" t="0" r="10795" b="11430"/>
                <wp:wrapNone/>
                <wp:docPr id="200" name="Ovál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555" cy="73152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8A6279" id="Ovál 200" o:spid="_x0000_s1026" style="position:absolute;margin-left:636.9pt;margin-top:26.35pt;width:69.65pt;height:57.6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" fillcolor="black [3213]" strokecolor="black [3213]" strokeweight="1pt">
                <v:stroke joinstyle="miter"/>
              </v:oval>
            </w:pict>
          </mc:Fallback>
        </mc:AlternateContent>
      </w: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8A24BB3" wp14:editId="153EFA68">
                <wp:simplePos x="0" y="0"/>
                <wp:positionH relativeFrom="column">
                  <wp:posOffset>7464425</wp:posOffset>
                </wp:positionH>
                <wp:positionV relativeFrom="paragraph">
                  <wp:posOffset>-683895</wp:posOffset>
                </wp:positionV>
                <wp:extent cx="2123440" cy="2015490"/>
                <wp:effectExtent l="57150" t="57150" r="48260" b="60960"/>
                <wp:wrapNone/>
                <wp:docPr id="201" name="Ovál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3440" cy="2015490"/>
                        </a:xfrm>
                        <a:prstGeom prst="ellipse">
                          <a:avLst/>
                        </a:prstGeom>
                        <a:noFill/>
                        <a:ln w="1143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745B42" id="Ovál 201" o:spid="_x0000_s1026" style="position:absolute;margin-left:587.75pt;margin-top:-53.85pt;width:167.2pt;height:158.7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" filled="f" strokecolor="black [3213]" strokeweight="9pt">
                <v:stroke joinstyle="miter"/>
              </v:oval>
            </w:pict>
          </mc:Fallback>
        </mc:AlternateContent>
      </w:r>
      <w:r w:rsidRPr="001C02F7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C191C3C" wp14:editId="5A5CE2F7">
                <wp:simplePos x="0" y="0"/>
                <wp:positionH relativeFrom="column">
                  <wp:posOffset>8644890</wp:posOffset>
                </wp:positionH>
                <wp:positionV relativeFrom="paragraph">
                  <wp:posOffset>-247827</wp:posOffset>
                </wp:positionV>
                <wp:extent cx="323850" cy="323850"/>
                <wp:effectExtent l="0" t="0" r="19050" b="19050"/>
                <wp:wrapNone/>
                <wp:docPr id="202" name="Ová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345F3C" id="Ovál 202" o:spid="_x0000_s1026" style="position:absolute;margin-left:680.7pt;margin-top:-19.5pt;width:25.5pt;height:25.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" fillcolor="black [3213]" strokecolor="black [3213]" strokeweight="1pt">
                <v:stroke joinstyle="miter"/>
              </v:oval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page" w:tblpX="781" w:tblpY="-81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5C280396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5A5FC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D8AF0" w14:textId="7883160D" w:rsidR="00431432" w:rsidRPr="006701D8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15 Reflexe pomocí emotikon</w:t>
            </w:r>
            <w:r w:rsidR="006701D8">
              <w:rPr>
                <w:iCs/>
                <w:sz w:val="18"/>
                <w:szCs w:val="18"/>
              </w:rPr>
              <w:t>ů</w:t>
            </w:r>
            <w:r w:rsidRPr="000313B7">
              <w:rPr>
                <w:iCs/>
                <w:sz w:val="18"/>
                <w:szCs w:val="18"/>
              </w:rPr>
              <w:t xml:space="preserve"> a</w:t>
            </w:r>
            <w:r w:rsidR="006701D8">
              <w:rPr>
                <w:iCs/>
                <w:sz w:val="18"/>
                <w:szCs w:val="18"/>
              </w:rPr>
              <w:t> </w:t>
            </w:r>
            <w:r w:rsidRPr="000313B7">
              <w:rPr>
                <w:iCs/>
                <w:sz w:val="18"/>
                <w:szCs w:val="18"/>
              </w:rPr>
              <w:t>hashtagů</w:t>
            </w:r>
          </w:p>
        </w:tc>
      </w:tr>
      <w:tr w:rsidR="00431432" w14:paraId="5478AF8C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1E68A3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0F235" w14:textId="77777777" w:rsidR="00431432" w:rsidRPr="006701D8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6 Tematický blok č. 6 (</w:t>
            </w:r>
            <w:proofErr w:type="spellStart"/>
            <w:r w:rsidRPr="000313B7">
              <w:rPr>
                <w:iCs/>
                <w:sz w:val="18"/>
                <w:szCs w:val="18"/>
              </w:rPr>
              <w:t>Videochat</w:t>
            </w:r>
            <w:proofErr w:type="spellEnd"/>
            <w:r w:rsidRPr="000313B7">
              <w:rPr>
                <w:iCs/>
                <w:sz w:val="18"/>
                <w:szCs w:val="18"/>
              </w:rPr>
              <w:t>)</w:t>
            </w:r>
          </w:p>
        </w:tc>
      </w:tr>
      <w:tr w:rsidR="00431432" w14:paraId="38BC5611" w14:textId="77777777" w:rsidTr="0043143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374F6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AD8CE" w14:textId="77777777" w:rsidR="00431432" w:rsidRPr="006701D8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6.3 Téma č. 3 (Reflexe dosavadního průběhu vzdělávacího programu)</w:t>
            </w:r>
          </w:p>
        </w:tc>
      </w:tr>
    </w:tbl>
    <w:p w14:paraId="4343CEB0" w14:textId="77777777" w:rsidR="00431432" w:rsidRPr="001C02F7" w:rsidRDefault="00431432" w:rsidP="00431432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87C0E46" wp14:editId="0A3C6687">
                <wp:simplePos x="0" y="0"/>
                <wp:positionH relativeFrom="column">
                  <wp:posOffset>7447280</wp:posOffset>
                </wp:positionH>
                <wp:positionV relativeFrom="paragraph">
                  <wp:posOffset>-728345</wp:posOffset>
                </wp:positionV>
                <wp:extent cx="2123440" cy="2015490"/>
                <wp:effectExtent l="57150" t="57150" r="48260" b="60960"/>
                <wp:wrapNone/>
                <wp:docPr id="203" name="Ovál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3440" cy="2015490"/>
                        </a:xfrm>
                        <a:prstGeom prst="ellipse">
                          <a:avLst/>
                        </a:prstGeom>
                        <a:noFill/>
                        <a:ln w="1143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8D8EE3" id="Ovál 203" o:spid="_x0000_s1026" style="position:absolute;margin-left:586.4pt;margin-top:-57.35pt;width:167.2pt;height:158.7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" filled="f" strokecolor="black [3213]" strokeweight="9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360D61" wp14:editId="16AC0EE5">
                <wp:simplePos x="0" y="0"/>
                <wp:positionH relativeFrom="column">
                  <wp:posOffset>8068945</wp:posOffset>
                </wp:positionH>
                <wp:positionV relativeFrom="paragraph">
                  <wp:posOffset>-236855</wp:posOffset>
                </wp:positionV>
                <wp:extent cx="323850" cy="323850"/>
                <wp:effectExtent l="0" t="0" r="19050" b="19050"/>
                <wp:wrapNone/>
                <wp:docPr id="204" name="Ovál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08CF30" id="Ovál 204" o:spid="_x0000_s1026" style="position:absolute;margin-left:635.35pt;margin-top:-18.65pt;width:25.5pt;height:25.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" fillcolor="black [3213]" strokecolor="black [3213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1C413B2" wp14:editId="3A348FD2">
                <wp:simplePos x="0" y="0"/>
                <wp:positionH relativeFrom="column">
                  <wp:posOffset>8627745</wp:posOffset>
                </wp:positionH>
                <wp:positionV relativeFrom="paragraph">
                  <wp:posOffset>-236855</wp:posOffset>
                </wp:positionV>
                <wp:extent cx="323850" cy="323850"/>
                <wp:effectExtent l="0" t="0" r="19050" b="19050"/>
                <wp:wrapNone/>
                <wp:docPr id="205" name="Ová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2385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0913F0" id="Ovál 205" o:spid="_x0000_s1026" style="position:absolute;margin-left:679.35pt;margin-top:-18.65pt;width:25.5pt;height:25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" fillcolor="black [3213]" strokecolor="black [3213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D7E444F" wp14:editId="400F3615">
                <wp:simplePos x="0" y="0"/>
                <wp:positionH relativeFrom="column">
                  <wp:posOffset>7746365</wp:posOffset>
                </wp:positionH>
                <wp:positionV relativeFrom="paragraph">
                  <wp:posOffset>-230017</wp:posOffset>
                </wp:positionV>
                <wp:extent cx="1511935" cy="1212850"/>
                <wp:effectExtent l="0" t="0" r="12065" b="25400"/>
                <wp:wrapNone/>
                <wp:docPr id="206" name="Ohnutý pruh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511935" cy="1212850"/>
                        </a:xfrm>
                        <a:prstGeom prst="blockArc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4AACA" id="Ohnutý pruh 206" o:spid="_x0000_s1026" style="position:absolute;margin-left:609.95pt;margin-top:-18.1pt;width:119.05pt;height:95.5pt;rotation:180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11935,1212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" path="m,606425c,271506,338458,,755968,v417510,,755968,271506,755968,606425l1208723,606425v,-167460,-202705,-303213,-452755,-303213c505918,303212,303213,438965,303213,606425l,606425xe" fillcolor="black [3213]" strokecolor="black [3213]" strokeweight="1pt">
                <v:stroke joinstyle="miter"/>
                <v:path arrowok="t" o:connecttype="custom" o:connectlocs="0,606425;755968,0;1511936,606425;1208723,606425;755968,303212;303213,606425;0,606425" o:connectangles="0,0,0,0,0,0,0"/>
              </v:shape>
            </w:pict>
          </mc:Fallback>
        </mc:AlternateContent>
      </w:r>
    </w:p>
    <w:p w14:paraId="39A6E798" w14:textId="1B5D10C1" w:rsidR="00431432" w:rsidRDefault="00431432">
      <w:pPr>
        <w:suppressAutoHyphens w:val="0"/>
        <w:autoSpaceDN/>
        <w:spacing w:line="259" w:lineRule="auto"/>
        <w:textAlignment w:val="auto"/>
      </w:pPr>
    </w:p>
    <w:p w14:paraId="7A011BA2" w14:textId="77777777" w:rsidR="00431432" w:rsidRDefault="00431432" w:rsidP="00431432"/>
    <w:p w14:paraId="16408FD7" w14:textId="77777777" w:rsidR="00431432" w:rsidRDefault="00431432" w:rsidP="00431432"/>
    <w:p w14:paraId="2373A70B" w14:textId="77777777" w:rsidR="00431432" w:rsidRDefault="00431432">
      <w:pPr>
        <w:suppressAutoHyphens w:val="0"/>
        <w:autoSpaceDN/>
        <w:spacing w:line="259" w:lineRule="auto"/>
        <w:textAlignment w:val="auto"/>
        <w:sectPr w:rsidR="00431432" w:rsidSect="00431432">
          <w:pgSz w:w="16838" w:h="11906" w:orient="landscape"/>
          <w:pgMar w:top="1418" w:right="1418" w:bottom="1418" w:left="1418" w:header="708" w:footer="708" w:gutter="0"/>
          <w:cols w:space="708"/>
          <w:docGrid w:linePitch="360"/>
        </w:sectPr>
      </w:pPr>
      <w:r>
        <w:br w:type="page"/>
      </w:r>
    </w:p>
    <w:tbl>
      <w:tblPr>
        <w:tblpPr w:leftFromText="142" w:rightFromText="142" w:vertAnchor="text" w:horzAnchor="page" w:tblpX="941" w:tblpY="-87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31432" w14:paraId="539DD0BE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945CD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777DB" w14:textId="79D0586E" w:rsidR="00431432" w:rsidRPr="006701D8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16 Osnova prezentace</w:t>
            </w:r>
          </w:p>
        </w:tc>
      </w:tr>
      <w:tr w:rsidR="00431432" w14:paraId="492DE0FE" w14:textId="77777777" w:rsidTr="0043143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DEE19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4368E" w14:textId="74846C91" w:rsidR="00431432" w:rsidRPr="006701D8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7 Tematický blok č. 7 (Prezentování webových stránek)</w:t>
            </w:r>
          </w:p>
        </w:tc>
      </w:tr>
      <w:tr w:rsidR="00431432" w14:paraId="1848E577" w14:textId="77777777" w:rsidTr="0043143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D5069" w14:textId="77777777" w:rsidR="00431432" w:rsidRDefault="00431432" w:rsidP="0043143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28157" w14:textId="733F3A58" w:rsidR="00431432" w:rsidRPr="006701D8" w:rsidRDefault="00431432" w:rsidP="0043143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7.1 Téma č. 1 (Prezentování)</w:t>
            </w:r>
          </w:p>
        </w:tc>
      </w:tr>
    </w:tbl>
    <w:p w14:paraId="4AA4BD6B" w14:textId="3E858608" w:rsidR="00431432" w:rsidRDefault="00431432">
      <w:pPr>
        <w:suppressAutoHyphens w:val="0"/>
        <w:autoSpaceDN/>
        <w:spacing w:line="259" w:lineRule="auto"/>
        <w:textAlignment w:val="auto"/>
      </w:pPr>
    </w:p>
    <w:p w14:paraId="6CCD378E" w14:textId="77777777" w:rsidR="00B73171" w:rsidRPr="00430D68" w:rsidRDefault="00B73171" w:rsidP="00B73171">
      <w:pPr>
        <w:spacing w:before="240" w:after="240"/>
        <w:jc w:val="center"/>
        <w:rPr>
          <w:b/>
          <w:sz w:val="28"/>
        </w:rPr>
      </w:pPr>
      <w:r w:rsidRPr="00430D68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8F194B6" wp14:editId="56E2E408">
                <wp:simplePos x="0" y="0"/>
                <wp:positionH relativeFrom="column">
                  <wp:posOffset>4453255</wp:posOffset>
                </wp:positionH>
                <wp:positionV relativeFrom="paragraph">
                  <wp:posOffset>7117080</wp:posOffset>
                </wp:positionV>
                <wp:extent cx="1118870" cy="690245"/>
                <wp:effectExtent l="0" t="0" r="24130" b="14605"/>
                <wp:wrapSquare wrapText="bothSides"/>
                <wp:docPr id="20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870" cy="690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76A29" w14:textId="77777777" w:rsidR="00684682" w:rsidRDefault="00684682" w:rsidP="00B731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194B6" id="_x0000_s1034" type="#_x0000_t202" style="position:absolute;left:0;text-align:left;margin-left:350.65pt;margin-top:560.4pt;width:88.1pt;height:54.3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" fillcolor="white [3212]" strokecolor="white [3212]">
                <v:textbox>
                  <w:txbxContent>
                    <w:p w14:paraId="54A76A29" w14:textId="77777777" w:rsidR="00684682" w:rsidRDefault="00684682" w:rsidP="00B73171"/>
                  </w:txbxContent>
                </v:textbox>
                <w10:wrap type="square"/>
              </v:shape>
            </w:pict>
          </mc:Fallback>
        </mc:AlternateContent>
      </w:r>
      <w:r w:rsidRPr="00430D68">
        <w:rPr>
          <w:b/>
          <w:sz w:val="28"/>
        </w:rPr>
        <w:t>OSNOVA</w:t>
      </w:r>
      <w:r>
        <w:rPr>
          <w:b/>
          <w:sz w:val="28"/>
        </w:rPr>
        <w:t xml:space="preserve"> PREZENTOVÁNÍ WEBOVÝCH STRÁNEK</w:t>
      </w:r>
    </w:p>
    <w:p w14:paraId="17D94603" w14:textId="77777777" w:rsidR="00B73171" w:rsidRPr="003D5D7A" w:rsidRDefault="00B73171" w:rsidP="00B73171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ÚVOD</w:t>
      </w:r>
    </w:p>
    <w:p w14:paraId="055FABA6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pozdravení publika</w:t>
      </w:r>
    </w:p>
    <w:p w14:paraId="4248A884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představení skupiny</w:t>
      </w:r>
    </w:p>
    <w:p w14:paraId="7875A60B" w14:textId="77777777" w:rsidR="00B73171" w:rsidRPr="003D5D7A" w:rsidRDefault="00B73171" w:rsidP="00B73171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OBSAH</w:t>
      </w:r>
    </w:p>
    <w:p w14:paraId="546FE8E2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představení zvoleného tématu</w:t>
      </w:r>
    </w:p>
    <w:p w14:paraId="64460DBA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odůvodnění volby tématu</w:t>
      </w:r>
    </w:p>
    <w:p w14:paraId="6E897A6D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záměr webu – k čemu by mohl sloužit</w:t>
      </w:r>
    </w:p>
    <w:p w14:paraId="2B2A89FB" w14:textId="77777777" w:rsidR="00B73171" w:rsidRPr="003D5D7A" w:rsidRDefault="00B73171" w:rsidP="00B73171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 xml:space="preserve">USPOŘÁDÁNÍ </w:t>
      </w:r>
    </w:p>
    <w:p w14:paraId="19FC28B2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jakým způsobem je téma uspořádáno (hlavní stránka a vedlejší stránky webu)</w:t>
      </w:r>
    </w:p>
    <w:p w14:paraId="79B1E537" w14:textId="77777777" w:rsidR="00B73171" w:rsidRPr="003D5D7A" w:rsidRDefault="00B73171" w:rsidP="00B73171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GRAFIKA</w:t>
      </w:r>
    </w:p>
    <w:p w14:paraId="38B363CB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obrázky</w:t>
      </w:r>
    </w:p>
    <w:p w14:paraId="5508437A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druh písma</w:t>
      </w:r>
    </w:p>
    <w:p w14:paraId="39118C44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barvy</w:t>
      </w:r>
    </w:p>
    <w:p w14:paraId="713EEA96" w14:textId="77777777" w:rsidR="00B73171" w:rsidRPr="003D5D7A" w:rsidRDefault="00B73171" w:rsidP="00B73171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ZÁVĚR</w:t>
      </w:r>
    </w:p>
    <w:p w14:paraId="15BA6D30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ukončení prezentace</w:t>
      </w:r>
    </w:p>
    <w:p w14:paraId="2BFB851C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prostor pro dotazy</w:t>
      </w:r>
    </w:p>
    <w:p w14:paraId="6B2E3F43" w14:textId="77777777" w:rsidR="00B73171" w:rsidRPr="003D5D7A" w:rsidRDefault="00B73171" w:rsidP="00B73171">
      <w:pPr>
        <w:pStyle w:val="Odstavecseseznamem"/>
        <w:numPr>
          <w:ilvl w:val="1"/>
          <w:numId w:val="1"/>
        </w:numPr>
        <w:rPr>
          <w:sz w:val="24"/>
          <w:szCs w:val="24"/>
        </w:rPr>
      </w:pPr>
      <w:r w:rsidRPr="003D5D7A">
        <w:rPr>
          <w:sz w:val="24"/>
          <w:szCs w:val="24"/>
        </w:rPr>
        <w:t>poděkování publiku</w:t>
      </w:r>
    </w:p>
    <w:p w14:paraId="683DE11A" w14:textId="77777777" w:rsidR="00B73171" w:rsidRDefault="00B73171" w:rsidP="00B73171">
      <w:pPr>
        <w:pStyle w:val="Odstavecseseznamem"/>
        <w:ind w:left="1440"/>
      </w:pPr>
    </w:p>
    <w:p w14:paraId="0C360A60" w14:textId="77777777" w:rsidR="00B73171" w:rsidRDefault="00B73171">
      <w:pPr>
        <w:suppressAutoHyphens w:val="0"/>
        <w:autoSpaceDN/>
        <w:spacing w:line="259" w:lineRule="auto"/>
        <w:textAlignment w:val="auto"/>
      </w:pPr>
      <w:r>
        <w:br w:type="page"/>
      </w:r>
    </w:p>
    <w:tbl>
      <w:tblPr>
        <w:tblpPr w:leftFromText="142" w:rightFromText="142" w:vertAnchor="text" w:horzAnchor="page" w:tblpX="881" w:tblpY="-83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779B1" w14:paraId="1B0569F3" w14:textId="77777777" w:rsidTr="00B7317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46F79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5456E" w14:textId="00CDFE8E" w:rsidR="00E779B1" w:rsidRPr="006701D8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20"/>
              </w:rPr>
              <w:t>4.17 Hodnocení</w:t>
            </w:r>
          </w:p>
        </w:tc>
      </w:tr>
      <w:tr w:rsidR="00E779B1" w14:paraId="77148E1E" w14:textId="77777777" w:rsidTr="00B7317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E52B7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77FC3D" w14:textId="123E4DEC" w:rsidR="00E779B1" w:rsidRPr="006701D8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20"/>
              </w:rPr>
              <w:t>2.7 Tematický blok č. 7 (Prezentování webových stránek)</w:t>
            </w:r>
          </w:p>
        </w:tc>
      </w:tr>
      <w:tr w:rsidR="00E779B1" w14:paraId="28CC08A0" w14:textId="77777777" w:rsidTr="00B73171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D0C8F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7A6F0" w14:textId="6689209C" w:rsidR="00E779B1" w:rsidRPr="006701D8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20"/>
              </w:rPr>
              <w:t>2.7.1 Téma č. 1 (Prezentování)</w:t>
            </w:r>
          </w:p>
        </w:tc>
      </w:tr>
    </w:tbl>
    <w:p w14:paraId="07265B70" w14:textId="071E11A9" w:rsidR="00E779B1" w:rsidRDefault="001871DE">
      <w:pPr>
        <w:suppressAutoHyphens w:val="0"/>
        <w:autoSpaceDN/>
        <w:spacing w:line="259" w:lineRule="auto"/>
        <w:textAlignment w:val="auto"/>
      </w:pPr>
      <w:r>
        <w:t xml:space="preserve">0 </w:t>
      </w:r>
    </w:p>
    <w:p w14:paraId="51ACDC42" w14:textId="6652B20A" w:rsidR="001871DE" w:rsidRDefault="001871DE" w:rsidP="001871DE">
      <w:pPr>
        <w:jc w:val="both"/>
        <w:rPr>
          <w:bCs/>
        </w:rPr>
      </w:pPr>
      <w:r w:rsidRPr="00132E3E">
        <w:rPr>
          <w:b/>
          <w:i/>
          <w:iCs/>
          <w:noProof/>
          <w:sz w:val="24"/>
          <w:szCs w:val="20"/>
        </w:rPr>
        <w:drawing>
          <wp:anchor distT="0" distB="0" distL="114300" distR="114300" simplePos="0" relativeHeight="251711488" behindDoc="0" locked="0" layoutInCell="1" allowOverlap="1" wp14:anchorId="5B76B297" wp14:editId="6834E4B0">
            <wp:simplePos x="0" y="0"/>
            <wp:positionH relativeFrom="column">
              <wp:posOffset>4445</wp:posOffset>
            </wp:positionH>
            <wp:positionV relativeFrom="paragraph">
              <wp:posOffset>1621155</wp:posOffset>
            </wp:positionV>
            <wp:extent cx="6012180" cy="2648309"/>
            <wp:effectExtent l="0" t="0" r="7620" b="0"/>
            <wp:wrapNone/>
            <wp:docPr id="275" name="Graf 27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D6FC9">
        <w:rPr>
          <w:bCs/>
        </w:rPr>
        <w:t>Hodnotí se třináct aspektů prezentace. Prvních sedm posuzuje prezentování jako takové: všimn</w:t>
      </w:r>
      <w:r>
        <w:rPr>
          <w:bCs/>
        </w:rPr>
        <w:t>i</w:t>
      </w:r>
      <w:r w:rsidRPr="00DD6FC9">
        <w:rPr>
          <w:bCs/>
        </w:rPr>
        <w:t xml:space="preserve"> si, jak prezentaci skupina uvedla a jak ji ukončila, zda prezentující mluvili hlasitě, plynule a spisovně</w:t>
      </w:r>
      <w:r>
        <w:rPr>
          <w:bCs/>
        </w:rPr>
        <w:t>,</w:t>
      </w:r>
      <w:r w:rsidRPr="00DD6FC9">
        <w:rPr>
          <w:bCs/>
        </w:rPr>
        <w:t xml:space="preserve"> a také zhodnoť</w:t>
      </w:r>
      <w:r>
        <w:rPr>
          <w:bCs/>
        </w:rPr>
        <w:t xml:space="preserve"> </w:t>
      </w:r>
      <w:r w:rsidRPr="00DD6FC9">
        <w:rPr>
          <w:bCs/>
        </w:rPr>
        <w:t xml:space="preserve">neverbální komunikaci – zejména oční kontakt a gesta. Následujících šest hledisek se týká webu. Vnímej, jak je web prezentován (jak skupina ovládá práci s projektorem), dále zda je web jako takový přehledný a zda jsou podle </w:t>
      </w:r>
      <w:r>
        <w:rPr>
          <w:bCs/>
        </w:rPr>
        <w:t>tebe</w:t>
      </w:r>
      <w:r w:rsidRPr="00DD6FC9">
        <w:rPr>
          <w:bCs/>
        </w:rPr>
        <w:t xml:space="preserve"> barvy, typy písma a obrazov</w:t>
      </w:r>
      <w:r>
        <w:rPr>
          <w:bCs/>
        </w:rPr>
        <w:t>é</w:t>
      </w:r>
      <w:r w:rsidRPr="00DD6FC9">
        <w:rPr>
          <w:bCs/>
        </w:rPr>
        <w:t xml:space="preserve"> materiály zvolené správně. Na závěr se pokus zhodnotit originalitu webu. Každému hledisku přiděl body v rozmezí jedna až pět (používej prosím pouze celá čísla), přičemž jeden bod značí, že by se autoři v dané části měli zlepšit, naopak bodů pět znamená </w:t>
      </w:r>
      <w:r>
        <w:rPr>
          <w:bCs/>
        </w:rPr>
        <w:t>tvou</w:t>
      </w:r>
      <w:r w:rsidRPr="00DD6FC9">
        <w:rPr>
          <w:bCs/>
        </w:rPr>
        <w:t xml:space="preserve"> naprostou spokojenost s daným aspektem. Svá stanoviska zakres</w:t>
      </w:r>
      <w:r>
        <w:rPr>
          <w:bCs/>
        </w:rPr>
        <w:t xml:space="preserve">li </w:t>
      </w:r>
      <w:r w:rsidRPr="00DD6FC9">
        <w:rPr>
          <w:bCs/>
        </w:rPr>
        <w:t>do následujících grafů. Chce</w:t>
      </w:r>
      <w:r>
        <w:rPr>
          <w:bCs/>
        </w:rPr>
        <w:t>š</w:t>
      </w:r>
      <w:r w:rsidRPr="00DD6FC9">
        <w:rPr>
          <w:bCs/>
        </w:rPr>
        <w:t>-li, může</w:t>
      </w:r>
      <w:r>
        <w:rPr>
          <w:bCs/>
        </w:rPr>
        <w:t>š</w:t>
      </w:r>
      <w:r w:rsidRPr="00DD6FC9">
        <w:rPr>
          <w:bCs/>
        </w:rPr>
        <w:t xml:space="preserve"> prezentaci ohodnotit i slovně.</w:t>
      </w:r>
    </w:p>
    <w:p w14:paraId="6F8ABFEB" w14:textId="36BCEBE4" w:rsidR="001871DE" w:rsidRDefault="001871DE" w:rsidP="001871DE">
      <w:pPr>
        <w:jc w:val="both"/>
        <w:rPr>
          <w:bCs/>
        </w:rPr>
      </w:pPr>
    </w:p>
    <w:p w14:paraId="34835F60" w14:textId="0663EA41" w:rsidR="001871DE" w:rsidRPr="001871DE" w:rsidRDefault="001871DE" w:rsidP="001871DE"/>
    <w:p w14:paraId="421E7B08" w14:textId="2662BD52" w:rsidR="001871DE" w:rsidRPr="001871DE" w:rsidRDefault="001871DE" w:rsidP="001871DE"/>
    <w:p w14:paraId="3505BD58" w14:textId="383DA88B" w:rsidR="001871DE" w:rsidRPr="001871DE" w:rsidRDefault="001871DE" w:rsidP="001871DE"/>
    <w:p w14:paraId="3077B297" w14:textId="7B0B1961" w:rsidR="001871DE" w:rsidRPr="001871DE" w:rsidRDefault="001871DE" w:rsidP="001871DE"/>
    <w:p w14:paraId="73D985DC" w14:textId="7AF15137" w:rsidR="001871DE" w:rsidRPr="001871DE" w:rsidRDefault="001871DE" w:rsidP="001871DE"/>
    <w:p w14:paraId="16C59468" w14:textId="34DB2323" w:rsidR="001871DE" w:rsidRPr="001871DE" w:rsidRDefault="001871DE" w:rsidP="001871DE"/>
    <w:p w14:paraId="55DFC8E2" w14:textId="052A77C6" w:rsidR="001871DE" w:rsidRPr="001871DE" w:rsidRDefault="001871DE" w:rsidP="001871DE"/>
    <w:p w14:paraId="49418919" w14:textId="70B4C321" w:rsidR="001871DE" w:rsidRPr="001871DE" w:rsidRDefault="001871DE" w:rsidP="001871DE"/>
    <w:tbl>
      <w:tblPr>
        <w:tblStyle w:val="Mkatabulky"/>
        <w:tblpPr w:leftFromText="141" w:rightFromText="141" w:vertAnchor="text" w:horzAnchor="margin" w:tblpY="5093"/>
        <w:tblW w:w="0" w:type="auto"/>
        <w:tblInd w:w="0" w:type="dxa"/>
        <w:tblLook w:val="04A0" w:firstRow="1" w:lastRow="0" w:firstColumn="1" w:lastColumn="0" w:noHBand="0" w:noVBand="1"/>
      </w:tblPr>
      <w:tblGrid>
        <w:gridCol w:w="9040"/>
      </w:tblGrid>
      <w:tr w:rsidR="001871DE" w14:paraId="180092E2" w14:textId="77777777" w:rsidTr="001871DE">
        <w:tc>
          <w:tcPr>
            <w:tcW w:w="90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1D317E" w14:textId="77777777" w:rsidR="001871DE" w:rsidRPr="00132E3E" w:rsidRDefault="001871DE" w:rsidP="001871DE">
            <w:pPr>
              <w:jc w:val="center"/>
              <w:rPr>
                <w:b/>
                <w:bCs/>
                <w:sz w:val="24"/>
                <w:szCs w:val="24"/>
              </w:rPr>
            </w:pPr>
            <w:r w:rsidRPr="00132E3E">
              <w:rPr>
                <w:b/>
                <w:bCs/>
                <w:sz w:val="24"/>
                <w:szCs w:val="24"/>
              </w:rPr>
              <w:t>Slovní hodnocení (volitelné)</w:t>
            </w:r>
          </w:p>
        </w:tc>
      </w:tr>
      <w:tr w:rsidR="001871DE" w14:paraId="185FDC77" w14:textId="77777777" w:rsidTr="001871DE">
        <w:trPr>
          <w:trHeight w:val="1231"/>
        </w:trPr>
        <w:tc>
          <w:tcPr>
            <w:tcW w:w="90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0FA5FD" w14:textId="77777777" w:rsidR="001871DE" w:rsidRDefault="001871DE" w:rsidP="001871DE">
            <w:pPr>
              <w:jc w:val="center"/>
            </w:pPr>
          </w:p>
        </w:tc>
      </w:tr>
    </w:tbl>
    <w:p w14:paraId="036403CA" w14:textId="5BD0FB12" w:rsidR="001871DE" w:rsidRDefault="001871DE" w:rsidP="001871DE">
      <w:pPr>
        <w:rPr>
          <w:bCs/>
        </w:rPr>
      </w:pPr>
    </w:p>
    <w:p w14:paraId="19E69F1C" w14:textId="7B3CD17B" w:rsidR="001871DE" w:rsidRPr="001871DE" w:rsidRDefault="001871DE" w:rsidP="001871DE">
      <w:pPr>
        <w:tabs>
          <w:tab w:val="left" w:pos="5000"/>
        </w:tabs>
        <w:jc w:val="center"/>
        <w:rPr>
          <w:b/>
          <w:bCs/>
          <w:sz w:val="24"/>
          <w:szCs w:val="24"/>
        </w:rPr>
      </w:pPr>
      <w:r w:rsidRPr="001871DE">
        <w:rPr>
          <w:b/>
          <w:i/>
          <w:iCs/>
          <w:noProof/>
          <w:sz w:val="24"/>
          <w:szCs w:val="24"/>
        </w:rPr>
        <w:drawing>
          <wp:anchor distT="0" distB="0" distL="114300" distR="114300" simplePos="0" relativeHeight="251712512" behindDoc="0" locked="0" layoutInCell="1" allowOverlap="1" wp14:anchorId="7A527760" wp14:editId="46CB36C8">
            <wp:simplePos x="0" y="0"/>
            <wp:positionH relativeFrom="column">
              <wp:posOffset>61595</wp:posOffset>
            </wp:positionH>
            <wp:positionV relativeFrom="paragraph">
              <wp:posOffset>278130</wp:posOffset>
            </wp:positionV>
            <wp:extent cx="5537200" cy="2495550"/>
            <wp:effectExtent l="0" t="0" r="6350" b="0"/>
            <wp:wrapNone/>
            <wp:docPr id="276" name="Graf 27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71DE">
        <w:rPr>
          <w:b/>
          <w:bCs/>
          <w:sz w:val="24"/>
          <w:szCs w:val="24"/>
        </w:rPr>
        <w:t>Web</w:t>
      </w:r>
    </w:p>
    <w:p w14:paraId="63A21118" w14:textId="11498438" w:rsidR="001871DE" w:rsidRPr="0073702E" w:rsidRDefault="001871DE" w:rsidP="001871DE">
      <w:pPr>
        <w:rPr>
          <w:bCs/>
        </w:rPr>
      </w:pPr>
      <w:r>
        <w:rPr>
          <w:bCs/>
        </w:rPr>
        <w:br w:type="page"/>
      </w:r>
    </w:p>
    <w:p w14:paraId="31F92823" w14:textId="63CCC160" w:rsidR="00431432" w:rsidRPr="00431432" w:rsidRDefault="00431432" w:rsidP="001871DE">
      <w:pPr>
        <w:suppressAutoHyphens w:val="0"/>
        <w:autoSpaceDN/>
        <w:spacing w:line="259" w:lineRule="auto"/>
        <w:textAlignment w:val="auto"/>
        <w:sectPr w:rsidR="00431432" w:rsidRPr="00431432" w:rsidSect="00431432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tbl>
      <w:tblPr>
        <w:tblpPr w:leftFromText="142" w:rightFromText="142" w:vertAnchor="text" w:horzAnchor="page" w:tblpX="881" w:tblpY="-83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779B1" w14:paraId="5B68759A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07452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bookmarkStart w:id="5" w:name="_Hlk86499708"/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B3978" w14:textId="6B1D6453" w:rsidR="00E779B1" w:rsidRPr="003356D8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18 Hodnocení vzdělávacího programu</w:t>
            </w:r>
          </w:p>
        </w:tc>
      </w:tr>
      <w:tr w:rsidR="00E779B1" w14:paraId="03FC8F67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479F3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7336B" w14:textId="22868CBE" w:rsidR="00E779B1" w:rsidRPr="003356D8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7 Tematický blok č. 7 (Prezentování webových stránek)</w:t>
            </w:r>
          </w:p>
        </w:tc>
      </w:tr>
      <w:tr w:rsidR="00E779B1" w14:paraId="1D31E5EE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61BE4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8B984" w14:textId="7C717317" w:rsidR="00E779B1" w:rsidRPr="003356D8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7.2 Téma č. 2 (Zhodnocení vzdělávacího programu a jeho ukončení)</w:t>
            </w:r>
          </w:p>
        </w:tc>
      </w:tr>
      <w:bookmarkEnd w:id="5"/>
    </w:tbl>
    <w:p w14:paraId="7439FCE6" w14:textId="57A58BC1" w:rsidR="00EF504B" w:rsidRDefault="00EF504B" w:rsidP="00EF504B">
      <w:pPr>
        <w:jc w:val="center"/>
      </w:pPr>
    </w:p>
    <w:p w14:paraId="506C98C5" w14:textId="77777777" w:rsidR="00E779B1" w:rsidRDefault="00E779B1" w:rsidP="00E779B1">
      <w:pPr>
        <w:jc w:val="center"/>
        <w:rPr>
          <w:b/>
          <w:bCs/>
          <w:sz w:val="28"/>
          <w:szCs w:val="28"/>
        </w:rPr>
      </w:pPr>
    </w:p>
    <w:p w14:paraId="6DB5EDF6" w14:textId="1C3C4D42" w:rsidR="00E779B1" w:rsidRPr="00DE1C59" w:rsidRDefault="00E779B1" w:rsidP="00E779B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PEKTY PROGRAMU</w:t>
      </w:r>
    </w:p>
    <w:tbl>
      <w:tblPr>
        <w:tblStyle w:val="Mkatabulky"/>
        <w:tblW w:w="10060" w:type="dxa"/>
        <w:jc w:val="center"/>
        <w:tblInd w:w="0" w:type="dxa"/>
        <w:tblLook w:val="04A0" w:firstRow="1" w:lastRow="0" w:firstColumn="1" w:lastColumn="0" w:noHBand="0" w:noVBand="1"/>
      </w:tblPr>
      <w:tblGrid>
        <w:gridCol w:w="10060"/>
      </w:tblGrid>
      <w:tr w:rsidR="00E779B1" w:rsidRPr="00E8363A" w14:paraId="78F320F8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7776E256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Zábava</w:t>
            </w:r>
          </w:p>
          <w:p w14:paraId="26D5F3B5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Program mě bavil, užil/a jsem si legraci.</w:t>
            </w:r>
          </w:p>
        </w:tc>
      </w:tr>
      <w:tr w:rsidR="00E779B1" w:rsidRPr="00E8363A" w14:paraId="2AE00901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2244CF78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Přínos</w:t>
            </w:r>
          </w:p>
          <w:p w14:paraId="44D7EE5C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Program byl přínosný, dozvěděl/a jsem se nové informace a získal/a nové dovednosti.</w:t>
            </w:r>
          </w:p>
        </w:tc>
      </w:tr>
      <w:tr w:rsidR="00E779B1" w:rsidRPr="00E8363A" w14:paraId="6AD315E8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6FC62D13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Atmosféra</w:t>
            </w:r>
          </w:p>
          <w:p w14:paraId="20BC1735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Atmosféra během programu byla příjemná a uvolněná.</w:t>
            </w:r>
          </w:p>
        </w:tc>
      </w:tr>
      <w:tr w:rsidR="00E779B1" w:rsidRPr="00E8363A" w14:paraId="1F79CE04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3EFC5453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Angličtina</w:t>
            </w:r>
          </w:p>
          <w:p w14:paraId="713BD57B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Aktivity na procvičení angličtiny byly zábavné a mnoho slovíček jsem předtím neznal/a.</w:t>
            </w:r>
          </w:p>
        </w:tc>
      </w:tr>
      <w:tr w:rsidR="00E779B1" w:rsidRPr="00E8363A" w14:paraId="2429A1BF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1EE12C86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Organizace</w:t>
            </w:r>
          </w:p>
          <w:p w14:paraId="3F75C594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Organizace programu byla jasná, nevadilo mi střídání prostoru (uvnitř x venku).</w:t>
            </w:r>
          </w:p>
        </w:tc>
      </w:tr>
      <w:tr w:rsidR="00E779B1" w:rsidRPr="00E8363A" w14:paraId="28558771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6C2EF433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Náročnost</w:t>
            </w:r>
          </w:p>
          <w:p w14:paraId="605B443B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Program byl náročný tak akorát, aktivity nebyly příliš lehké ani naopak příliš těžké.</w:t>
            </w:r>
          </w:p>
        </w:tc>
      </w:tr>
      <w:tr w:rsidR="00E779B1" w:rsidRPr="00E8363A" w14:paraId="7797C280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7439C520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r w:rsidRPr="00320B04">
              <w:rPr>
                <w:b/>
                <w:sz w:val="32"/>
                <w:szCs w:val="32"/>
              </w:rPr>
              <w:t>Individuální přístup</w:t>
            </w:r>
          </w:p>
          <w:p w14:paraId="674C5CFA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Během programu jsem cítil/a podporu vyučujícího, který ke mně přistupoval individuálně.</w:t>
            </w:r>
          </w:p>
        </w:tc>
      </w:tr>
      <w:tr w:rsidR="00E779B1" w:rsidRPr="00E8363A" w14:paraId="241362B8" w14:textId="77777777" w:rsidTr="001871DE">
        <w:trPr>
          <w:trHeight w:val="1499"/>
          <w:jc w:val="center"/>
        </w:trPr>
        <w:tc>
          <w:tcPr>
            <w:tcW w:w="10060" w:type="dxa"/>
            <w:vAlign w:val="center"/>
          </w:tcPr>
          <w:p w14:paraId="140DA6FB" w14:textId="77777777" w:rsidR="00E779B1" w:rsidRPr="00320B04" w:rsidRDefault="00E779B1" w:rsidP="00E779B1">
            <w:pPr>
              <w:spacing w:before="60"/>
              <w:jc w:val="center"/>
              <w:rPr>
                <w:b/>
                <w:sz w:val="32"/>
                <w:szCs w:val="32"/>
              </w:rPr>
            </w:pPr>
            <w:proofErr w:type="spellStart"/>
            <w:r w:rsidRPr="00320B04">
              <w:rPr>
                <w:b/>
                <w:sz w:val="32"/>
                <w:szCs w:val="32"/>
              </w:rPr>
              <w:t>eTwinning</w:t>
            </w:r>
            <w:proofErr w:type="spellEnd"/>
          </w:p>
          <w:p w14:paraId="6ACBB609" w14:textId="77777777" w:rsidR="00E779B1" w:rsidRPr="00E8363A" w:rsidRDefault="00E779B1" w:rsidP="00E779B1">
            <w:pPr>
              <w:spacing w:before="60"/>
              <w:jc w:val="center"/>
              <w:rPr>
                <w:b/>
                <w:sz w:val="28"/>
                <w:szCs w:val="28"/>
              </w:rPr>
            </w:pPr>
            <w:r w:rsidRPr="00320B04">
              <w:rPr>
                <w:sz w:val="28"/>
                <w:szCs w:val="28"/>
              </w:rPr>
              <w:t>Spolupráce s partnerskou školou proběhla v pořádku, byla zajímavou a obohacující součástí programu.</w:t>
            </w:r>
          </w:p>
        </w:tc>
      </w:tr>
    </w:tbl>
    <w:p w14:paraId="16BEF29B" w14:textId="6E5A74D5" w:rsidR="00E779B1" w:rsidRDefault="00E779B1" w:rsidP="00E779B1">
      <w:pPr>
        <w:rPr>
          <w:sz w:val="28"/>
          <w:szCs w:val="28"/>
        </w:rPr>
      </w:pPr>
    </w:p>
    <w:tbl>
      <w:tblPr>
        <w:tblpPr w:leftFromText="142" w:rightFromText="142" w:vertAnchor="text" w:horzAnchor="page" w:tblpX="961" w:tblpY="-87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E779B1" w14:paraId="1B42AFD8" w14:textId="77777777" w:rsidTr="00E779B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D1A6F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BCADF" w14:textId="4E860C08" w:rsidR="00E779B1" w:rsidRPr="00BB663B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19 Výstupní dotazník</w:t>
            </w:r>
          </w:p>
        </w:tc>
      </w:tr>
      <w:tr w:rsidR="00E779B1" w14:paraId="3A486631" w14:textId="77777777" w:rsidTr="00E779B1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0BB59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022EA" w14:textId="19B3BBB4" w:rsidR="00E779B1" w:rsidRPr="00BB663B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7 Tematický blok č. 7 (Prezentování webových stránek)</w:t>
            </w:r>
          </w:p>
        </w:tc>
      </w:tr>
      <w:tr w:rsidR="00E779B1" w14:paraId="15E28613" w14:textId="77777777" w:rsidTr="00E779B1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530F5" w14:textId="77777777" w:rsidR="00E779B1" w:rsidRDefault="00E779B1" w:rsidP="00E779B1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3E199" w14:textId="43C49D5C" w:rsidR="00E779B1" w:rsidRPr="00BB663B" w:rsidRDefault="00E779B1" w:rsidP="00E779B1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7.2 Téma č. 2 (Zhodnocení vzdělávacího programu a jeho ukončení)</w:t>
            </w:r>
          </w:p>
        </w:tc>
      </w:tr>
    </w:tbl>
    <w:p w14:paraId="5A39E476" w14:textId="77777777" w:rsidR="00E779B1" w:rsidRDefault="00E779B1">
      <w:pPr>
        <w:suppressAutoHyphens w:val="0"/>
        <w:autoSpaceDN/>
        <w:spacing w:line="259" w:lineRule="auto"/>
        <w:textAlignment w:val="auto"/>
        <w:rPr>
          <w:sz w:val="28"/>
          <w:szCs w:val="28"/>
        </w:rPr>
      </w:pPr>
    </w:p>
    <w:p w14:paraId="79FE5F2D" w14:textId="6A6DA4AF" w:rsidR="00E779B1" w:rsidRDefault="00E779B1" w:rsidP="00E779B1">
      <w:pPr>
        <w:pStyle w:val="Nadpis1"/>
      </w:pPr>
      <w:r>
        <w:t>Výstupní dotazník</w:t>
      </w:r>
    </w:p>
    <w:p w14:paraId="2E963929" w14:textId="77777777" w:rsidR="00E779B1" w:rsidRPr="001F7900" w:rsidRDefault="00E779B1" w:rsidP="00E779B1">
      <w:pPr>
        <w:jc w:val="center"/>
        <w:rPr>
          <w:i/>
          <w:sz w:val="24"/>
        </w:rPr>
      </w:pPr>
      <w:r>
        <w:rPr>
          <w:i/>
          <w:sz w:val="24"/>
        </w:rPr>
        <w:t>Jak na život bez odpadu 2</w:t>
      </w:r>
    </w:p>
    <w:p w14:paraId="78CCAE0E" w14:textId="37F79AC5" w:rsidR="00E779B1" w:rsidRDefault="00E779B1" w:rsidP="00E779B1">
      <w:pPr>
        <w:jc w:val="both"/>
        <w:rPr>
          <w:szCs w:val="23"/>
        </w:rPr>
      </w:pPr>
      <w:r>
        <w:rPr>
          <w:szCs w:val="23"/>
        </w:rPr>
        <w:t xml:space="preserve">Nyní </w:t>
      </w:r>
      <w:r w:rsidR="00BB663B">
        <w:rPr>
          <w:szCs w:val="23"/>
        </w:rPr>
        <w:t>t</w:t>
      </w:r>
      <w:r>
        <w:rPr>
          <w:szCs w:val="23"/>
        </w:rPr>
        <w:t xml:space="preserve">ě poprosíme o vyplnění závěrečného dotazníku. Jedná se o </w:t>
      </w:r>
      <w:r w:rsidR="00DA4B37">
        <w:rPr>
          <w:szCs w:val="23"/>
        </w:rPr>
        <w:t>podobný</w:t>
      </w:r>
      <w:r>
        <w:rPr>
          <w:szCs w:val="23"/>
        </w:rPr>
        <w:t xml:space="preserve"> dotazník, </w:t>
      </w:r>
      <w:r w:rsidR="00BB663B">
        <w:rPr>
          <w:szCs w:val="23"/>
        </w:rPr>
        <w:t>jako</w:t>
      </w:r>
      <w:r>
        <w:rPr>
          <w:szCs w:val="23"/>
        </w:rPr>
        <w:t xml:space="preserve"> jsi vyplňoval/a před začátkem programu</w:t>
      </w:r>
      <w:r>
        <w:rPr>
          <w:i/>
          <w:szCs w:val="23"/>
        </w:rPr>
        <w:t>.</w:t>
      </w:r>
      <w:r>
        <w:rPr>
          <w:szCs w:val="23"/>
        </w:rPr>
        <w:t xml:space="preserve"> Cílem dotazníku je zjistit, jestli </w:t>
      </w:r>
      <w:r w:rsidR="00BB663B">
        <w:rPr>
          <w:szCs w:val="23"/>
        </w:rPr>
        <w:t>t</w:t>
      </w:r>
      <w:r>
        <w:rPr>
          <w:szCs w:val="23"/>
        </w:rPr>
        <w:t xml:space="preserve">i program přinesl něco nového, jestli </w:t>
      </w:r>
      <w:r w:rsidR="00BB663B">
        <w:rPr>
          <w:szCs w:val="23"/>
        </w:rPr>
        <w:t>t</w:t>
      </w:r>
      <w:r>
        <w:rPr>
          <w:szCs w:val="23"/>
        </w:rPr>
        <w:t xml:space="preserve">ě bavil a jestli ses něco nového naučil/a. Opět se nejedná o test, takže </w:t>
      </w:r>
      <w:r w:rsidR="00BB663B">
        <w:rPr>
          <w:szCs w:val="23"/>
        </w:rPr>
        <w:t>t</w:t>
      </w:r>
      <w:r>
        <w:rPr>
          <w:szCs w:val="23"/>
        </w:rPr>
        <w:t>ě nikdo známkovat nebude. Děkujeme za vyplnění!</w:t>
      </w:r>
    </w:p>
    <w:p w14:paraId="195DA162" w14:textId="0602B3FE" w:rsidR="00071367" w:rsidRPr="00071367" w:rsidRDefault="00071367" w:rsidP="00071367">
      <w:pPr>
        <w:numPr>
          <w:ilvl w:val="0"/>
          <w:numId w:val="4"/>
        </w:numPr>
      </w:pPr>
      <w:r w:rsidRPr="00071367">
        <w:t xml:space="preserve">Podařilo se vám </w:t>
      </w:r>
      <w:r w:rsidR="00761884">
        <w:t>najít způsob, jak snížit množství odpadů ve společnosti</w:t>
      </w:r>
      <w:r w:rsidRPr="00071367">
        <w:t>?</w:t>
      </w:r>
    </w:p>
    <w:p w14:paraId="3804E121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ano</w:t>
      </w:r>
    </w:p>
    <w:p w14:paraId="2E3D6F21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ne</w:t>
      </w:r>
    </w:p>
    <w:p w14:paraId="05DD0B0D" w14:textId="1B856A10" w:rsidR="00071367" w:rsidRPr="00071367" w:rsidRDefault="00761884" w:rsidP="00071367">
      <w:pPr>
        <w:numPr>
          <w:ilvl w:val="0"/>
          <w:numId w:val="4"/>
        </w:numPr>
      </w:pPr>
      <w:r>
        <w:t>Dokázal/a jsi se zapojit do práce ve skupině</w:t>
      </w:r>
      <w:r w:rsidR="00071367" w:rsidRPr="00071367">
        <w:t>?</w:t>
      </w:r>
    </w:p>
    <w:p w14:paraId="0BFD9ED5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ano</w:t>
      </w:r>
    </w:p>
    <w:p w14:paraId="1BC31232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ne</w:t>
      </w:r>
    </w:p>
    <w:p w14:paraId="259DC036" w14:textId="24530914" w:rsidR="00071367" w:rsidRPr="00071367" w:rsidRDefault="00071367" w:rsidP="00071367">
      <w:pPr>
        <w:numPr>
          <w:ilvl w:val="0"/>
          <w:numId w:val="4"/>
        </w:numPr>
      </w:pPr>
      <w:r w:rsidRPr="00071367">
        <w:t>Líbil</w:t>
      </w:r>
      <w:r>
        <w:t>y</w:t>
      </w:r>
      <w:r w:rsidRPr="00071367">
        <w:t xml:space="preserve"> se ti </w:t>
      </w:r>
      <w:r>
        <w:t>webové stránky</w:t>
      </w:r>
      <w:r w:rsidRPr="00071367">
        <w:t>, kter</w:t>
      </w:r>
      <w:r>
        <w:t>é</w:t>
      </w:r>
      <w:r w:rsidRPr="00071367">
        <w:t xml:space="preserve"> jste vytvořili?</w:t>
      </w:r>
    </w:p>
    <w:p w14:paraId="2FE3AC5D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ano</w:t>
      </w:r>
    </w:p>
    <w:p w14:paraId="4C582FF8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ne</w:t>
      </w:r>
    </w:p>
    <w:p w14:paraId="6E35222B" w14:textId="05F20D89" w:rsidR="00071367" w:rsidRPr="00071367" w:rsidRDefault="00071367" w:rsidP="00071367">
      <w:pPr>
        <w:numPr>
          <w:ilvl w:val="0"/>
          <w:numId w:val="4"/>
        </w:numPr>
      </w:pPr>
      <w:r w:rsidRPr="00071367">
        <w:t xml:space="preserve">Podařilo se vám </w:t>
      </w:r>
      <w:r w:rsidR="00761884">
        <w:t xml:space="preserve">připravit prezentaci vaší práce a </w:t>
      </w:r>
      <w:r w:rsidRPr="00071367">
        <w:t xml:space="preserve">odprezentovat </w:t>
      </w:r>
      <w:r w:rsidR="00761884">
        <w:t>ji před publikem</w:t>
      </w:r>
      <w:r w:rsidRPr="00071367">
        <w:t>?</w:t>
      </w:r>
    </w:p>
    <w:p w14:paraId="076CCD1A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ano</w:t>
      </w:r>
    </w:p>
    <w:p w14:paraId="74050D1F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ne</w:t>
      </w:r>
    </w:p>
    <w:p w14:paraId="00D564B0" w14:textId="31FDFCA3" w:rsidR="00071367" w:rsidRPr="00071367" w:rsidRDefault="00071367" w:rsidP="00071367">
      <w:pPr>
        <w:numPr>
          <w:ilvl w:val="0"/>
          <w:numId w:val="4"/>
        </w:numPr>
      </w:pPr>
      <w:r>
        <w:t>Dařilo se vám prezentovat své myšlenky v an</w:t>
      </w:r>
      <w:r w:rsidR="00761884">
        <w:t>g</w:t>
      </w:r>
      <w:r>
        <w:t>ličtině</w:t>
      </w:r>
      <w:r w:rsidRPr="00071367">
        <w:t>?</w:t>
      </w:r>
    </w:p>
    <w:p w14:paraId="15846252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ano</w:t>
      </w:r>
    </w:p>
    <w:p w14:paraId="12BCA7FA" w14:textId="77777777" w:rsidR="00071367" w:rsidRPr="00071367" w:rsidRDefault="00071367" w:rsidP="00071367">
      <w:pPr>
        <w:numPr>
          <w:ilvl w:val="0"/>
          <w:numId w:val="5"/>
        </w:numPr>
      </w:pPr>
      <w:r w:rsidRPr="00071367">
        <w:t>ne</w:t>
      </w:r>
    </w:p>
    <w:p w14:paraId="0129B8DD" w14:textId="429AA9B3" w:rsidR="00E779B1" w:rsidRDefault="00E779B1">
      <w:pPr>
        <w:suppressAutoHyphens w:val="0"/>
        <w:autoSpaceDN/>
        <w:spacing w:line="259" w:lineRule="auto"/>
        <w:textAlignment w:val="auto"/>
        <w:rPr>
          <w:sz w:val="28"/>
          <w:szCs w:val="28"/>
        </w:rPr>
      </w:pPr>
    </w:p>
    <w:p w14:paraId="0E10C704" w14:textId="77777777" w:rsidR="008D1022" w:rsidRDefault="008D1022">
      <w:pPr>
        <w:suppressAutoHyphens w:val="0"/>
        <w:autoSpaceDN/>
        <w:spacing w:line="259" w:lineRule="auto"/>
        <w:textAlignment w:val="auto"/>
        <w:rPr>
          <w:sz w:val="28"/>
          <w:szCs w:val="28"/>
        </w:rPr>
        <w:sectPr w:rsidR="008D1022" w:rsidSect="00431432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tbl>
      <w:tblPr>
        <w:tblpPr w:leftFromText="142" w:rightFromText="142" w:vertAnchor="text" w:horzAnchor="margin" w:tblpY="-756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8D1022" w14:paraId="269C5CE7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EE34CD" w14:textId="77777777" w:rsidR="008D1022" w:rsidRDefault="008D1022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C6CF2" w14:textId="77777777" w:rsidR="008D1022" w:rsidRPr="00BB663B" w:rsidRDefault="008D1022" w:rsidP="0068468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4.20 Koncept webových stránek</w:t>
            </w:r>
          </w:p>
        </w:tc>
      </w:tr>
      <w:tr w:rsidR="008D1022" w14:paraId="4DF1ECE3" w14:textId="77777777" w:rsidTr="0068468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A4CD5A" w14:textId="77777777" w:rsidR="008D1022" w:rsidRDefault="008D1022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6E1D1" w14:textId="68127851" w:rsidR="008D1022" w:rsidRPr="00BB663B" w:rsidRDefault="008D1022" w:rsidP="0068468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 xml:space="preserve">2.4 Tematický blok č. 4 (Omezování odpadu – </w:t>
            </w:r>
            <w:r w:rsidR="00BB663B">
              <w:rPr>
                <w:iCs/>
                <w:sz w:val="18"/>
                <w:szCs w:val="18"/>
              </w:rPr>
              <w:t>DIY</w:t>
            </w:r>
            <w:r w:rsidRPr="000313B7">
              <w:rPr>
                <w:iCs/>
                <w:sz w:val="18"/>
                <w:szCs w:val="18"/>
              </w:rPr>
              <w:t>)</w:t>
            </w:r>
          </w:p>
        </w:tc>
      </w:tr>
      <w:tr w:rsidR="008D1022" w14:paraId="18B12295" w14:textId="77777777" w:rsidTr="0068468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991C3" w14:textId="77777777" w:rsidR="008D1022" w:rsidRDefault="008D1022" w:rsidP="0068468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9C2C0" w14:textId="77777777" w:rsidR="008D1022" w:rsidRPr="00BB663B" w:rsidRDefault="008D1022" w:rsidP="00684682">
            <w:pPr>
              <w:pStyle w:val="Zhlav"/>
              <w:rPr>
                <w:iCs/>
                <w:sz w:val="18"/>
                <w:szCs w:val="18"/>
              </w:rPr>
            </w:pPr>
            <w:r w:rsidRPr="000313B7">
              <w:rPr>
                <w:iCs/>
                <w:sz w:val="18"/>
                <w:szCs w:val="18"/>
              </w:rPr>
              <w:t>2.4.5 Téma č. 5 (Tvorba webových stránek)</w:t>
            </w:r>
          </w:p>
        </w:tc>
      </w:tr>
    </w:tbl>
    <w:p w14:paraId="5E887802" w14:textId="77777777" w:rsidR="008D1022" w:rsidRPr="00A03839" w:rsidRDefault="008D1022" w:rsidP="008D1022">
      <w:pPr>
        <w:spacing w:after="300"/>
        <w:rPr>
          <w:b/>
          <w:sz w:val="28"/>
        </w:rPr>
      </w:pPr>
      <w:r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3470C250" wp14:editId="64DB4BE1">
                <wp:simplePos x="0" y="0"/>
                <wp:positionH relativeFrom="column">
                  <wp:posOffset>33020</wp:posOffset>
                </wp:positionH>
                <wp:positionV relativeFrom="paragraph">
                  <wp:posOffset>699770</wp:posOffset>
                </wp:positionV>
                <wp:extent cx="9139555" cy="5484495"/>
                <wp:effectExtent l="19050" t="0" r="42545" b="20955"/>
                <wp:wrapNone/>
                <wp:docPr id="85" name="Skupina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39555" cy="5484495"/>
                          <a:chOff x="0" y="0"/>
                          <a:chExt cx="9139555" cy="5484495"/>
                        </a:xfrm>
                      </wpg:grpSpPr>
                      <wps:wsp>
                        <wps:cNvPr id="78" name="Šestiúhelník 78"/>
                        <wps:cNvSpPr/>
                        <wps:spPr>
                          <a:xfrm>
                            <a:off x="0" y="57150"/>
                            <a:ext cx="3900805" cy="2607945"/>
                          </a:xfrm>
                          <a:prstGeom prst="hexag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ové pole 217"/>
                        <wps:cNvSpPr txBox="1">
                          <a:spLocks noChangeArrowheads="1"/>
                        </wps:cNvSpPr>
                        <wps:spPr bwMode="auto">
                          <a:xfrm>
                            <a:off x="666750" y="57150"/>
                            <a:ext cx="254381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AFA87E" w14:textId="77777777" w:rsidR="00684682" w:rsidRDefault="00684682" w:rsidP="008D1022">
                              <w:pPr>
                                <w:jc w:val="center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PODROBNÝ POPIS TÉMATU</w:t>
                              </w:r>
                            </w:p>
                          </w:txbxContent>
                        </wps:txbx>
                        <wps:bodyPr rot="0" vertOverflow="clip" horzOverflow="clip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79" name="Šestiúhelník 79"/>
                        <wps:cNvSpPr/>
                        <wps:spPr>
                          <a:xfrm>
                            <a:off x="0" y="2876550"/>
                            <a:ext cx="3900805" cy="2607945"/>
                          </a:xfrm>
                          <a:prstGeom prst="hexagon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Textové pole 80"/>
                        <wps:cNvSpPr txBox="1">
                          <a:spLocks noChangeArrowheads="1"/>
                        </wps:cNvSpPr>
                        <wps:spPr bwMode="auto">
                          <a:xfrm>
                            <a:off x="666750" y="2876550"/>
                            <a:ext cx="254381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DFB18E" w14:textId="77777777" w:rsidR="00684682" w:rsidRDefault="00684682" w:rsidP="008D1022">
                              <w:pPr>
                                <w:jc w:val="center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ÍLOVÁ SKUPINA</w:t>
                              </w:r>
                            </w:p>
                          </w:txbxContent>
                        </wps:txbx>
                        <wps:bodyPr rot="0" vertOverflow="clip" horzOverflow="clip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81" name="Šestiúhelník 81"/>
                        <wps:cNvSpPr/>
                        <wps:spPr>
                          <a:xfrm>
                            <a:off x="5238750" y="0"/>
                            <a:ext cx="3900805" cy="2607945"/>
                          </a:xfrm>
                          <a:prstGeom prst="hexagon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ové pole 83"/>
                        <wps:cNvSpPr txBox="1">
                          <a:spLocks noChangeArrowheads="1"/>
                        </wps:cNvSpPr>
                        <wps:spPr bwMode="auto">
                          <a:xfrm>
                            <a:off x="5905500" y="0"/>
                            <a:ext cx="254381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AB6EE1" w14:textId="77777777" w:rsidR="00684682" w:rsidRDefault="00684682" w:rsidP="008D1022">
                              <w:pPr>
                                <w:jc w:val="center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STRUKTURA WEBU</w:t>
                              </w:r>
                            </w:p>
                          </w:txbxContent>
                        </wps:txbx>
                        <wps:bodyPr rot="0" vertOverflow="clip" horzOverflow="clip" vert="horz" wrap="square" lIns="91440" tIns="45720" rIns="91440" bIns="45720" anchor="ctr" anchorCtr="0">
                          <a:noAutofit/>
                        </wps:bodyPr>
                      </wps:wsp>
                      <wps:wsp>
                        <wps:cNvPr id="82" name="Šestiúhelník 82"/>
                        <wps:cNvSpPr/>
                        <wps:spPr>
                          <a:xfrm>
                            <a:off x="5238750" y="2876550"/>
                            <a:ext cx="3900805" cy="2607945"/>
                          </a:xfrm>
                          <a:prstGeom prst="hexagon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ové pole 84"/>
                        <wps:cNvSpPr txBox="1">
                          <a:spLocks noChangeArrowheads="1"/>
                        </wps:cNvSpPr>
                        <wps:spPr bwMode="auto">
                          <a:xfrm>
                            <a:off x="5905500" y="2876550"/>
                            <a:ext cx="254381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C95C7F" w14:textId="77777777" w:rsidR="00684682" w:rsidRDefault="00684682" w:rsidP="008D1022">
                              <w:pPr>
                                <w:jc w:val="center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PROSTOR PRO POZNÁMKY</w:t>
                              </w:r>
                            </w:p>
                          </w:txbxContent>
                        </wps:txbx>
                        <wps:bodyPr rot="0" vertOverflow="clip" horzOverflow="clip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70C250" id="Skupina 85" o:spid="_x0000_s1035" style="position:absolute;margin-left:2.6pt;margin-top:55.1pt;width:719.65pt;height:431.85pt;z-index:251709440" coordsize="91395,54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">
                <v:shapetype id="_x0000_t9" coordsize="21600,21600" o:spt="9" adj="5400" path="m@0,l,10800@0,21600@1,21600,21600,1080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gradientshapeok="t" o:connecttype="rect" textboxrect="1800,1800,19800,19800;3600,3600,18000,18000;6300,6300,15300,15300"/>
                  <v:handles>
                    <v:h position="#0,topLeft" xrange="0,10800"/>
                  </v:handles>
                </v:shapetype>
                <v:shape id="Šestiúhelník 78" o:spid="_x0000_s1036" type="#_x0000_t9" style="position:absolute;top:571;width:39008;height:26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" adj="3610" fillcolor="#d9e2f3 [660]" strokecolor="black [3213]" strokeweight="1.5pt"/>
                <v:shape id="Textové pole 217" o:spid="_x0000_s1037" type="#_x0000_t202" style="position:absolute;left:6667;top:571;width:25438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" strokeweight="1.5pt">
                  <v:textbox>
                    <w:txbxContent>
                      <w:p w14:paraId="34AFA87E" w14:textId="77777777" w:rsidR="00684682" w:rsidRDefault="00684682" w:rsidP="008D1022">
                        <w:pPr>
                          <w:jc w:val="center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PODROBNÝ POPIS TÉMATU</w:t>
                        </w:r>
                      </w:p>
                    </w:txbxContent>
                  </v:textbox>
                </v:shape>
                <v:shape id="Šestiúhelník 79" o:spid="_x0000_s1038" type="#_x0000_t9" style="position:absolute;top:28765;width:39008;height:26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" adj="3610" fillcolor="#fbe4d5 [661]" strokecolor="black [3213]" strokeweight="1.5pt"/>
                <v:shape id="Textové pole 80" o:spid="_x0000_s1039" type="#_x0000_t202" style="position:absolute;left:6667;top:28765;width:25438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" strokeweight="1.5pt">
                  <v:textbox>
                    <w:txbxContent>
                      <w:p w14:paraId="51DFB18E" w14:textId="77777777" w:rsidR="00684682" w:rsidRDefault="00684682" w:rsidP="008D1022">
                        <w:pPr>
                          <w:jc w:val="center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CÍLOVÁ SKUPINA</w:t>
                        </w:r>
                      </w:p>
                    </w:txbxContent>
                  </v:textbox>
                </v:shape>
                <v:shape id="Šestiúhelník 81" o:spid="_x0000_s1040" type="#_x0000_t9" style="position:absolute;left:52387;width:39008;height:26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" adj="3610" fillcolor="#ededed [662]" strokecolor="black [3213]" strokeweight="1.5pt"/>
                <v:shape id="Textové pole 83" o:spid="_x0000_s1041" type="#_x0000_t202" style="position:absolute;left:59055;width:25438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" strokeweight="1.5pt">
                  <v:textbox>
                    <w:txbxContent>
                      <w:p w14:paraId="0DAB6EE1" w14:textId="77777777" w:rsidR="00684682" w:rsidRDefault="00684682" w:rsidP="008D1022">
                        <w:pPr>
                          <w:jc w:val="center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STRUKTURA WEBU</w:t>
                        </w:r>
                      </w:p>
                    </w:txbxContent>
                  </v:textbox>
                </v:shape>
                <v:shape id="Šestiúhelník 82" o:spid="_x0000_s1042" type="#_x0000_t9" style="position:absolute;left:52387;top:28765;width:39008;height:26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" adj="3610" fillcolor="#e2efd9 [665]" strokecolor="black [3213]" strokeweight="1.5pt"/>
                <v:shape id="Textové pole 84" o:spid="_x0000_s1043" type="#_x0000_t202" style="position:absolute;left:59055;top:28765;width:25438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" strokeweight="1.5pt">
                  <v:textbox>
                    <w:txbxContent>
                      <w:p w14:paraId="04C95C7F" w14:textId="77777777" w:rsidR="00684682" w:rsidRDefault="00684682" w:rsidP="008D1022">
                        <w:pPr>
                          <w:jc w:val="center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</w:rPr>
                          <w:t>PROSTOR PRO POZNÁMK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tab/>
        <w:t xml:space="preserve"> </w:t>
      </w:r>
      <w:r w:rsidRPr="00A03839">
        <w:rPr>
          <w:b/>
          <w:sz w:val="28"/>
        </w:rPr>
        <w:t>K</w:t>
      </w:r>
      <w:r>
        <w:rPr>
          <w:b/>
          <w:sz w:val="28"/>
        </w:rPr>
        <w:t>ONCEPT WEBOVÝCH STRÁNEK</w:t>
      </w:r>
    </w:p>
    <w:p w14:paraId="1F4103D2" w14:textId="023D8B2C" w:rsidR="00E779B1" w:rsidRDefault="00E779B1">
      <w:pPr>
        <w:suppressAutoHyphens w:val="0"/>
        <w:autoSpaceDN/>
        <w:spacing w:line="259" w:lineRule="auto"/>
        <w:textAlignment w:val="auto"/>
        <w:rPr>
          <w:sz w:val="28"/>
          <w:szCs w:val="28"/>
        </w:rPr>
      </w:pPr>
    </w:p>
    <w:p w14:paraId="07554C3D" w14:textId="77777777" w:rsidR="00E779B1" w:rsidRPr="00DE1C59" w:rsidRDefault="00E779B1" w:rsidP="00E779B1">
      <w:pPr>
        <w:rPr>
          <w:sz w:val="28"/>
          <w:szCs w:val="28"/>
        </w:rPr>
      </w:pPr>
    </w:p>
    <w:p w14:paraId="04EF5C55" w14:textId="77777777" w:rsidR="00E779B1" w:rsidRPr="00EF504B" w:rsidRDefault="00E779B1" w:rsidP="00EF504B">
      <w:pPr>
        <w:jc w:val="center"/>
      </w:pPr>
    </w:p>
    <w:sectPr w:rsidR="00E779B1" w:rsidRPr="00EF504B" w:rsidSect="008D1022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68BFA" w14:textId="77777777" w:rsidR="00684682" w:rsidRDefault="00684682" w:rsidP="00124639">
      <w:pPr>
        <w:spacing w:after="0" w:line="240" w:lineRule="auto"/>
      </w:pPr>
      <w:r>
        <w:separator/>
      </w:r>
    </w:p>
  </w:endnote>
  <w:endnote w:type="continuationSeparator" w:id="0">
    <w:p w14:paraId="774AE1F3" w14:textId="77777777" w:rsidR="00684682" w:rsidRDefault="00684682" w:rsidP="00124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A800B" w14:textId="77777777" w:rsidR="00684682" w:rsidRDefault="00684682" w:rsidP="00124639">
      <w:pPr>
        <w:spacing w:after="0" w:line="240" w:lineRule="auto"/>
      </w:pPr>
      <w:r>
        <w:separator/>
      </w:r>
    </w:p>
  </w:footnote>
  <w:footnote w:type="continuationSeparator" w:id="0">
    <w:p w14:paraId="6787AFDA" w14:textId="77777777" w:rsidR="00684682" w:rsidRDefault="00684682" w:rsidP="00124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36815" w14:textId="675D5E39" w:rsidR="00684682" w:rsidRDefault="00684682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3F498B6" wp14:editId="2508D3C3">
          <wp:simplePos x="0" y="0"/>
          <wp:positionH relativeFrom="column">
            <wp:posOffset>3032125</wp:posOffset>
          </wp:positionH>
          <wp:positionV relativeFrom="paragraph">
            <wp:posOffset>-259080</wp:posOffset>
          </wp:positionV>
          <wp:extent cx="3204845" cy="710565"/>
          <wp:effectExtent l="0" t="0" r="0" b="0"/>
          <wp:wrapNone/>
          <wp:docPr id="211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4845" cy="71056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66D2"/>
    <w:multiLevelType w:val="hybridMultilevel"/>
    <w:tmpl w:val="20C6C3C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EDB"/>
    <w:multiLevelType w:val="hybridMultilevel"/>
    <w:tmpl w:val="0DB406C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9585F"/>
    <w:multiLevelType w:val="hybridMultilevel"/>
    <w:tmpl w:val="55BC79B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04AFE"/>
    <w:multiLevelType w:val="hybridMultilevel"/>
    <w:tmpl w:val="783631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A5546"/>
    <w:multiLevelType w:val="hybridMultilevel"/>
    <w:tmpl w:val="5126AE52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A37F29"/>
    <w:multiLevelType w:val="hybridMultilevel"/>
    <w:tmpl w:val="CB6A1D44"/>
    <w:lvl w:ilvl="0" w:tplc="7DEA0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E5246E"/>
    <w:multiLevelType w:val="hybridMultilevel"/>
    <w:tmpl w:val="A530D252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40707153">
    <w:abstractNumId w:val="3"/>
  </w:num>
  <w:num w:numId="2" w16cid:durableId="2071536888">
    <w:abstractNumId w:val="1"/>
  </w:num>
  <w:num w:numId="3" w16cid:durableId="205221885">
    <w:abstractNumId w:val="4"/>
  </w:num>
  <w:num w:numId="4" w16cid:durableId="1216965537">
    <w:abstractNumId w:val="2"/>
  </w:num>
  <w:num w:numId="5" w16cid:durableId="1330596587">
    <w:abstractNumId w:val="6"/>
  </w:num>
  <w:num w:numId="6" w16cid:durableId="1445340365">
    <w:abstractNumId w:val="0"/>
  </w:num>
  <w:num w:numId="7" w16cid:durableId="9834631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NDWyMDSyNDA3NjFW0lEKTi0uzszPAykwrAUAMe7c4CwAAAA="/>
  </w:docVars>
  <w:rsids>
    <w:rsidRoot w:val="00124639"/>
    <w:rsid w:val="00024CE7"/>
    <w:rsid w:val="000313B7"/>
    <w:rsid w:val="00071367"/>
    <w:rsid w:val="000A26CA"/>
    <w:rsid w:val="00111163"/>
    <w:rsid w:val="00124639"/>
    <w:rsid w:val="00136746"/>
    <w:rsid w:val="00142567"/>
    <w:rsid w:val="001871DE"/>
    <w:rsid w:val="001917AA"/>
    <w:rsid w:val="001D7483"/>
    <w:rsid w:val="002138A9"/>
    <w:rsid w:val="00227915"/>
    <w:rsid w:val="00267FD0"/>
    <w:rsid w:val="002C522D"/>
    <w:rsid w:val="002C58FA"/>
    <w:rsid w:val="003356D8"/>
    <w:rsid w:val="003C35E4"/>
    <w:rsid w:val="003C53E6"/>
    <w:rsid w:val="00410EEE"/>
    <w:rsid w:val="00431432"/>
    <w:rsid w:val="004568DA"/>
    <w:rsid w:val="005C0724"/>
    <w:rsid w:val="005D050B"/>
    <w:rsid w:val="005F6D1F"/>
    <w:rsid w:val="00634277"/>
    <w:rsid w:val="00637E59"/>
    <w:rsid w:val="006701D8"/>
    <w:rsid w:val="00684682"/>
    <w:rsid w:val="00761884"/>
    <w:rsid w:val="00766D22"/>
    <w:rsid w:val="007A6618"/>
    <w:rsid w:val="0080661F"/>
    <w:rsid w:val="00816B98"/>
    <w:rsid w:val="008D1022"/>
    <w:rsid w:val="00940D69"/>
    <w:rsid w:val="009B188D"/>
    <w:rsid w:val="009B6666"/>
    <w:rsid w:val="00A03839"/>
    <w:rsid w:val="00A87FE4"/>
    <w:rsid w:val="00AA592D"/>
    <w:rsid w:val="00B73171"/>
    <w:rsid w:val="00B97995"/>
    <w:rsid w:val="00BB663B"/>
    <w:rsid w:val="00D64E51"/>
    <w:rsid w:val="00D66AC6"/>
    <w:rsid w:val="00DA4B37"/>
    <w:rsid w:val="00DC5EAE"/>
    <w:rsid w:val="00E3670F"/>
    <w:rsid w:val="00E779B1"/>
    <w:rsid w:val="00E85CA8"/>
    <w:rsid w:val="00EB14A1"/>
    <w:rsid w:val="00EB35A0"/>
    <w:rsid w:val="00EF504B"/>
    <w:rsid w:val="00F11187"/>
    <w:rsid w:val="00F5314B"/>
    <w:rsid w:val="00F63814"/>
    <w:rsid w:val="00FC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FCEDA7"/>
  <w15:chartTrackingRefBased/>
  <w15:docId w15:val="{852111CD-708F-4BFA-917E-8C392A0C1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24639"/>
    <w:pPr>
      <w:suppressAutoHyphens/>
      <w:autoSpaceDN w:val="0"/>
      <w:spacing w:line="249" w:lineRule="auto"/>
      <w:textAlignment w:val="baseline"/>
    </w:pPr>
    <w:rPr>
      <w:rFonts w:ascii="Calibri" w:eastAsia="Calibri" w:hAnsi="Calibri" w:cs="Times New Roman"/>
    </w:rPr>
  </w:style>
  <w:style w:type="paragraph" w:styleId="Nadpis1">
    <w:name w:val="heading 1"/>
    <w:basedOn w:val="Normln"/>
    <w:next w:val="Normln"/>
    <w:link w:val="Nadpis1Char"/>
    <w:uiPriority w:val="9"/>
    <w:qFormat/>
    <w:rsid w:val="00124639"/>
    <w:pPr>
      <w:keepNext/>
      <w:keepLines/>
      <w:shd w:val="clear" w:color="auto" w:fill="FF8000"/>
      <w:spacing w:before="240" w:after="240" w:line="251" w:lineRule="auto"/>
      <w:ind w:firstLine="284"/>
      <w:jc w:val="center"/>
      <w:outlineLvl w:val="0"/>
    </w:pPr>
    <w:rPr>
      <w:rFonts w:asciiTheme="minorHAnsi" w:eastAsia="Times New Roman" w:hAnsiTheme="minorHAnsi"/>
      <w:b/>
      <w:color w:val="FFFFFF"/>
      <w:spacing w:val="10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rsid w:val="001246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124639"/>
  </w:style>
  <w:style w:type="paragraph" w:styleId="Zpat">
    <w:name w:val="footer"/>
    <w:basedOn w:val="Normln"/>
    <w:link w:val="ZpatChar"/>
    <w:uiPriority w:val="99"/>
    <w:unhideWhenUsed/>
    <w:rsid w:val="001246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24639"/>
  </w:style>
  <w:style w:type="character" w:customStyle="1" w:styleId="Nadpis1Char">
    <w:name w:val="Nadpis 1 Char"/>
    <w:basedOn w:val="Standardnpsmoodstavce"/>
    <w:link w:val="Nadpis1"/>
    <w:uiPriority w:val="9"/>
    <w:rsid w:val="00124639"/>
    <w:rPr>
      <w:rFonts w:eastAsia="Times New Roman" w:cs="Times New Roman"/>
      <w:b/>
      <w:color w:val="FFFFFF"/>
      <w:spacing w:val="10"/>
      <w:sz w:val="32"/>
      <w:szCs w:val="32"/>
      <w:shd w:val="clear" w:color="auto" w:fill="FF8000"/>
    </w:rPr>
  </w:style>
  <w:style w:type="table" w:styleId="Mkatabulky">
    <w:name w:val="Table Grid"/>
    <w:basedOn w:val="Normlntabulka"/>
    <w:uiPriority w:val="39"/>
    <w:rsid w:val="009B18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73171"/>
    <w:pPr>
      <w:suppressAutoHyphens w:val="0"/>
      <w:autoSpaceDN/>
      <w:spacing w:line="259" w:lineRule="auto"/>
      <w:ind w:left="720"/>
      <w:contextualSpacing/>
      <w:textAlignment w:val="auto"/>
    </w:pPr>
    <w:rPr>
      <w:rFonts w:asciiTheme="minorHAnsi" w:eastAsiaTheme="minorHAnsi" w:hAnsiTheme="minorHAnsi" w:cstheme="minorBidi"/>
    </w:rPr>
  </w:style>
  <w:style w:type="paragraph" w:styleId="Revize">
    <w:name w:val="Revision"/>
    <w:hidden/>
    <w:uiPriority w:val="99"/>
    <w:semiHidden/>
    <w:rsid w:val="002C522D"/>
    <w:pPr>
      <w:spacing w:after="0" w:line="240" w:lineRule="auto"/>
    </w:pPr>
    <w:rPr>
      <w:rFonts w:ascii="Calibri" w:eastAsia="Calibri" w:hAnsi="Calibri" w:cs="Times New Roman"/>
    </w:rPr>
  </w:style>
  <w:style w:type="character" w:styleId="Odkaznakoment">
    <w:name w:val="annotation reference"/>
    <w:basedOn w:val="Standardnpsmoodstavce"/>
    <w:uiPriority w:val="99"/>
    <w:semiHidden/>
    <w:unhideWhenUsed/>
    <w:rsid w:val="00E3670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3670F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3670F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3670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3670F"/>
    <w:rPr>
      <w:rFonts w:ascii="Calibri" w:eastAsia="Calibri" w:hAnsi="Calibri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A4B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A4B3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chart" Target="charts/chart2.xml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jpeg"/><Relationship Id="rId22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cs-CZ" sz="1200" b="1"/>
              <a:t>Prezentování</a:t>
            </a:r>
            <a:endParaRPr lang="cs-CZ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Prezentování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429-4C91-827D-BBE3E20405F2}"/>
              </c:ext>
            </c:extLst>
          </c:dPt>
          <c:dPt>
            <c:idx val="1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3429-4C91-827D-BBE3E20405F2}"/>
              </c:ext>
            </c:extLst>
          </c:dPt>
          <c:dPt>
            <c:idx val="2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3429-4C91-827D-BBE3E20405F2}"/>
              </c:ext>
            </c:extLst>
          </c:dPt>
          <c:dPt>
            <c:idx val="3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3429-4C91-827D-BBE3E20405F2}"/>
              </c:ext>
            </c:extLst>
          </c:dPt>
          <c:dPt>
            <c:idx val="4"/>
            <c:invertIfNegative val="0"/>
            <c:bubble3D val="0"/>
            <c:spPr>
              <a:noFill/>
              <a:ln w="19050" cap="sq">
                <a:solidFill>
                  <a:schemeClr val="tx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3429-4C91-827D-BBE3E20405F2}"/>
              </c:ext>
            </c:extLst>
          </c:dPt>
          <c:dPt>
            <c:idx val="5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3429-4C91-827D-BBE3E20405F2}"/>
              </c:ext>
            </c:extLst>
          </c:dPt>
          <c:dPt>
            <c:idx val="6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3429-4C91-827D-BBE3E20405F2}"/>
              </c:ext>
            </c:extLst>
          </c:dPt>
          <c:cat>
            <c:strRef>
              <c:f>List1!$A$2:$A$8</c:f>
              <c:strCache>
                <c:ptCount val="7"/>
                <c:pt idx="0">
                  <c:v>Úvod</c:v>
                </c:pt>
                <c:pt idx="1">
                  <c:v>Závěr</c:v>
                </c:pt>
                <c:pt idx="2">
                  <c:v>Hlasitost</c:v>
                </c:pt>
                <c:pt idx="3">
                  <c:v>Plynulost</c:v>
                </c:pt>
                <c:pt idx="4">
                  <c:v>Spisovnost</c:v>
                </c:pt>
                <c:pt idx="5">
                  <c:v>Oční kontakt</c:v>
                </c:pt>
                <c:pt idx="6">
                  <c:v>Gesta</c:v>
                </c:pt>
              </c:strCache>
            </c:strRef>
          </c:cat>
          <c:val>
            <c:numRef>
              <c:f>List1!$B$2:$B$8</c:f>
              <c:numCache>
                <c:formatCode>General</c:formatCode>
                <c:ptCount val="7"/>
                <c:pt idx="0">
                  <c:v>5</c:v>
                </c:pt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5</c:v>
                </c:pt>
                <c:pt idx="5">
                  <c:v>5</c:v>
                </c:pt>
                <c:pt idx="6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3429-4C91-827D-BBE3E20405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8986344"/>
        <c:axId val="578987656"/>
      </c:barChart>
      <c:catAx>
        <c:axId val="57898634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578987656"/>
        <c:crosses val="autoZero"/>
        <c:auto val="1"/>
        <c:lblAlgn val="ctr"/>
        <c:lblOffset val="100"/>
        <c:noMultiLvlLbl val="0"/>
      </c:catAx>
      <c:valAx>
        <c:axId val="578987656"/>
        <c:scaling>
          <c:orientation val="minMax"/>
          <c:max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578986344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 rot="0" vert="horz" anchor="ctr" anchorCtr="0"/>
    <a:lstStyle/>
    <a:p>
      <a:pPr>
        <a:defRPr>
          <a:solidFill>
            <a:schemeClr val="tx1"/>
          </a:solidFill>
        </a:defRPr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799014936375735E-2"/>
          <c:y val="2.6343020072131271E-2"/>
          <c:w val="0.92624512767822531"/>
          <c:h val="0.4955229517173662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Prezentování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18A-4FD9-94AD-A504EA0FF34F}"/>
              </c:ext>
            </c:extLst>
          </c:dPt>
          <c:dPt>
            <c:idx val="1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18A-4FD9-94AD-A504EA0FF34F}"/>
              </c:ext>
            </c:extLst>
          </c:dPt>
          <c:dPt>
            <c:idx val="2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818A-4FD9-94AD-A504EA0FF34F}"/>
              </c:ext>
            </c:extLst>
          </c:dPt>
          <c:dPt>
            <c:idx val="3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818A-4FD9-94AD-A504EA0FF34F}"/>
              </c:ext>
            </c:extLst>
          </c:dPt>
          <c:dPt>
            <c:idx val="4"/>
            <c:invertIfNegative val="0"/>
            <c:bubble3D val="0"/>
            <c:spPr>
              <a:noFill/>
              <a:ln w="19050" cap="sq">
                <a:solidFill>
                  <a:schemeClr val="tx1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818A-4FD9-94AD-A504EA0FF34F}"/>
              </c:ext>
            </c:extLst>
          </c:dPt>
          <c:dPt>
            <c:idx val="5"/>
            <c:invertIfNegative val="0"/>
            <c:bubble3D val="0"/>
            <c:spPr>
              <a:noFill/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818A-4FD9-94AD-A504EA0FF34F}"/>
              </c:ext>
            </c:extLst>
          </c:dPt>
          <c:cat>
            <c:strRef>
              <c:f>List1!$A$2:$A$7</c:f>
              <c:strCache>
                <c:ptCount val="6"/>
                <c:pt idx="0">
                  <c:v>Promítání webu</c:v>
                </c:pt>
                <c:pt idx="1">
                  <c:v>Přehlednost</c:v>
                </c:pt>
                <c:pt idx="2">
                  <c:v>Barvy</c:v>
                </c:pt>
                <c:pt idx="3">
                  <c:v>Písmo</c:v>
                </c:pt>
                <c:pt idx="4">
                  <c:v>Ikony / obrázky</c:v>
                </c:pt>
                <c:pt idx="5">
                  <c:v>Originalita</c:v>
                </c:pt>
              </c:strCache>
            </c:strRef>
          </c:cat>
          <c:val>
            <c:numRef>
              <c:f>List1!$B$2:$B$7</c:f>
              <c:numCache>
                <c:formatCode>General</c:formatCode>
                <c:ptCount val="6"/>
                <c:pt idx="0">
                  <c:v>5</c:v>
                </c:pt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5</c:v>
                </c:pt>
                <c:pt idx="5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818A-4FD9-94AD-A504EA0FF3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78986344"/>
        <c:axId val="578987656"/>
      </c:barChart>
      <c:catAx>
        <c:axId val="57898634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578987656"/>
        <c:crosses val="autoZero"/>
        <c:auto val="1"/>
        <c:lblAlgn val="ctr"/>
        <c:lblOffset val="100"/>
        <c:noMultiLvlLbl val="0"/>
      </c:catAx>
      <c:valAx>
        <c:axId val="578987656"/>
        <c:scaling>
          <c:orientation val="minMax"/>
          <c:max val="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578986344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 rot="0" vert="horz" anchor="ctr" anchorCtr="0"/>
    <a:lstStyle/>
    <a:p>
      <a:pPr>
        <a:defRPr>
          <a:solidFill>
            <a:schemeClr val="tx1"/>
          </a:solidFill>
        </a:defRPr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65423-A0C7-4C06-B08E-EEA39D262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5</Pages>
  <Words>2642</Words>
  <Characters>15590</Characters>
  <Application>Microsoft Office Word</Application>
  <DocSecurity>0</DocSecurity>
  <Lines>129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Choutková</dc:creator>
  <cp:keywords/>
  <dc:description/>
  <cp:lastModifiedBy>Pavlína Ráslová</cp:lastModifiedBy>
  <cp:revision>6</cp:revision>
  <dcterms:created xsi:type="dcterms:W3CDTF">2021-11-23T11:42:00Z</dcterms:created>
  <dcterms:modified xsi:type="dcterms:W3CDTF">2022-06-30T15:23:00Z</dcterms:modified>
</cp:coreProperties>
</file>